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9D835" w14:textId="77777777" w:rsidR="00AF2858" w:rsidRDefault="00000000">
      <w:pPr>
        <w:spacing w:after="160" w:line="259" w:lineRule="auto"/>
        <w:jc w:val="center"/>
        <w:rPr>
          <w:rFonts w:ascii="Calibri" w:eastAsia="Calibri" w:hAnsi="Calibri" w:cs="Calibri"/>
          <w:b/>
          <w:sz w:val="28"/>
          <w:szCs w:val="28"/>
        </w:rPr>
      </w:pPr>
      <w:r>
        <w:rPr>
          <w:rFonts w:ascii="Calibri" w:eastAsia="Calibri" w:hAnsi="Calibri" w:cs="Calibri"/>
          <w:b/>
          <w:sz w:val="28"/>
          <w:szCs w:val="28"/>
        </w:rPr>
        <w:t xml:space="preserve">Java Journal Template </w:t>
      </w:r>
    </w:p>
    <w:p w14:paraId="01C83ADB" w14:textId="77777777" w:rsidR="00AF2858" w:rsidRDefault="00000000">
      <w:pPr>
        <w:spacing w:after="160" w:line="259" w:lineRule="auto"/>
        <w:rPr>
          <w:b/>
          <w:color w:val="222222"/>
        </w:rPr>
      </w:pPr>
      <w:r>
        <w:rPr>
          <w:b/>
          <w:color w:val="222222"/>
        </w:rPr>
        <w:t xml:space="preserve">Directions: </w:t>
      </w:r>
      <w:r>
        <w:rPr>
          <w:color w:val="222222"/>
        </w:rPr>
        <w:t>Follow the directions for each part of the journal template. Include in your response all the elements listed under the Requirements section. Prompts in the Inspiration section are not required; however, they may help you to fully think through your response.</w:t>
      </w:r>
    </w:p>
    <w:p w14:paraId="79868F9D" w14:textId="77777777" w:rsidR="00AF2858" w:rsidRDefault="00000000">
      <w:pPr>
        <w:spacing w:after="160" w:line="259" w:lineRule="auto"/>
      </w:pPr>
      <w:r>
        <w:t>Remember to review the Touchstone page for entry requirements, examples, and grading specifics.</w:t>
      </w:r>
    </w:p>
    <w:p w14:paraId="3A4072BF" w14:textId="77777777" w:rsidR="00AF2858" w:rsidRDefault="00AF2858">
      <w:pPr>
        <w:spacing w:after="160" w:line="259" w:lineRule="auto"/>
        <w:rPr>
          <w:b/>
        </w:rPr>
      </w:pPr>
    </w:p>
    <w:p w14:paraId="557EEBC4" w14:textId="1DF103F2" w:rsidR="00AF2858" w:rsidRDefault="00000000">
      <w:pPr>
        <w:spacing w:after="160" w:line="259" w:lineRule="auto"/>
        <w:rPr>
          <w:b/>
        </w:rPr>
      </w:pPr>
      <w:r>
        <w:rPr>
          <w:b/>
        </w:rPr>
        <w:t>Name:</w:t>
      </w:r>
      <w:r w:rsidR="00BF6C04">
        <w:rPr>
          <w:b/>
        </w:rPr>
        <w:t xml:space="preserve"> </w:t>
      </w:r>
      <w:proofErr w:type="spellStart"/>
      <w:r w:rsidR="00BF6C04">
        <w:rPr>
          <w:b/>
        </w:rPr>
        <w:t>Nickolus</w:t>
      </w:r>
      <w:proofErr w:type="spellEnd"/>
      <w:r w:rsidR="00BF6C04">
        <w:rPr>
          <w:b/>
        </w:rPr>
        <w:t xml:space="preserve"> H </w:t>
      </w:r>
      <w:proofErr w:type="spellStart"/>
      <w:r w:rsidR="00BF6C04">
        <w:rPr>
          <w:b/>
        </w:rPr>
        <w:t>olt</w:t>
      </w:r>
      <w:proofErr w:type="spellEnd"/>
      <w:r w:rsidR="00BF6C04">
        <w:rPr>
          <w:b/>
        </w:rPr>
        <w:t>-Shirley</w:t>
      </w:r>
    </w:p>
    <w:p w14:paraId="0127AB01" w14:textId="73DF3D6D" w:rsidR="00AF2858" w:rsidRDefault="00000000">
      <w:pPr>
        <w:spacing w:after="160" w:line="259" w:lineRule="auto"/>
        <w:rPr>
          <w:b/>
        </w:rPr>
      </w:pPr>
      <w:r>
        <w:rPr>
          <w:b/>
        </w:rPr>
        <w:t>Date:</w:t>
      </w:r>
      <w:r w:rsidR="00BF6C04">
        <w:rPr>
          <w:b/>
        </w:rPr>
        <w:t>6/20/23</w:t>
      </w:r>
    </w:p>
    <w:p w14:paraId="69D7EEF2" w14:textId="77777777" w:rsidR="00AF2858" w:rsidRDefault="00000000">
      <w:pPr>
        <w:spacing w:after="160" w:line="259" w:lineRule="auto"/>
        <w:rPr>
          <w:b/>
        </w:rPr>
      </w:pPr>
      <w:r>
        <w:rPr>
          <w:b/>
        </w:rPr>
        <w:t xml:space="preserve">Final </w:t>
      </w:r>
      <w:proofErr w:type="spellStart"/>
      <w:r>
        <w:rPr>
          <w:b/>
        </w:rPr>
        <w:t>Replit</w:t>
      </w:r>
      <w:proofErr w:type="spellEnd"/>
      <w:r>
        <w:rPr>
          <w:b/>
        </w:rPr>
        <w:t xml:space="preserve"> Program Share Link: </w:t>
      </w:r>
    </w:p>
    <w:p w14:paraId="1BF6B2DA" w14:textId="77777777" w:rsidR="00AF2858" w:rsidRDefault="00000000">
      <w:pPr>
        <w:spacing w:after="160" w:line="259" w:lineRule="auto"/>
      </w:pPr>
      <w:r>
        <w:t>Complete the following template. Fill out all entries using complete sentences.</w:t>
      </w:r>
    </w:p>
    <w:p w14:paraId="62381A94" w14:textId="77777777" w:rsidR="00AF2858" w:rsidRDefault="00AF2858">
      <w:pPr>
        <w:spacing w:after="160" w:line="259" w:lineRule="auto"/>
        <w:rPr>
          <w:rFonts w:ascii="Calibri" w:eastAsia="Calibri" w:hAnsi="Calibri" w:cs="Calibri"/>
        </w:rPr>
      </w:pPr>
    </w:p>
    <w:p w14:paraId="1D608140" w14:textId="77777777" w:rsidR="00AF2858" w:rsidRDefault="00000000">
      <w:pPr>
        <w:spacing w:after="160" w:line="259" w:lineRule="auto"/>
        <w:jc w:val="center"/>
        <w:rPr>
          <w:rFonts w:ascii="Calibri" w:eastAsia="Calibri" w:hAnsi="Calibri" w:cs="Calibri"/>
          <w:b/>
          <w:sz w:val="28"/>
          <w:szCs w:val="28"/>
        </w:rPr>
      </w:pPr>
      <w:r>
        <w:br w:type="page"/>
      </w:r>
    </w:p>
    <w:p w14:paraId="1A4B33CB" w14:textId="77777777" w:rsidR="00AF2858" w:rsidRDefault="00000000">
      <w:pPr>
        <w:pStyle w:val="Heading2"/>
        <w:spacing w:after="160" w:line="259" w:lineRule="auto"/>
        <w:jc w:val="center"/>
      </w:pPr>
      <w:bookmarkStart w:id="0" w:name="_heading=h.gjdgxs" w:colFirst="0" w:colLast="0"/>
      <w:bookmarkEnd w:id="0"/>
      <w:r>
        <w:lastRenderedPageBreak/>
        <w:t>PART 1: Defining Your Problem</w:t>
      </w:r>
    </w:p>
    <w:p w14:paraId="520EA76B" w14:textId="77777777" w:rsidR="00AF2858" w:rsidRDefault="00AF2858">
      <w:pPr>
        <w:spacing w:after="160" w:line="259" w:lineRule="auto"/>
      </w:pPr>
    </w:p>
    <w:tbl>
      <w:tblPr>
        <w:tblStyle w:val="af"/>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95"/>
      </w:tblGrid>
      <w:tr w:rsidR="00AF2858" w14:paraId="00CA2E39" w14:textId="77777777">
        <w:tc>
          <w:tcPr>
            <w:tcW w:w="10095" w:type="dxa"/>
          </w:tcPr>
          <w:p w14:paraId="1739A850" w14:textId="77777777" w:rsidR="00AF2858" w:rsidRDefault="00000000">
            <w:pPr>
              <w:rPr>
                <w:b/>
              </w:rPr>
            </w:pPr>
            <w:r>
              <w:rPr>
                <w:b/>
              </w:rPr>
              <w:t>Task</w:t>
            </w:r>
          </w:p>
          <w:p w14:paraId="19FAC2E2" w14:textId="77777777" w:rsidR="00AF2858" w:rsidRDefault="00000000">
            <w:r>
              <w:t>State the problem you are planning to solve.</w:t>
            </w:r>
          </w:p>
          <w:p w14:paraId="441305F5" w14:textId="77777777" w:rsidR="00AF2858" w:rsidRDefault="00AF2858"/>
          <w:p w14:paraId="28D86823" w14:textId="77777777" w:rsidR="00AF2858" w:rsidRDefault="00000000">
            <w:pPr>
              <w:rPr>
                <w:b/>
              </w:rPr>
            </w:pPr>
            <w:r>
              <w:rPr>
                <w:b/>
              </w:rPr>
              <w:t>Requirements</w:t>
            </w:r>
          </w:p>
          <w:p w14:paraId="111FE248" w14:textId="77777777" w:rsidR="00AF2858" w:rsidRDefault="00000000">
            <w:pPr>
              <w:numPr>
                <w:ilvl w:val="0"/>
                <w:numId w:val="3"/>
              </w:numPr>
            </w:pPr>
            <w:r>
              <w:t xml:space="preserve">Describe any input data you expect to use. </w:t>
            </w:r>
          </w:p>
          <w:p w14:paraId="0F389649" w14:textId="77777777" w:rsidR="00AF2858" w:rsidRDefault="00000000">
            <w:pPr>
              <w:numPr>
                <w:ilvl w:val="0"/>
                <w:numId w:val="3"/>
              </w:numPr>
            </w:pPr>
            <w:r>
              <w:t xml:space="preserve">Describe what the program will do to solve the problem. </w:t>
            </w:r>
          </w:p>
          <w:p w14:paraId="08EA35DB" w14:textId="77777777" w:rsidR="00AF2858" w:rsidRDefault="00000000">
            <w:pPr>
              <w:numPr>
                <w:ilvl w:val="0"/>
                <w:numId w:val="3"/>
              </w:numPr>
            </w:pPr>
            <w:r>
              <w:t>Describe any outputs or results the program will provide.</w:t>
            </w:r>
          </w:p>
          <w:p w14:paraId="1C20C30A" w14:textId="77777777" w:rsidR="00AF2858" w:rsidRDefault="00AF2858"/>
          <w:p w14:paraId="2FE71E1E" w14:textId="77777777" w:rsidR="00AF2858" w:rsidRDefault="00000000">
            <w:pPr>
              <w:rPr>
                <w:b/>
              </w:rPr>
            </w:pPr>
            <w:r>
              <w:rPr>
                <w:b/>
              </w:rPr>
              <w:t>Inspiration</w:t>
            </w:r>
          </w:p>
          <w:p w14:paraId="507B2350" w14:textId="77777777" w:rsidR="00AF2858" w:rsidRDefault="00000000">
            <w:r>
              <w:t>When writing your entry below, ask yourself the following questions:</w:t>
            </w:r>
          </w:p>
          <w:p w14:paraId="1F0699AB" w14:textId="77777777" w:rsidR="00AF2858" w:rsidRDefault="00000000">
            <w:pPr>
              <w:numPr>
                <w:ilvl w:val="0"/>
                <w:numId w:val="1"/>
              </w:numPr>
              <w:spacing w:line="259" w:lineRule="auto"/>
            </w:pPr>
            <w:r>
              <w:t>Why do you want to solve this particular problem?</w:t>
            </w:r>
          </w:p>
          <w:p w14:paraId="5B41F449" w14:textId="77777777" w:rsidR="00AF2858" w:rsidRDefault="00000000">
            <w:pPr>
              <w:numPr>
                <w:ilvl w:val="0"/>
                <w:numId w:val="1"/>
              </w:numPr>
              <w:spacing w:line="259" w:lineRule="auto"/>
            </w:pPr>
            <w:r>
              <w:t>What source(s) of data do you believe you will need? Will the user need to supply that data, or will you get it from an external file or another source?</w:t>
            </w:r>
          </w:p>
          <w:p w14:paraId="0C457315" w14:textId="77777777" w:rsidR="00AF2858" w:rsidRDefault="00000000">
            <w:pPr>
              <w:numPr>
                <w:ilvl w:val="0"/>
                <w:numId w:val="1"/>
              </w:numPr>
              <w:spacing w:line="259" w:lineRule="auto"/>
            </w:pPr>
            <w:r>
              <w:t>Will you need to interact with the user throughout the program? Will users continually need to enter data in and see something to continue?</w:t>
            </w:r>
          </w:p>
          <w:p w14:paraId="5F5CA8F2" w14:textId="77777777" w:rsidR="00AF2858" w:rsidRDefault="00000000">
            <w:pPr>
              <w:numPr>
                <w:ilvl w:val="0"/>
                <w:numId w:val="1"/>
              </w:numPr>
              <w:spacing w:after="160" w:line="259" w:lineRule="auto"/>
            </w:pPr>
            <w:r>
              <w:t>What are your expected results or what will be the end product? What will you need to tell a user of your program when it is complete?</w:t>
            </w:r>
          </w:p>
        </w:tc>
      </w:tr>
      <w:tr w:rsidR="00AF2858" w14:paraId="34474892" w14:textId="77777777">
        <w:trPr>
          <w:trHeight w:val="3825"/>
        </w:trPr>
        <w:tc>
          <w:tcPr>
            <w:tcW w:w="10095" w:type="dxa"/>
          </w:tcPr>
          <w:p w14:paraId="675C002B" w14:textId="77777777" w:rsidR="00AF2858" w:rsidRDefault="00AF2858">
            <w:pPr>
              <w:ind w:left="220" w:right="280"/>
            </w:pPr>
          </w:p>
          <w:p w14:paraId="759ED0CC" w14:textId="77777777" w:rsidR="00A37C5C" w:rsidRDefault="00A37C5C" w:rsidP="00A37C5C">
            <w:r>
              <w:t>Problem: Sorting Entries based on different criteria</w:t>
            </w:r>
          </w:p>
          <w:p w14:paraId="68BD2036" w14:textId="77777777" w:rsidR="00A37C5C" w:rsidRDefault="00A37C5C" w:rsidP="00A37C5C"/>
          <w:p w14:paraId="3A89AC6E" w14:textId="77777777" w:rsidR="00A37C5C" w:rsidRDefault="00A37C5C" w:rsidP="00A37C5C">
            <w:r>
              <w:t>Requirements:</w:t>
            </w:r>
          </w:p>
          <w:p w14:paraId="4EA8D89E" w14:textId="77777777" w:rsidR="00A37C5C" w:rsidRDefault="00A37C5C" w:rsidP="00A37C5C">
            <w:r>
              <w:t>- Input data: The program expects a file named "input.txt" that contains entries in the format of name-count pairs, separated by a comma. The number of entries to be read is specified by the variable `</w:t>
            </w:r>
            <w:proofErr w:type="spellStart"/>
            <w:r>
              <w:t>numEntries</w:t>
            </w:r>
            <w:proofErr w:type="spellEnd"/>
            <w:r>
              <w:t>` in the code.</w:t>
            </w:r>
          </w:p>
          <w:p w14:paraId="3E8B0B60" w14:textId="77777777" w:rsidR="00A37C5C" w:rsidRDefault="00A37C5C" w:rsidP="00A37C5C">
            <w:r>
              <w:t xml:space="preserve">- Program solution: The program will read the entries from the input file, sort them based on the specified mode (name, count, </w:t>
            </w:r>
            <w:proofErr w:type="spellStart"/>
            <w:r>
              <w:t>nameThenCount</w:t>
            </w:r>
            <w:proofErr w:type="spellEnd"/>
            <w:r>
              <w:t xml:space="preserve">, </w:t>
            </w:r>
            <w:proofErr w:type="spellStart"/>
            <w:r>
              <w:t>countThenName</w:t>
            </w:r>
            <w:proofErr w:type="spellEnd"/>
            <w:r>
              <w:t>), using the appropriate comparator. The sorting algorithm used is merge sort. The sorted entries will be stored in an array.</w:t>
            </w:r>
          </w:p>
          <w:p w14:paraId="774043E1" w14:textId="77777777" w:rsidR="00A37C5C" w:rsidRDefault="00A37C5C" w:rsidP="00A37C5C">
            <w:r>
              <w:t>- Outputs: The program will write the sorted entries to a file named "output.txt". It will also print a message indicating the completion of the sorting process.</w:t>
            </w:r>
          </w:p>
          <w:p w14:paraId="7778FF0E" w14:textId="77777777" w:rsidR="00A37C5C" w:rsidRDefault="00A37C5C" w:rsidP="00A37C5C"/>
          <w:p w14:paraId="77DDA0B6" w14:textId="77777777" w:rsidR="00A37C5C" w:rsidRDefault="00A37C5C" w:rsidP="00A37C5C">
            <w:r>
              <w:t>Inspiration:</w:t>
            </w:r>
          </w:p>
          <w:p w14:paraId="0C6B643A" w14:textId="77777777" w:rsidR="00A37C5C" w:rsidRDefault="00A37C5C" w:rsidP="00A37C5C">
            <w:r>
              <w:t>- The problem is to sort a collection of entries based on different criteria, which can be useful in various scenarios such as data analysis, statistics, or organizing information.</w:t>
            </w:r>
          </w:p>
          <w:p w14:paraId="0EF0AD29" w14:textId="77777777" w:rsidR="00A37C5C" w:rsidRDefault="00A37C5C" w:rsidP="00A37C5C">
            <w:r>
              <w:t>- The source of data is an external file, "input.txt," which allows the program to work with different datasets without modifying the code.</w:t>
            </w:r>
          </w:p>
          <w:p w14:paraId="422FB830" w14:textId="77777777" w:rsidR="00A37C5C" w:rsidRDefault="00A37C5C" w:rsidP="00A37C5C">
            <w:r>
              <w:t>- There is no need for user interaction throughout the program. The input data is read from the file, and the sorted results are written to another file. The user is informed of the completion of the sorting process through a printed message.</w:t>
            </w:r>
          </w:p>
          <w:p w14:paraId="666132BF" w14:textId="3BB9EF6A" w:rsidR="00AF2858" w:rsidRDefault="00A37C5C" w:rsidP="00A37C5C">
            <w:r>
              <w:t>- The expected result is a file named "output.txt" containing the sorted entries. The program will print a message indicating that the sorting process is completed, along with the file name where the sorted data is stored.</w:t>
            </w:r>
          </w:p>
          <w:p w14:paraId="39E4A52D" w14:textId="77777777" w:rsidR="00AF2858" w:rsidRDefault="00AF2858"/>
          <w:p w14:paraId="13A17662" w14:textId="77777777" w:rsidR="00AF2858" w:rsidRDefault="00AF2858"/>
        </w:tc>
      </w:tr>
    </w:tbl>
    <w:p w14:paraId="2DB7E102" w14:textId="77777777" w:rsidR="00AF2858" w:rsidRDefault="00000000">
      <w:pPr>
        <w:spacing w:after="160" w:line="259" w:lineRule="auto"/>
        <w:jc w:val="center"/>
        <w:rPr>
          <w:b/>
          <w:sz w:val="28"/>
          <w:szCs w:val="28"/>
        </w:rPr>
      </w:pPr>
      <w:r>
        <w:br w:type="page"/>
      </w:r>
    </w:p>
    <w:p w14:paraId="023FC6A6" w14:textId="77777777" w:rsidR="00AF2858" w:rsidRDefault="00000000">
      <w:pPr>
        <w:pStyle w:val="Heading2"/>
        <w:spacing w:after="160" w:line="259" w:lineRule="auto"/>
        <w:jc w:val="center"/>
      </w:pPr>
      <w:bookmarkStart w:id="1" w:name="_heading=h.30j0zll" w:colFirst="0" w:colLast="0"/>
      <w:bookmarkEnd w:id="1"/>
      <w:r>
        <w:lastRenderedPageBreak/>
        <w:t>PART 2: Working Through Specific Examples</w:t>
      </w:r>
    </w:p>
    <w:p w14:paraId="63B47544" w14:textId="77777777" w:rsidR="00AF2858" w:rsidRDefault="00AF2858">
      <w:pPr>
        <w:spacing w:after="160" w:line="259" w:lineRule="auto"/>
      </w:pPr>
    </w:p>
    <w:tbl>
      <w:tblPr>
        <w:tblStyle w:val="af0"/>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95"/>
      </w:tblGrid>
      <w:tr w:rsidR="00AF2858" w14:paraId="74D4D3C5" w14:textId="77777777">
        <w:tc>
          <w:tcPr>
            <w:tcW w:w="10095" w:type="dxa"/>
          </w:tcPr>
          <w:p w14:paraId="1D039CEE" w14:textId="77777777" w:rsidR="00AF2858" w:rsidRDefault="00000000">
            <w:pPr>
              <w:rPr>
                <w:b/>
              </w:rPr>
            </w:pPr>
            <w:r>
              <w:rPr>
                <w:b/>
              </w:rPr>
              <w:t>Task</w:t>
            </w:r>
          </w:p>
          <w:p w14:paraId="2EA81E2B" w14:textId="254B26F7" w:rsidR="00AF2858" w:rsidRDefault="00000000">
            <w:pPr>
              <w:rPr>
                <w:color w:val="9900FF"/>
              </w:rPr>
            </w:pPr>
            <w:r>
              <w:t>Write down clear and specific steps to solve a simple version of your problem you identified in Part 1.</w:t>
            </w:r>
          </w:p>
          <w:p w14:paraId="029A2AF2" w14:textId="77777777" w:rsidR="00AF2858" w:rsidRDefault="00AF2858"/>
          <w:p w14:paraId="6F6E38CA" w14:textId="77777777" w:rsidR="00AF2858" w:rsidRDefault="00000000">
            <w:pPr>
              <w:rPr>
                <w:b/>
              </w:rPr>
            </w:pPr>
            <w:r>
              <w:rPr>
                <w:b/>
              </w:rPr>
              <w:t>Requirements</w:t>
            </w:r>
          </w:p>
          <w:p w14:paraId="72858409" w14:textId="77777777" w:rsidR="00AF2858" w:rsidRDefault="00000000">
            <w:r>
              <w:t>Complete the three steps below</w:t>
            </w:r>
            <w:r>
              <w:rPr>
                <w:b/>
              </w:rPr>
              <w:t xml:space="preserve"> for at least two distinct examples/scenarios</w:t>
            </w:r>
            <w:r>
              <w:t>.</w:t>
            </w:r>
          </w:p>
          <w:p w14:paraId="07273859" w14:textId="77777777" w:rsidR="00AF2858" w:rsidRDefault="00000000">
            <w:pPr>
              <w:numPr>
                <w:ilvl w:val="0"/>
                <w:numId w:val="3"/>
              </w:numPr>
            </w:pPr>
            <w:r>
              <w:t xml:space="preserve">State any necessary input data for your simplified problem. </w:t>
            </w:r>
          </w:p>
          <w:p w14:paraId="06A9512D" w14:textId="77777777" w:rsidR="00AF2858" w:rsidRDefault="00000000">
            <w:pPr>
              <w:numPr>
                <w:ilvl w:val="0"/>
                <w:numId w:val="3"/>
              </w:numPr>
            </w:pPr>
            <w:r>
              <w:t xml:space="preserve">Write clear and specific steps in English (not Java) detailing what the program will do to solve the problem. </w:t>
            </w:r>
          </w:p>
          <w:p w14:paraId="289BF095" w14:textId="77777777" w:rsidR="00AF2858" w:rsidRDefault="00000000">
            <w:pPr>
              <w:numPr>
                <w:ilvl w:val="0"/>
                <w:numId w:val="3"/>
              </w:numPr>
            </w:pPr>
            <w:r>
              <w:t>Describe the specific result of your example/scenario.</w:t>
            </w:r>
          </w:p>
          <w:p w14:paraId="016957AE" w14:textId="77777777" w:rsidR="00AF2858" w:rsidRDefault="00AF2858"/>
          <w:p w14:paraId="41554FA1" w14:textId="77777777" w:rsidR="00AF2858" w:rsidRDefault="00000000">
            <w:pPr>
              <w:rPr>
                <w:b/>
              </w:rPr>
            </w:pPr>
            <w:r>
              <w:rPr>
                <w:b/>
              </w:rPr>
              <w:t>Inspiration</w:t>
            </w:r>
          </w:p>
          <w:p w14:paraId="00DCADC8" w14:textId="77777777" w:rsidR="00AF2858" w:rsidRDefault="00000000">
            <w:r>
              <w:t>When writing your entry below, ask yourself the following questions:</w:t>
            </w:r>
          </w:p>
          <w:p w14:paraId="2D038BE1" w14:textId="77777777" w:rsidR="00AF2858" w:rsidRDefault="00000000">
            <w:pPr>
              <w:numPr>
                <w:ilvl w:val="0"/>
                <w:numId w:val="1"/>
              </w:numPr>
              <w:spacing w:line="259" w:lineRule="auto"/>
            </w:pPr>
            <w:r>
              <w:t>Are there any steps that you don’t fully understand? These are places to spend more time working out the details. Consider adding additional smaller steps in these spots.</w:t>
            </w:r>
          </w:p>
          <w:p w14:paraId="7C19EF62" w14:textId="77777777" w:rsidR="00AF2858" w:rsidRDefault="00000000">
            <w:pPr>
              <w:numPr>
                <w:ilvl w:val="0"/>
                <w:numId w:val="1"/>
              </w:numPr>
              <w:spacing w:line="259" w:lineRule="auto"/>
            </w:pPr>
            <w:r>
              <w:t>Remember that a computer program is very literal. Are there any steps that are unclear? Try giving the steps of your example/scenario to a friend or family member to read through and ask you questions about parts they don’t understand. Rewrite these parts as clearly as you can.</w:t>
            </w:r>
          </w:p>
          <w:p w14:paraId="0A01743C" w14:textId="77777777" w:rsidR="00AF2858" w:rsidRDefault="00000000">
            <w:pPr>
              <w:numPr>
                <w:ilvl w:val="0"/>
                <w:numId w:val="1"/>
              </w:numPr>
              <w:spacing w:after="160" w:line="259" w:lineRule="auto"/>
            </w:pPr>
            <w:r>
              <w:t>Are there interesting edge cases for your program? Try to start one of your examples/scenarios with input that matches this edge case. How does it change how your program might work?</w:t>
            </w:r>
          </w:p>
        </w:tc>
      </w:tr>
      <w:tr w:rsidR="00AF2858" w14:paraId="6D343515" w14:textId="77777777">
        <w:trPr>
          <w:trHeight w:val="4215"/>
        </w:trPr>
        <w:tc>
          <w:tcPr>
            <w:tcW w:w="10095" w:type="dxa"/>
          </w:tcPr>
          <w:p w14:paraId="23CD32B1" w14:textId="77777777" w:rsidR="00AF2858" w:rsidRDefault="00AF2858"/>
          <w:p w14:paraId="5BA309D0" w14:textId="77777777" w:rsidR="00A37C5C" w:rsidRDefault="00A37C5C" w:rsidP="00A37C5C">
            <w:pPr>
              <w:ind w:left="220" w:right="280"/>
            </w:pPr>
            <w:r>
              <w:t>Example 1: Sort Entries by Name in Ascending Order</w:t>
            </w:r>
          </w:p>
          <w:p w14:paraId="18BC5126" w14:textId="77777777" w:rsidR="00A37C5C" w:rsidRDefault="00A37C5C" w:rsidP="00A37C5C">
            <w:pPr>
              <w:ind w:left="220" w:right="280"/>
            </w:pPr>
          </w:p>
          <w:p w14:paraId="0B81D774" w14:textId="77777777" w:rsidR="00A37C5C" w:rsidRDefault="00A37C5C" w:rsidP="00A37C5C">
            <w:pPr>
              <w:ind w:left="220" w:right="280"/>
            </w:pPr>
            <w:r>
              <w:t xml:space="preserve">Input data: </w:t>
            </w:r>
          </w:p>
          <w:p w14:paraId="0F333CE8" w14:textId="77777777" w:rsidR="00A37C5C" w:rsidRDefault="00A37C5C" w:rsidP="00A37C5C">
            <w:pPr>
              <w:ind w:left="220" w:right="280"/>
            </w:pPr>
            <w:r>
              <w:t>- File: "input.txt" containing entries in the format of name-count pairs (e.g., "John, 5", "Alice, 3", "Bob, 7").</w:t>
            </w:r>
          </w:p>
          <w:p w14:paraId="3BB459DD" w14:textId="77777777" w:rsidR="00A37C5C" w:rsidRDefault="00A37C5C" w:rsidP="00A37C5C">
            <w:pPr>
              <w:ind w:left="220" w:right="280"/>
            </w:pPr>
          </w:p>
          <w:p w14:paraId="10E83500" w14:textId="77777777" w:rsidR="00A37C5C" w:rsidRDefault="00A37C5C" w:rsidP="00A37C5C">
            <w:pPr>
              <w:ind w:left="220" w:right="280"/>
            </w:pPr>
            <w:r>
              <w:t>Steps to solve the problem:</w:t>
            </w:r>
          </w:p>
          <w:p w14:paraId="3745FFF1" w14:textId="77777777" w:rsidR="00A37C5C" w:rsidRDefault="00A37C5C" w:rsidP="00A37C5C">
            <w:pPr>
              <w:ind w:left="220" w:right="280"/>
            </w:pPr>
            <w:r>
              <w:t>1. Read the entries from the "input.txt" file.</w:t>
            </w:r>
          </w:p>
          <w:p w14:paraId="13788A35" w14:textId="77777777" w:rsidR="00A37C5C" w:rsidRDefault="00A37C5C" w:rsidP="00A37C5C">
            <w:pPr>
              <w:ind w:left="220" w:right="280"/>
            </w:pPr>
            <w:r>
              <w:t>2. Create an instance of the `Sorter` class.</w:t>
            </w:r>
          </w:p>
          <w:p w14:paraId="125ADBF0" w14:textId="77777777" w:rsidR="00A37C5C" w:rsidRDefault="00A37C5C" w:rsidP="00A37C5C">
            <w:pPr>
              <w:ind w:left="220" w:right="280"/>
            </w:pPr>
            <w:r>
              <w:t>3. Retrieve the comparator for sorting by name.</w:t>
            </w:r>
          </w:p>
          <w:p w14:paraId="42B44102" w14:textId="77777777" w:rsidR="00A37C5C" w:rsidRDefault="00A37C5C" w:rsidP="00A37C5C">
            <w:pPr>
              <w:ind w:left="220" w:right="280"/>
            </w:pPr>
            <w:r>
              <w:t>4. Perform the merge sort algorithm on the entries using the name comparator, sorting them in ascending order by name.</w:t>
            </w:r>
          </w:p>
          <w:p w14:paraId="182EB3C2" w14:textId="77777777" w:rsidR="00A37C5C" w:rsidRDefault="00A37C5C" w:rsidP="00A37C5C">
            <w:pPr>
              <w:ind w:left="220" w:right="280"/>
            </w:pPr>
            <w:r>
              <w:t>5. Write the sorted entries to a file named "output.txt".</w:t>
            </w:r>
          </w:p>
          <w:p w14:paraId="1FA37973" w14:textId="77777777" w:rsidR="004318B7" w:rsidRDefault="004318B7" w:rsidP="00A37C5C">
            <w:pPr>
              <w:ind w:left="220" w:right="280"/>
            </w:pPr>
          </w:p>
          <w:p w14:paraId="52B2DEA2" w14:textId="77777777" w:rsidR="00A37C5C" w:rsidRDefault="00A37C5C" w:rsidP="00A37C5C">
            <w:pPr>
              <w:ind w:left="220" w:right="280"/>
            </w:pPr>
            <w:r>
              <w:t>6. Print a message indicating the completion of the sorting process.</w:t>
            </w:r>
          </w:p>
          <w:p w14:paraId="3313DFCB" w14:textId="77777777" w:rsidR="00A37C5C" w:rsidRDefault="00A37C5C" w:rsidP="00A37C5C">
            <w:pPr>
              <w:ind w:left="220" w:right="280"/>
            </w:pPr>
            <w:r>
              <w:t xml:space="preserve">   </w:t>
            </w:r>
          </w:p>
          <w:p w14:paraId="1C7D3AA7" w14:textId="77777777" w:rsidR="00A37C5C" w:rsidRDefault="00A37C5C" w:rsidP="00A37C5C">
            <w:pPr>
              <w:ind w:left="220" w:right="280"/>
            </w:pPr>
            <w:r>
              <w:t>Result:</w:t>
            </w:r>
          </w:p>
          <w:p w14:paraId="0B3FCC39" w14:textId="77777777" w:rsidR="00A37C5C" w:rsidRDefault="00A37C5C" w:rsidP="00A37C5C">
            <w:pPr>
              <w:ind w:left="220" w:right="280"/>
            </w:pPr>
            <w:r>
              <w:t>- The program will generate a file named "output.txt" containing the entries sorted in ascending order based on the name. For example:</w:t>
            </w:r>
          </w:p>
          <w:p w14:paraId="5159457D" w14:textId="51DBB593" w:rsidR="004318B7" w:rsidRDefault="004318B7" w:rsidP="00A37C5C">
            <w:pPr>
              <w:ind w:left="220" w:right="280"/>
            </w:pPr>
            <w:r>
              <w:t xml:space="preserve">Input.txt file contains </w:t>
            </w:r>
          </w:p>
          <w:p w14:paraId="6CE3803F" w14:textId="77777777" w:rsidR="004318B7" w:rsidRPr="004318B7" w:rsidRDefault="004318B7" w:rsidP="004318B7">
            <w:pPr>
              <w:ind w:left="220" w:right="280"/>
              <w:rPr>
                <w:lang w:val="en-US"/>
              </w:rPr>
            </w:pPr>
            <w:r w:rsidRPr="004318B7">
              <w:rPr>
                <w:lang w:val="en-US"/>
              </w:rPr>
              <w:t>Daniel,5</w:t>
            </w:r>
            <w:r w:rsidRPr="004318B7">
              <w:rPr>
                <w:lang w:val="en-US"/>
              </w:rPr>
              <w:br/>
              <w:t>Cathy,5</w:t>
            </w:r>
            <w:r w:rsidRPr="004318B7">
              <w:rPr>
                <w:lang w:val="en-US"/>
              </w:rPr>
              <w:br/>
              <w:t>Bob,5</w:t>
            </w:r>
            <w:r w:rsidRPr="004318B7">
              <w:rPr>
                <w:lang w:val="en-US"/>
              </w:rPr>
              <w:br/>
            </w:r>
            <w:r w:rsidRPr="004318B7">
              <w:rPr>
                <w:lang w:val="en-US"/>
              </w:rPr>
              <w:lastRenderedPageBreak/>
              <w:t>Adam,5</w:t>
            </w:r>
            <w:r w:rsidRPr="004318B7">
              <w:rPr>
                <w:lang w:val="en-US"/>
              </w:rPr>
              <w:br/>
              <w:t>Daniel,4</w:t>
            </w:r>
            <w:r w:rsidRPr="004318B7">
              <w:rPr>
                <w:lang w:val="en-US"/>
              </w:rPr>
              <w:br/>
              <w:t>Cathy,4</w:t>
            </w:r>
            <w:r w:rsidRPr="004318B7">
              <w:rPr>
                <w:lang w:val="en-US"/>
              </w:rPr>
              <w:br/>
              <w:t>Bob,4</w:t>
            </w:r>
            <w:r w:rsidRPr="004318B7">
              <w:rPr>
                <w:lang w:val="en-US"/>
              </w:rPr>
              <w:br/>
              <w:t>Adam,4</w:t>
            </w:r>
            <w:r w:rsidRPr="004318B7">
              <w:rPr>
                <w:lang w:val="en-US"/>
              </w:rPr>
              <w:br/>
              <w:t>Daniel,3</w:t>
            </w:r>
            <w:r w:rsidRPr="004318B7">
              <w:rPr>
                <w:lang w:val="en-US"/>
              </w:rPr>
              <w:br/>
              <w:t>Cathy,3</w:t>
            </w:r>
            <w:r w:rsidRPr="004318B7">
              <w:rPr>
                <w:lang w:val="en-US"/>
              </w:rPr>
              <w:br/>
              <w:t>Bob,3</w:t>
            </w:r>
            <w:r w:rsidRPr="004318B7">
              <w:rPr>
                <w:lang w:val="en-US"/>
              </w:rPr>
              <w:br/>
              <w:t>Adam,3</w:t>
            </w:r>
            <w:r w:rsidRPr="004318B7">
              <w:rPr>
                <w:lang w:val="en-US"/>
              </w:rPr>
              <w:br/>
              <w:t>Daniel,2</w:t>
            </w:r>
            <w:r w:rsidRPr="004318B7">
              <w:rPr>
                <w:lang w:val="en-US"/>
              </w:rPr>
              <w:br/>
              <w:t>Cathy,2</w:t>
            </w:r>
            <w:r w:rsidRPr="004318B7">
              <w:rPr>
                <w:lang w:val="en-US"/>
              </w:rPr>
              <w:br/>
              <w:t>Bob,2</w:t>
            </w:r>
            <w:r w:rsidRPr="004318B7">
              <w:rPr>
                <w:lang w:val="en-US"/>
              </w:rPr>
              <w:br/>
              <w:t>Adam,2</w:t>
            </w:r>
            <w:r w:rsidRPr="004318B7">
              <w:rPr>
                <w:lang w:val="en-US"/>
              </w:rPr>
              <w:br/>
              <w:t>Daniel,1</w:t>
            </w:r>
            <w:r w:rsidRPr="004318B7">
              <w:rPr>
                <w:lang w:val="en-US"/>
              </w:rPr>
              <w:br/>
              <w:t>Cathy,1</w:t>
            </w:r>
            <w:r w:rsidRPr="004318B7">
              <w:rPr>
                <w:lang w:val="en-US"/>
              </w:rPr>
              <w:br/>
              <w:t>Bob,1</w:t>
            </w:r>
            <w:r w:rsidRPr="004318B7">
              <w:rPr>
                <w:lang w:val="en-US"/>
              </w:rPr>
              <w:br/>
              <w:t>Adam,1</w:t>
            </w:r>
          </w:p>
          <w:p w14:paraId="104DB347" w14:textId="77777777" w:rsidR="00A37C5C" w:rsidRDefault="00A37C5C" w:rsidP="00A37C5C">
            <w:pPr>
              <w:ind w:left="220" w:right="280"/>
            </w:pPr>
          </w:p>
          <w:p w14:paraId="298AA340" w14:textId="749663CD" w:rsidR="004318B7" w:rsidRDefault="004318B7" w:rsidP="00A37C5C">
            <w:pPr>
              <w:ind w:left="220" w:right="280"/>
            </w:pPr>
            <w:r>
              <w:t xml:space="preserve">And the output after compiling </w:t>
            </w:r>
          </w:p>
          <w:p w14:paraId="0A379826" w14:textId="0F240F51" w:rsidR="004318B7" w:rsidRDefault="004318B7" w:rsidP="004318B7">
            <w:pPr>
              <w:ind w:right="280"/>
            </w:pPr>
            <w:r>
              <w:t xml:space="preserve">    Output.txt file</w:t>
            </w:r>
          </w:p>
          <w:p w14:paraId="5CA45284" w14:textId="36835A34" w:rsidR="004318B7" w:rsidRPr="004318B7" w:rsidRDefault="004318B7" w:rsidP="004318B7">
            <w:pPr>
              <w:ind w:right="280"/>
              <w:rPr>
                <w:lang w:val="en-US"/>
              </w:rPr>
            </w:pPr>
            <w:r w:rsidRPr="004318B7">
              <w:rPr>
                <w:lang w:val="en-US"/>
              </w:rPr>
              <w:t>Adam,1</w:t>
            </w:r>
            <w:r w:rsidRPr="004318B7">
              <w:rPr>
                <w:lang w:val="en-US"/>
              </w:rPr>
              <w:br/>
              <w:t>Adam,2</w:t>
            </w:r>
            <w:r w:rsidRPr="004318B7">
              <w:rPr>
                <w:lang w:val="en-US"/>
              </w:rPr>
              <w:br/>
              <w:t>Adam,3</w:t>
            </w:r>
            <w:r w:rsidRPr="004318B7">
              <w:rPr>
                <w:lang w:val="en-US"/>
              </w:rPr>
              <w:br/>
              <w:t>Adam,4</w:t>
            </w:r>
            <w:r w:rsidRPr="004318B7">
              <w:rPr>
                <w:lang w:val="en-US"/>
              </w:rPr>
              <w:br/>
              <w:t>Adam,5</w:t>
            </w:r>
            <w:r w:rsidRPr="004318B7">
              <w:rPr>
                <w:lang w:val="en-US"/>
              </w:rPr>
              <w:br/>
              <w:t>Bob,1</w:t>
            </w:r>
            <w:r w:rsidRPr="004318B7">
              <w:rPr>
                <w:lang w:val="en-US"/>
              </w:rPr>
              <w:br/>
              <w:t>Bob,2</w:t>
            </w:r>
            <w:r w:rsidRPr="004318B7">
              <w:rPr>
                <w:lang w:val="en-US"/>
              </w:rPr>
              <w:br/>
              <w:t>Bob,3</w:t>
            </w:r>
            <w:r w:rsidRPr="004318B7">
              <w:rPr>
                <w:lang w:val="en-US"/>
              </w:rPr>
              <w:br/>
              <w:t>Bob,4</w:t>
            </w:r>
            <w:r w:rsidRPr="004318B7">
              <w:rPr>
                <w:lang w:val="en-US"/>
              </w:rPr>
              <w:br/>
              <w:t>Bob,5</w:t>
            </w:r>
            <w:r w:rsidRPr="004318B7">
              <w:rPr>
                <w:lang w:val="en-US"/>
              </w:rPr>
              <w:br/>
              <w:t>Cathy,1</w:t>
            </w:r>
            <w:r w:rsidRPr="004318B7">
              <w:rPr>
                <w:lang w:val="en-US"/>
              </w:rPr>
              <w:br/>
              <w:t>Cathy,2</w:t>
            </w:r>
            <w:r w:rsidRPr="004318B7">
              <w:rPr>
                <w:lang w:val="en-US"/>
              </w:rPr>
              <w:br/>
              <w:t>Cathy,3</w:t>
            </w:r>
            <w:r w:rsidRPr="004318B7">
              <w:rPr>
                <w:lang w:val="en-US"/>
              </w:rPr>
              <w:br/>
              <w:t>Cathy,4</w:t>
            </w:r>
            <w:r w:rsidRPr="004318B7">
              <w:rPr>
                <w:lang w:val="en-US"/>
              </w:rPr>
              <w:br/>
              <w:t>Cathy,5</w:t>
            </w:r>
            <w:r w:rsidRPr="004318B7">
              <w:rPr>
                <w:lang w:val="en-US"/>
              </w:rPr>
              <w:br/>
              <w:t>Daniel,1</w:t>
            </w:r>
            <w:r w:rsidRPr="004318B7">
              <w:rPr>
                <w:lang w:val="en-US"/>
              </w:rPr>
              <w:br/>
              <w:t>Daniel,2</w:t>
            </w:r>
            <w:r w:rsidRPr="004318B7">
              <w:rPr>
                <w:lang w:val="en-US"/>
              </w:rPr>
              <w:br/>
              <w:t>Daniel,3</w:t>
            </w:r>
            <w:r w:rsidRPr="004318B7">
              <w:rPr>
                <w:lang w:val="en-US"/>
              </w:rPr>
              <w:br/>
              <w:t>Daniel,4</w:t>
            </w:r>
            <w:r w:rsidRPr="004318B7">
              <w:rPr>
                <w:lang w:val="en-US"/>
              </w:rPr>
              <w:br/>
              <w:t>Daniel,5</w:t>
            </w:r>
          </w:p>
          <w:p w14:paraId="57A0DF14" w14:textId="77777777" w:rsidR="004318B7" w:rsidRDefault="004318B7" w:rsidP="004318B7">
            <w:pPr>
              <w:ind w:right="280"/>
            </w:pPr>
            <w:r>
              <w:t xml:space="preserve"> </w:t>
            </w:r>
          </w:p>
          <w:p w14:paraId="57A1973F" w14:textId="3E75CA0B" w:rsidR="00AF2858" w:rsidRDefault="00A37C5C" w:rsidP="004318B7">
            <w:pPr>
              <w:ind w:right="280"/>
            </w:pPr>
            <w:r>
              <w:t xml:space="preserve">NB//  the input file "input.txt" should contain valid </w:t>
            </w:r>
            <w:r w:rsidR="004318B7">
              <w:t xml:space="preserve">20 </w:t>
            </w:r>
            <w:r>
              <w:t xml:space="preserve">entries in the specified format. </w:t>
            </w:r>
          </w:p>
        </w:tc>
      </w:tr>
    </w:tbl>
    <w:p w14:paraId="06E567BC" w14:textId="77777777" w:rsidR="00AF2858" w:rsidRDefault="00000000">
      <w:pPr>
        <w:spacing w:after="160" w:line="259" w:lineRule="auto"/>
        <w:jc w:val="center"/>
        <w:rPr>
          <w:b/>
          <w:sz w:val="28"/>
          <w:szCs w:val="28"/>
        </w:rPr>
      </w:pPr>
      <w:r>
        <w:lastRenderedPageBreak/>
        <w:br w:type="page"/>
      </w:r>
    </w:p>
    <w:p w14:paraId="29C94993" w14:textId="77777777" w:rsidR="00AF2858" w:rsidRDefault="00000000">
      <w:pPr>
        <w:pStyle w:val="Heading2"/>
        <w:spacing w:after="160" w:line="259" w:lineRule="auto"/>
        <w:jc w:val="center"/>
      </w:pPr>
      <w:bookmarkStart w:id="2" w:name="_heading=h.1fob9te" w:colFirst="0" w:colLast="0"/>
      <w:bookmarkEnd w:id="2"/>
      <w:r>
        <w:lastRenderedPageBreak/>
        <w:t>PART 3: Generalizing Into Pseudocode</w:t>
      </w:r>
    </w:p>
    <w:p w14:paraId="2A1861AC" w14:textId="77777777" w:rsidR="00AF2858" w:rsidRDefault="00AF2858">
      <w:pPr>
        <w:spacing w:after="160" w:line="259" w:lineRule="auto"/>
      </w:pPr>
    </w:p>
    <w:tbl>
      <w:tblPr>
        <w:tblStyle w:val="af1"/>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95"/>
      </w:tblGrid>
      <w:tr w:rsidR="00AF2858" w14:paraId="15F77020" w14:textId="77777777">
        <w:tc>
          <w:tcPr>
            <w:tcW w:w="10095" w:type="dxa"/>
          </w:tcPr>
          <w:p w14:paraId="0467D217" w14:textId="77777777" w:rsidR="00AF2858" w:rsidRDefault="00000000">
            <w:pPr>
              <w:rPr>
                <w:b/>
              </w:rPr>
            </w:pPr>
            <w:r>
              <w:rPr>
                <w:b/>
              </w:rPr>
              <w:t>Task</w:t>
            </w:r>
          </w:p>
          <w:p w14:paraId="1DF35E3A" w14:textId="77777777" w:rsidR="00AF2858" w:rsidRDefault="00000000">
            <w:r>
              <w:t>Write out the general sequence your program will use, including all specific examples/scenarios you provided in Part 2.</w:t>
            </w:r>
          </w:p>
          <w:p w14:paraId="1C728E72" w14:textId="77777777" w:rsidR="00AF2858" w:rsidRDefault="00AF2858"/>
          <w:p w14:paraId="71CF67CE" w14:textId="77777777" w:rsidR="00AF2858" w:rsidRDefault="00000000">
            <w:pPr>
              <w:rPr>
                <w:b/>
              </w:rPr>
            </w:pPr>
            <w:r>
              <w:rPr>
                <w:b/>
              </w:rPr>
              <w:t>Requirements</w:t>
            </w:r>
          </w:p>
          <w:p w14:paraId="3CCE331C" w14:textId="77777777" w:rsidR="00AF2858" w:rsidRDefault="00000000">
            <w:pPr>
              <w:numPr>
                <w:ilvl w:val="0"/>
                <w:numId w:val="3"/>
              </w:numPr>
            </w:pPr>
            <w:r>
              <w:t>Write pseudocode for the program in English but refer to Java program elements where they are appropriate. The pseudocode should represent the full functionality of the program, not just a simplified version. Pseudocode is broken down enough that the details of the program are no longer in any paragraph form.  One statement per line is ideal.</w:t>
            </w:r>
          </w:p>
          <w:p w14:paraId="4D8B9AF4" w14:textId="77777777" w:rsidR="00AF2858" w:rsidRDefault="00AF2858"/>
          <w:p w14:paraId="7FC45E0D" w14:textId="77777777" w:rsidR="00AF2858" w:rsidRDefault="00000000">
            <w:pPr>
              <w:rPr>
                <w:b/>
              </w:rPr>
            </w:pPr>
            <w:r>
              <w:rPr>
                <w:b/>
              </w:rPr>
              <w:t>Help With Writing Pseudocode</w:t>
            </w:r>
          </w:p>
          <w:p w14:paraId="2B5909A4" w14:textId="77777777" w:rsidR="00AF2858" w:rsidRDefault="00000000">
            <w:pPr>
              <w:numPr>
                <w:ilvl w:val="0"/>
                <w:numId w:val="4"/>
              </w:numPr>
            </w:pPr>
            <w:r>
              <w:t>Here are a few links that can help you write pseudocode with examples.  Remember to check out part 3 of the Example Journal Template Submission if you have not already.  Note: everyone will write pseudocode differently.  There is no right or wrong way to write it, other than to make sure you write it clearly and in as much detail as you can so that it should be easy to convert to code later.</w:t>
            </w:r>
          </w:p>
          <w:p w14:paraId="11D3A83B" w14:textId="77777777" w:rsidR="00AF2858" w:rsidRDefault="00000000">
            <w:pPr>
              <w:numPr>
                <w:ilvl w:val="1"/>
                <w:numId w:val="4"/>
              </w:numPr>
            </w:pPr>
            <w:hyperlink r:id="rId8">
              <w:r>
                <w:rPr>
                  <w:color w:val="1155CC"/>
                  <w:u w:val="single"/>
                </w:rPr>
                <w:t>https://www.geeksforgeeks.org/how-to-write-a-pseudo-code/</w:t>
              </w:r>
            </w:hyperlink>
            <w:r>
              <w:t xml:space="preserve"> </w:t>
            </w:r>
          </w:p>
          <w:p w14:paraId="7FE99621" w14:textId="77777777" w:rsidR="00AF2858" w:rsidRDefault="00000000">
            <w:pPr>
              <w:numPr>
                <w:ilvl w:val="1"/>
                <w:numId w:val="4"/>
              </w:numPr>
            </w:pPr>
            <w:hyperlink r:id="rId9">
              <w:r>
                <w:rPr>
                  <w:color w:val="1155CC"/>
                  <w:u w:val="single"/>
                </w:rPr>
                <w:t>https://www.wikihow.com/Write-Pseudocode</w:t>
              </w:r>
            </w:hyperlink>
            <w:r>
              <w:t xml:space="preserve"> </w:t>
            </w:r>
          </w:p>
          <w:p w14:paraId="3F3160C1" w14:textId="77777777" w:rsidR="00AF2858" w:rsidRDefault="00AF2858"/>
          <w:p w14:paraId="6459B430" w14:textId="77777777" w:rsidR="00AF2858" w:rsidRDefault="00000000">
            <w:pPr>
              <w:rPr>
                <w:b/>
              </w:rPr>
            </w:pPr>
            <w:r>
              <w:rPr>
                <w:b/>
              </w:rPr>
              <w:t>Inspiration</w:t>
            </w:r>
          </w:p>
          <w:p w14:paraId="60627ABD" w14:textId="77777777" w:rsidR="00AF2858" w:rsidRDefault="00000000">
            <w:r>
              <w:t>When writing your entry below, ask yourself the following questions:</w:t>
            </w:r>
          </w:p>
          <w:p w14:paraId="3D0B94AE" w14:textId="77777777" w:rsidR="00AF2858" w:rsidRDefault="00000000">
            <w:pPr>
              <w:numPr>
                <w:ilvl w:val="0"/>
                <w:numId w:val="1"/>
              </w:numPr>
            </w:pPr>
            <w:r>
              <w:t>Do you see common program elements and patterns in your specific examples/scenarios in Part 2, like variables, conditionals, functions, loops, and classes? These should be part of your pseudocode for the general sequence as well.</w:t>
            </w:r>
          </w:p>
          <w:p w14:paraId="00539FE5" w14:textId="77777777" w:rsidR="00AF2858" w:rsidRDefault="00000000">
            <w:pPr>
              <w:numPr>
                <w:ilvl w:val="0"/>
                <w:numId w:val="1"/>
              </w:numPr>
              <w:spacing w:line="259" w:lineRule="auto"/>
            </w:pPr>
            <w:r>
              <w:t>Are there places where the steps for your examples/scenarios in Part 2 diverged? These may be places where errors may occur later in the project. Make note of them.</w:t>
            </w:r>
          </w:p>
          <w:p w14:paraId="2329CF03" w14:textId="77777777" w:rsidR="00AF2858" w:rsidRDefault="00000000">
            <w:pPr>
              <w:numPr>
                <w:ilvl w:val="0"/>
                <w:numId w:val="1"/>
              </w:numPr>
              <w:spacing w:after="160" w:line="259" w:lineRule="auto"/>
            </w:pPr>
            <w:r>
              <w:t>When you are finished with your pseudocode, does it make sense, even to a person that does not know Java? Aim for the clearest description of the steps, as this will make it easier to convert into program code later.</w:t>
            </w:r>
          </w:p>
        </w:tc>
      </w:tr>
      <w:tr w:rsidR="00AF2858" w14:paraId="6B472613" w14:textId="77777777">
        <w:trPr>
          <w:trHeight w:val="3195"/>
        </w:trPr>
        <w:tc>
          <w:tcPr>
            <w:tcW w:w="10095" w:type="dxa"/>
          </w:tcPr>
          <w:p w14:paraId="509528CE" w14:textId="77777777" w:rsidR="00AF2858" w:rsidRDefault="00AF2858"/>
          <w:p w14:paraId="4F40BB16" w14:textId="77777777" w:rsidR="003C27D8" w:rsidRDefault="003C27D8" w:rsidP="003C27D8">
            <w:pPr>
              <w:ind w:left="220" w:right="280"/>
            </w:pPr>
            <w:r>
              <w:t>1. Define the Entry class with name and count as private variables.</w:t>
            </w:r>
          </w:p>
          <w:p w14:paraId="015624B8" w14:textId="77777777" w:rsidR="003C27D8" w:rsidRDefault="003C27D8" w:rsidP="003C27D8">
            <w:pPr>
              <w:ind w:left="220" w:right="280"/>
            </w:pPr>
            <w:r>
              <w:t>2. Implement constructors and accessor methods for the Entry class.</w:t>
            </w:r>
          </w:p>
          <w:p w14:paraId="60CB65A2" w14:textId="77777777" w:rsidR="003C27D8" w:rsidRDefault="003C27D8" w:rsidP="003C27D8">
            <w:pPr>
              <w:ind w:left="220" w:right="280"/>
            </w:pPr>
            <w:r>
              <w:t xml:space="preserve">3. Override the </w:t>
            </w:r>
            <w:proofErr w:type="spellStart"/>
            <w:r>
              <w:t>toString</w:t>
            </w:r>
            <w:proofErr w:type="spellEnd"/>
            <w:r>
              <w:t>() method in the Entry class to provide a string representation of an Entry object.</w:t>
            </w:r>
          </w:p>
          <w:p w14:paraId="7606D9EE" w14:textId="77777777" w:rsidR="003C27D8" w:rsidRDefault="003C27D8" w:rsidP="003C27D8">
            <w:pPr>
              <w:ind w:left="220" w:right="280"/>
            </w:pPr>
            <w:r>
              <w:t xml:space="preserve">4. Implement the static method </w:t>
            </w:r>
            <w:proofErr w:type="spellStart"/>
            <w:r>
              <w:t>fromFile</w:t>
            </w:r>
            <w:proofErr w:type="spellEnd"/>
            <w:r>
              <w:t>() in the Entry class to read entries from a file and return an array of Entry objects.</w:t>
            </w:r>
          </w:p>
          <w:p w14:paraId="7FE38235" w14:textId="77777777" w:rsidR="003C27D8" w:rsidRDefault="003C27D8" w:rsidP="003C27D8">
            <w:pPr>
              <w:ind w:left="220" w:right="280"/>
            </w:pPr>
            <w:r>
              <w:t xml:space="preserve">5. Implement the static method </w:t>
            </w:r>
            <w:proofErr w:type="spellStart"/>
            <w:r>
              <w:t>toFile</w:t>
            </w:r>
            <w:proofErr w:type="spellEnd"/>
            <w:r>
              <w:t>() in the Entry class to write entries to a file.</w:t>
            </w:r>
          </w:p>
          <w:p w14:paraId="56072A1B" w14:textId="77777777" w:rsidR="003C27D8" w:rsidRDefault="003C27D8" w:rsidP="003C27D8">
            <w:pPr>
              <w:ind w:left="220" w:right="280"/>
            </w:pPr>
            <w:r>
              <w:t xml:space="preserve">6. Define the </w:t>
            </w:r>
            <w:proofErr w:type="spellStart"/>
            <w:r>
              <w:t>NameComparator</w:t>
            </w:r>
            <w:proofErr w:type="spellEnd"/>
            <w:r>
              <w:t xml:space="preserve"> class that implements the Comparator interface and compares entries based on name in a case-insensitive manner.</w:t>
            </w:r>
          </w:p>
          <w:p w14:paraId="6BE73B94" w14:textId="77777777" w:rsidR="003C27D8" w:rsidRDefault="003C27D8" w:rsidP="003C27D8">
            <w:pPr>
              <w:ind w:left="220" w:right="280"/>
            </w:pPr>
            <w:r>
              <w:t xml:space="preserve">7. Define the </w:t>
            </w:r>
            <w:proofErr w:type="spellStart"/>
            <w:r>
              <w:t>CountComparator</w:t>
            </w:r>
            <w:proofErr w:type="spellEnd"/>
            <w:r>
              <w:t xml:space="preserve"> class that implements the Comparator interface and compares entries based on count.</w:t>
            </w:r>
          </w:p>
          <w:p w14:paraId="20E57A94" w14:textId="77777777" w:rsidR="003C27D8" w:rsidRDefault="003C27D8" w:rsidP="003C27D8">
            <w:pPr>
              <w:ind w:left="220" w:right="280"/>
            </w:pPr>
            <w:r>
              <w:t xml:space="preserve">8. Define the </w:t>
            </w:r>
            <w:proofErr w:type="spellStart"/>
            <w:r>
              <w:t>NameThenCountComparator</w:t>
            </w:r>
            <w:proofErr w:type="spellEnd"/>
            <w:r>
              <w:t xml:space="preserve"> class that implements the Comparator interface and compares entries based on name first, and if the names are equal, it compares based on count.</w:t>
            </w:r>
          </w:p>
          <w:p w14:paraId="1E9C4321" w14:textId="77777777" w:rsidR="003C27D8" w:rsidRDefault="003C27D8" w:rsidP="003C27D8">
            <w:pPr>
              <w:ind w:left="220" w:right="280"/>
            </w:pPr>
            <w:r>
              <w:t xml:space="preserve">9. Define the </w:t>
            </w:r>
            <w:proofErr w:type="spellStart"/>
            <w:r>
              <w:t>CountThenNameComparator</w:t>
            </w:r>
            <w:proofErr w:type="spellEnd"/>
            <w:r>
              <w:t xml:space="preserve"> class that implements the Comparator interface and compares entries based on count first, and if the counts are equal, it compares based on name.</w:t>
            </w:r>
          </w:p>
          <w:p w14:paraId="6BC807C7" w14:textId="77777777" w:rsidR="003C27D8" w:rsidRDefault="003C27D8" w:rsidP="003C27D8">
            <w:pPr>
              <w:ind w:left="220" w:right="280"/>
            </w:pPr>
            <w:r>
              <w:t>10. Define the Sorter class.</w:t>
            </w:r>
          </w:p>
          <w:p w14:paraId="73DF3F5F" w14:textId="77777777" w:rsidR="003C27D8" w:rsidRDefault="003C27D8" w:rsidP="003C27D8">
            <w:pPr>
              <w:ind w:left="220" w:right="280"/>
            </w:pPr>
            <w:r>
              <w:lastRenderedPageBreak/>
              <w:t>11. Implement the merge() method in the Sorter class to merge two sorted subarrays during the merge sort process.</w:t>
            </w:r>
          </w:p>
          <w:p w14:paraId="568F16DF" w14:textId="77777777" w:rsidR="003C27D8" w:rsidRDefault="003C27D8" w:rsidP="003C27D8">
            <w:pPr>
              <w:ind w:left="220" w:right="280"/>
            </w:pPr>
            <w:r>
              <w:t xml:space="preserve">12. Implement the </w:t>
            </w:r>
            <w:proofErr w:type="spellStart"/>
            <w:r>
              <w:t>mergeSort</w:t>
            </w:r>
            <w:proofErr w:type="spellEnd"/>
            <w:r>
              <w:t>() method in the Sorter class to perform the merge sort algorithm recursively.</w:t>
            </w:r>
          </w:p>
          <w:p w14:paraId="4A6D507D" w14:textId="77777777" w:rsidR="003C27D8" w:rsidRDefault="003C27D8" w:rsidP="003C27D8">
            <w:pPr>
              <w:ind w:left="220" w:right="280"/>
            </w:pPr>
            <w:r>
              <w:t xml:space="preserve">13. Implement the </w:t>
            </w:r>
            <w:proofErr w:type="spellStart"/>
            <w:r>
              <w:t>getComparator</w:t>
            </w:r>
            <w:proofErr w:type="spellEnd"/>
            <w:r>
              <w:t>() method in the Sorter class to return the appropriate comparator based on the specified mode.</w:t>
            </w:r>
          </w:p>
          <w:p w14:paraId="5EB59F54" w14:textId="77777777" w:rsidR="003C27D8" w:rsidRDefault="003C27D8" w:rsidP="003C27D8">
            <w:pPr>
              <w:ind w:left="220" w:right="280"/>
            </w:pPr>
            <w:r>
              <w:t>14. In the main() method:</w:t>
            </w:r>
          </w:p>
          <w:p w14:paraId="78AE4423" w14:textId="77777777" w:rsidR="003C27D8" w:rsidRDefault="003C27D8" w:rsidP="003C27D8">
            <w:pPr>
              <w:ind w:left="220" w:right="280"/>
            </w:pPr>
            <w:r>
              <w:t xml:space="preserve">    - Define the </w:t>
            </w:r>
            <w:proofErr w:type="spellStart"/>
            <w:r>
              <w:t>inputFileName</w:t>
            </w:r>
            <w:proofErr w:type="spellEnd"/>
            <w:r>
              <w:t xml:space="preserve">, </w:t>
            </w:r>
            <w:proofErr w:type="spellStart"/>
            <w:r>
              <w:t>numEntries</w:t>
            </w:r>
            <w:proofErr w:type="spellEnd"/>
            <w:r>
              <w:t xml:space="preserve">, mode, and </w:t>
            </w:r>
            <w:proofErr w:type="spellStart"/>
            <w:r>
              <w:t>outputFileName</w:t>
            </w:r>
            <w:proofErr w:type="spellEnd"/>
            <w:r>
              <w:t xml:space="preserve"> variables.</w:t>
            </w:r>
          </w:p>
          <w:p w14:paraId="5078DEC3" w14:textId="77777777" w:rsidR="003C27D8" w:rsidRDefault="003C27D8" w:rsidP="003C27D8">
            <w:pPr>
              <w:ind w:left="220" w:right="280"/>
            </w:pPr>
            <w:r>
              <w:t xml:space="preserve">    - Call the </w:t>
            </w:r>
            <w:proofErr w:type="spellStart"/>
            <w:r>
              <w:t>fromFile</w:t>
            </w:r>
            <w:proofErr w:type="spellEnd"/>
            <w:r>
              <w:t>() method in the Entry class to read entries from the input file and store them in an array.</w:t>
            </w:r>
          </w:p>
          <w:p w14:paraId="4806B5FB" w14:textId="77777777" w:rsidR="003C27D8" w:rsidRDefault="003C27D8" w:rsidP="003C27D8">
            <w:pPr>
              <w:ind w:left="220" w:right="280"/>
            </w:pPr>
            <w:r>
              <w:t xml:space="preserve">    - Create an instance of the Sorter class.</w:t>
            </w:r>
          </w:p>
          <w:p w14:paraId="4480418A" w14:textId="77777777" w:rsidR="003C27D8" w:rsidRDefault="003C27D8" w:rsidP="003C27D8">
            <w:pPr>
              <w:ind w:left="220" w:right="280"/>
            </w:pPr>
            <w:r>
              <w:t xml:space="preserve">    - Call the </w:t>
            </w:r>
            <w:proofErr w:type="spellStart"/>
            <w:r>
              <w:t>getComparator</w:t>
            </w:r>
            <w:proofErr w:type="spellEnd"/>
            <w:r>
              <w:t>() method in the Sorter class to get the appropriate comparator based on the mode.</w:t>
            </w:r>
          </w:p>
          <w:p w14:paraId="075F1F6E" w14:textId="77777777" w:rsidR="003C27D8" w:rsidRDefault="003C27D8" w:rsidP="003C27D8">
            <w:pPr>
              <w:ind w:left="220" w:right="280"/>
            </w:pPr>
            <w:r>
              <w:t xml:space="preserve">    - Call the </w:t>
            </w:r>
            <w:proofErr w:type="spellStart"/>
            <w:r>
              <w:t>mergeSort</w:t>
            </w:r>
            <w:proofErr w:type="spellEnd"/>
            <w:r>
              <w:t>() method in the Sorter class to sort the entries using the comparator.</w:t>
            </w:r>
          </w:p>
          <w:p w14:paraId="67457FB2" w14:textId="77777777" w:rsidR="003C27D8" w:rsidRDefault="003C27D8" w:rsidP="003C27D8">
            <w:pPr>
              <w:ind w:left="220" w:right="280"/>
            </w:pPr>
            <w:r>
              <w:t xml:space="preserve">    - Call the </w:t>
            </w:r>
            <w:proofErr w:type="spellStart"/>
            <w:r>
              <w:t>toFile</w:t>
            </w:r>
            <w:proofErr w:type="spellEnd"/>
            <w:r>
              <w:t>() method in the Entry class to write the sorted entries to the output file.</w:t>
            </w:r>
          </w:p>
          <w:p w14:paraId="504AB582" w14:textId="7040CD77" w:rsidR="003C27D8" w:rsidRDefault="003C27D8" w:rsidP="003C27D8">
            <w:pPr>
              <w:ind w:left="220" w:right="280"/>
            </w:pPr>
            <w:r>
              <w:t xml:space="preserve">    - Print a message indicating the completion of the sorting process.</w:t>
            </w:r>
            <w:r w:rsidR="00646CA9">
              <w:t xml:space="preserve">      </w:t>
            </w:r>
          </w:p>
          <w:p w14:paraId="3607FB79" w14:textId="364E525A" w:rsidR="00AF2858" w:rsidRDefault="00AF2858" w:rsidP="00646CA9"/>
        </w:tc>
      </w:tr>
    </w:tbl>
    <w:p w14:paraId="238C8DEE" w14:textId="77777777" w:rsidR="00AF2858" w:rsidRDefault="00AF2858">
      <w:pPr>
        <w:spacing w:after="160" w:line="259" w:lineRule="auto"/>
      </w:pPr>
    </w:p>
    <w:p w14:paraId="622DB402" w14:textId="77777777" w:rsidR="00AF2858" w:rsidRDefault="00000000">
      <w:pPr>
        <w:spacing w:after="160" w:line="259" w:lineRule="auto"/>
        <w:jc w:val="center"/>
        <w:rPr>
          <w:b/>
          <w:sz w:val="28"/>
          <w:szCs w:val="28"/>
        </w:rPr>
      </w:pPr>
      <w:r>
        <w:br w:type="page"/>
      </w:r>
    </w:p>
    <w:p w14:paraId="0E5F94AF" w14:textId="77777777" w:rsidR="00AF2858" w:rsidRDefault="00000000">
      <w:pPr>
        <w:pStyle w:val="Heading2"/>
        <w:spacing w:after="160" w:line="259" w:lineRule="auto"/>
        <w:jc w:val="center"/>
      </w:pPr>
      <w:bookmarkStart w:id="3" w:name="_heading=h.3znysh7" w:colFirst="0" w:colLast="0"/>
      <w:bookmarkEnd w:id="3"/>
      <w:r>
        <w:lastRenderedPageBreak/>
        <w:t>PART 4: Testing Your Program</w:t>
      </w:r>
    </w:p>
    <w:p w14:paraId="03D7BCE5" w14:textId="77777777" w:rsidR="00AF2858" w:rsidRDefault="00AF2858">
      <w:pPr>
        <w:spacing w:after="160" w:line="259" w:lineRule="auto"/>
      </w:pPr>
    </w:p>
    <w:tbl>
      <w:tblPr>
        <w:tblStyle w:val="af2"/>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95"/>
      </w:tblGrid>
      <w:tr w:rsidR="00AF2858" w14:paraId="707F1AEE" w14:textId="77777777">
        <w:tc>
          <w:tcPr>
            <w:tcW w:w="10095" w:type="dxa"/>
          </w:tcPr>
          <w:p w14:paraId="06763CF7" w14:textId="77777777" w:rsidR="00AF2858" w:rsidRDefault="00000000">
            <w:pPr>
              <w:rPr>
                <w:b/>
              </w:rPr>
            </w:pPr>
            <w:r>
              <w:rPr>
                <w:b/>
              </w:rPr>
              <w:t>Task</w:t>
            </w:r>
          </w:p>
          <w:p w14:paraId="010D83CF" w14:textId="77777777" w:rsidR="00AF2858" w:rsidRDefault="00000000">
            <w:r>
              <w:t>While writing and testing your program code, describe your tests, record any errors, and state your approach to fixing the errors.</w:t>
            </w:r>
          </w:p>
          <w:p w14:paraId="7E8658E3" w14:textId="77777777" w:rsidR="00AF2858" w:rsidRDefault="00AF2858"/>
          <w:p w14:paraId="030D019E" w14:textId="77777777" w:rsidR="00AF2858" w:rsidRDefault="00000000">
            <w:pPr>
              <w:rPr>
                <w:b/>
              </w:rPr>
            </w:pPr>
            <w:r>
              <w:rPr>
                <w:b/>
              </w:rPr>
              <w:t>Requirements</w:t>
            </w:r>
          </w:p>
          <w:p w14:paraId="2503C0E0" w14:textId="77777777" w:rsidR="00AF2858" w:rsidRDefault="00000000">
            <w:pPr>
              <w:numPr>
                <w:ilvl w:val="0"/>
                <w:numId w:val="5"/>
              </w:numPr>
            </w:pPr>
            <w:r>
              <w:t>For at least one of your test cases, describe how your choices for the test helped you understand whether the program was running correctly or not.</w:t>
            </w:r>
          </w:p>
          <w:p w14:paraId="1C0B06E1" w14:textId="77777777" w:rsidR="00AF2858" w:rsidRDefault="00000000">
            <w:r>
              <w:t>For each error that occurs while writing and testing your code:</w:t>
            </w:r>
          </w:p>
          <w:p w14:paraId="6E13A460" w14:textId="77777777" w:rsidR="00AF2858" w:rsidRDefault="00000000">
            <w:pPr>
              <w:numPr>
                <w:ilvl w:val="0"/>
                <w:numId w:val="2"/>
              </w:numPr>
            </w:pPr>
            <w:r>
              <w:t xml:space="preserve">Record the details of the error from </w:t>
            </w:r>
            <w:proofErr w:type="spellStart"/>
            <w:r>
              <w:t>Replit</w:t>
            </w:r>
            <w:proofErr w:type="spellEnd"/>
            <w:r>
              <w:t>. A screenshot or copy-and-paste of the text into the journal entry is acceptable.</w:t>
            </w:r>
          </w:p>
          <w:p w14:paraId="0295F163" w14:textId="77777777" w:rsidR="00AF2858" w:rsidRDefault="00000000">
            <w:pPr>
              <w:numPr>
                <w:ilvl w:val="0"/>
                <w:numId w:val="2"/>
              </w:numPr>
            </w:pPr>
            <w:r>
              <w:t>Describe what you attempted in order to fix the error. Clearly identify which approach was the one that worked.</w:t>
            </w:r>
          </w:p>
          <w:p w14:paraId="4D5A15D7" w14:textId="77777777" w:rsidR="00AF2858" w:rsidRDefault="00AF2858">
            <w:pPr>
              <w:ind w:left="720"/>
            </w:pPr>
          </w:p>
          <w:p w14:paraId="1404BFC3" w14:textId="77777777" w:rsidR="00AF2858" w:rsidRDefault="00000000">
            <w:pPr>
              <w:keepNext/>
              <w:keepLines/>
              <w:rPr>
                <w:b/>
              </w:rPr>
            </w:pPr>
            <w:r>
              <w:rPr>
                <w:b/>
              </w:rPr>
              <w:t>Inspiration</w:t>
            </w:r>
          </w:p>
          <w:p w14:paraId="153D607A" w14:textId="77777777" w:rsidR="00AF2858" w:rsidRDefault="00000000">
            <w:pPr>
              <w:keepNext/>
              <w:keepLines/>
            </w:pPr>
            <w:r>
              <w:t>When writing your entry below, ask yourself the following questions:</w:t>
            </w:r>
          </w:p>
          <w:p w14:paraId="6EAAEA7B" w14:textId="77777777" w:rsidR="00AF2858" w:rsidRDefault="00000000">
            <w:pPr>
              <w:keepNext/>
              <w:keepLines/>
              <w:numPr>
                <w:ilvl w:val="0"/>
                <w:numId w:val="1"/>
              </w:numPr>
              <w:spacing w:line="259" w:lineRule="auto"/>
            </w:pPr>
            <w:r>
              <w:t>Have you tested edge cases and special cases for the inputs of your program code? Often these unexpected values can cause errors in the operation of your program.</w:t>
            </w:r>
          </w:p>
          <w:p w14:paraId="2DF2596F" w14:textId="77777777" w:rsidR="00AF2858" w:rsidRDefault="00000000">
            <w:pPr>
              <w:keepNext/>
              <w:keepLines/>
              <w:numPr>
                <w:ilvl w:val="0"/>
                <w:numId w:val="1"/>
              </w:numPr>
              <w:spacing w:line="259" w:lineRule="auto"/>
            </w:pPr>
            <w:r>
              <w:t>Have you tested opportunities for user error? If a user is asked to provide an input, what happens when they give the wrong type of input, like a letter instead of a number, or vice versa?</w:t>
            </w:r>
          </w:p>
          <w:p w14:paraId="455DCEC4" w14:textId="77777777" w:rsidR="00AF2858" w:rsidRDefault="00000000">
            <w:pPr>
              <w:keepNext/>
              <w:keepLines/>
              <w:numPr>
                <w:ilvl w:val="0"/>
                <w:numId w:val="1"/>
              </w:numPr>
              <w:spacing w:line="259" w:lineRule="auto"/>
            </w:pPr>
            <w:r>
              <w:t xml:space="preserve">Did the outcome look the way you expected? Was it formatted correctly? </w:t>
            </w:r>
          </w:p>
          <w:p w14:paraId="3AD20E12" w14:textId="77777777" w:rsidR="00AF2858" w:rsidRDefault="00000000">
            <w:pPr>
              <w:keepNext/>
              <w:keepLines/>
              <w:numPr>
                <w:ilvl w:val="0"/>
                <w:numId w:val="1"/>
              </w:numPr>
              <w:spacing w:line="259" w:lineRule="auto"/>
            </w:pPr>
            <w:r>
              <w:t>Does your output align with the solution to the problem you coded for?</w:t>
            </w:r>
          </w:p>
          <w:p w14:paraId="27728C5A" w14:textId="77777777" w:rsidR="00AF2858" w:rsidRDefault="00AF2858">
            <w:pPr>
              <w:keepNext/>
              <w:keepLines/>
              <w:spacing w:line="259" w:lineRule="auto"/>
              <w:ind w:left="720"/>
            </w:pPr>
          </w:p>
        </w:tc>
      </w:tr>
      <w:tr w:rsidR="00AF2858" w14:paraId="7BD05695" w14:textId="77777777">
        <w:trPr>
          <w:trHeight w:val="5340"/>
        </w:trPr>
        <w:tc>
          <w:tcPr>
            <w:tcW w:w="10095" w:type="dxa"/>
          </w:tcPr>
          <w:p w14:paraId="0C9256D6" w14:textId="77777777" w:rsidR="00646CA9" w:rsidRDefault="00646CA9" w:rsidP="00646CA9"/>
          <w:p w14:paraId="651A19EB" w14:textId="1725AB11" w:rsidR="00646CA9" w:rsidRDefault="00646CA9" w:rsidP="00646CA9">
            <w:r>
              <w:t xml:space="preserve">Test Case 1: </w:t>
            </w:r>
            <w:r w:rsidR="00D27472">
              <w:t xml:space="preserve">input test entries </w:t>
            </w:r>
          </w:p>
          <w:p w14:paraId="356145D5" w14:textId="07199B9E" w:rsidR="00646CA9" w:rsidRDefault="00646CA9" w:rsidP="00646CA9">
            <w:r>
              <w:t xml:space="preserve">- Description: Test the program with a valid input file containing </w:t>
            </w:r>
            <w:r w:rsidR="00D27472">
              <w:t xml:space="preserve">20 </w:t>
            </w:r>
            <w:r>
              <w:t>entries.</w:t>
            </w:r>
          </w:p>
          <w:p w14:paraId="6FC0C0B6" w14:textId="77777777" w:rsidR="00646CA9" w:rsidRDefault="00646CA9" w:rsidP="00646CA9">
            <w:r>
              <w:t>- Steps:</w:t>
            </w:r>
          </w:p>
          <w:p w14:paraId="50ADF922" w14:textId="7F1D5FCD" w:rsidR="00646CA9" w:rsidRDefault="00646CA9" w:rsidP="00646CA9">
            <w:r>
              <w:t xml:space="preserve">   1. Create an "input.txt" file with valid entries (name-count pairs</w:t>
            </w:r>
            <w:r w:rsidR="00E5120B">
              <w:t xml:space="preserve"> and </w:t>
            </w:r>
            <w:r w:rsidR="00D27472">
              <w:t>1</w:t>
            </w:r>
            <w:r w:rsidR="00E5120B">
              <w:t>0 entries</w:t>
            </w:r>
            <w:r>
              <w:t>).</w:t>
            </w:r>
          </w:p>
          <w:p w14:paraId="3D3B604C" w14:textId="77777777" w:rsidR="00646CA9" w:rsidRDefault="00646CA9" w:rsidP="00646CA9">
            <w:r>
              <w:t xml:space="preserve">   2. Set the appropriate input file name, number of entries, sorting mode, and output file name in the code.</w:t>
            </w:r>
          </w:p>
          <w:p w14:paraId="29EA205F" w14:textId="77777777" w:rsidR="00646CA9" w:rsidRDefault="00646CA9" w:rsidP="00646CA9">
            <w:r>
              <w:t xml:space="preserve">   3. Run the program.</w:t>
            </w:r>
          </w:p>
          <w:p w14:paraId="15E8B169" w14:textId="77777777" w:rsidR="00646CA9" w:rsidRDefault="00646CA9" w:rsidP="00646CA9">
            <w:r>
              <w:t xml:space="preserve">   4. Verify that the program completes without any exceptions or errors.</w:t>
            </w:r>
          </w:p>
          <w:p w14:paraId="033EA042" w14:textId="77777777" w:rsidR="0004396C" w:rsidRDefault="0004396C" w:rsidP="00646CA9">
            <w:pPr>
              <w:rPr>
                <w:noProof/>
              </w:rPr>
            </w:pPr>
          </w:p>
          <w:p w14:paraId="624EC73B" w14:textId="7271650D" w:rsidR="00A30B5D" w:rsidRDefault="00A30B5D" w:rsidP="00646CA9">
            <w:r>
              <w:rPr>
                <w:noProof/>
              </w:rPr>
              <w:lastRenderedPageBreak/>
              <w:drawing>
                <wp:inline distT="0" distB="0" distL="0" distR="0" wp14:anchorId="4BF8354E" wp14:editId="5D932EA5">
                  <wp:extent cx="4323565" cy="3161665"/>
                  <wp:effectExtent l="0" t="0" r="1270" b="635"/>
                  <wp:docPr id="1942534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534085" name="Picture 1942534085"/>
                          <pic:cNvPicPr/>
                        </pic:nvPicPr>
                        <pic:blipFill rotWithShape="1">
                          <a:blip r:embed="rId10">
                            <a:extLst>
                              <a:ext uri="{28A0092B-C50C-407E-A947-70E740481C1C}">
                                <a14:useLocalDpi xmlns:a14="http://schemas.microsoft.com/office/drawing/2010/main" val="0"/>
                              </a:ext>
                            </a:extLst>
                          </a:blip>
                          <a:srcRect l="3691" r="20133" b="8287"/>
                          <a:stretch/>
                        </pic:blipFill>
                        <pic:spPr bwMode="auto">
                          <a:xfrm>
                            <a:off x="0" y="0"/>
                            <a:ext cx="4344321" cy="3176843"/>
                          </a:xfrm>
                          <a:prstGeom prst="rect">
                            <a:avLst/>
                          </a:prstGeom>
                          <a:ln>
                            <a:noFill/>
                          </a:ln>
                          <a:extLst>
                            <a:ext uri="{53640926-AAD7-44D8-BBD7-CCE9431645EC}">
                              <a14:shadowObscured xmlns:a14="http://schemas.microsoft.com/office/drawing/2010/main"/>
                            </a:ext>
                          </a:extLst>
                        </pic:spPr>
                      </pic:pic>
                    </a:graphicData>
                  </a:graphic>
                </wp:inline>
              </w:drawing>
            </w:r>
          </w:p>
          <w:p w14:paraId="3CB06DFA" w14:textId="115C1444" w:rsidR="00646CA9" w:rsidRDefault="00A30B5D" w:rsidP="00646CA9">
            <w:r>
              <w:t xml:space="preserve"> </w:t>
            </w:r>
          </w:p>
          <w:p w14:paraId="4B9E0F49" w14:textId="4B8E9692" w:rsidR="004318B7" w:rsidRDefault="004318B7" w:rsidP="00646CA9">
            <w:r>
              <w:t>When encountering such error, rectify the entries must be 20</w:t>
            </w:r>
            <w:r w:rsidR="004413E6">
              <w:t xml:space="preserve">. </w:t>
            </w:r>
          </w:p>
          <w:p w14:paraId="231C3EC1" w14:textId="77777777" w:rsidR="004413E6" w:rsidRDefault="004413E6" w:rsidP="00646CA9"/>
          <w:p w14:paraId="013BE5D3" w14:textId="77777777" w:rsidR="004413E6" w:rsidRDefault="004413E6" w:rsidP="00646CA9"/>
          <w:p w14:paraId="5777DDD2" w14:textId="77777777" w:rsidR="00646CA9" w:rsidRDefault="00646CA9" w:rsidP="00646CA9">
            <w:r>
              <w:t>Test Case 2: Invalid Input File Format</w:t>
            </w:r>
          </w:p>
          <w:p w14:paraId="2C859E80" w14:textId="77777777" w:rsidR="00646CA9" w:rsidRDefault="00646CA9" w:rsidP="00646CA9">
            <w:r>
              <w:t>- Description: Test the program with an input file containing entries in an invalid format (e.g., missing count or comma).</w:t>
            </w:r>
          </w:p>
          <w:p w14:paraId="1D1E6CD8" w14:textId="77777777" w:rsidR="00646CA9" w:rsidRDefault="00646CA9" w:rsidP="00646CA9">
            <w:r>
              <w:t>- Steps:</w:t>
            </w:r>
          </w:p>
          <w:p w14:paraId="334253DD" w14:textId="77777777" w:rsidR="00646CA9" w:rsidRDefault="00646CA9" w:rsidP="00646CA9">
            <w:r>
              <w:t xml:space="preserve">   1. Create an "input.txt" file with entries in an incorrect format (missing count or comma).</w:t>
            </w:r>
          </w:p>
          <w:p w14:paraId="1298245F" w14:textId="77777777" w:rsidR="00646CA9" w:rsidRDefault="00646CA9" w:rsidP="00646CA9">
            <w:r>
              <w:t xml:space="preserve">   2. Set the appropriate input file name, number of entries, sorting mode, and output file name in the code.</w:t>
            </w:r>
          </w:p>
          <w:p w14:paraId="71B8173E" w14:textId="77777777" w:rsidR="00646CA9" w:rsidRDefault="00646CA9" w:rsidP="00646CA9">
            <w:r>
              <w:t xml:space="preserve">   3. Run the program.</w:t>
            </w:r>
          </w:p>
          <w:p w14:paraId="3E609158" w14:textId="77777777" w:rsidR="00646CA9" w:rsidRDefault="00646CA9" w:rsidP="00646CA9">
            <w:r>
              <w:t xml:space="preserve">   4. Expect an exception or error to be thrown during the execution due to the incorrect input file format.</w:t>
            </w:r>
          </w:p>
          <w:p w14:paraId="19B4C57F" w14:textId="77777777" w:rsidR="00646CA9" w:rsidRDefault="00646CA9" w:rsidP="00646CA9">
            <w:r>
              <w:t xml:space="preserve">   5. Capture the error details and analyze the error message to identify the cause of the issue.</w:t>
            </w:r>
          </w:p>
          <w:p w14:paraId="47095B86" w14:textId="77777777" w:rsidR="00646CA9" w:rsidRDefault="00646CA9" w:rsidP="00646CA9">
            <w:r>
              <w:t xml:space="preserve">   6. Modify the input file to correct the format, considering the required name-count pairs separated by commas.</w:t>
            </w:r>
          </w:p>
          <w:p w14:paraId="4D08FAF8" w14:textId="77777777" w:rsidR="00646CA9" w:rsidRDefault="00646CA9" w:rsidP="00646CA9">
            <w:r>
              <w:t xml:space="preserve">   7. Repeat the steps from Test Case 1 to validate the program's functionality.</w:t>
            </w:r>
          </w:p>
          <w:p w14:paraId="1DE67062" w14:textId="77777777" w:rsidR="00646CA9" w:rsidRDefault="00646CA9" w:rsidP="00646CA9"/>
          <w:p w14:paraId="2C72109B" w14:textId="77777777" w:rsidR="00646CA9" w:rsidRDefault="00646CA9" w:rsidP="00646CA9">
            <w:r>
              <w:t>Error: Invalid input file format exception.</w:t>
            </w:r>
          </w:p>
          <w:p w14:paraId="2EF3DC35" w14:textId="77777777" w:rsidR="00646CA9" w:rsidRDefault="00646CA9" w:rsidP="00646CA9">
            <w:r>
              <w:t>- Error Details: The program throws an exception due to an incorrect format of the input file entries.</w:t>
            </w:r>
          </w:p>
          <w:p w14:paraId="5C53A52F" w14:textId="77777777" w:rsidR="00646CA9" w:rsidRDefault="00646CA9" w:rsidP="00646CA9">
            <w:r>
              <w:t xml:space="preserve">- Approach to Fix: </w:t>
            </w:r>
          </w:p>
          <w:p w14:paraId="0FF4E44D" w14:textId="77777777" w:rsidR="00646CA9" w:rsidRDefault="00646CA9" w:rsidP="00646CA9">
            <w:r>
              <w:t xml:space="preserve">   - Analyze the error message to identify the cause of the exception (e.g., missing count or comma).</w:t>
            </w:r>
          </w:p>
          <w:p w14:paraId="40E72AD9" w14:textId="77777777" w:rsidR="00646CA9" w:rsidRDefault="00646CA9" w:rsidP="00646CA9">
            <w:r>
              <w:t xml:space="preserve">   - Review the code that reads and parses the input file (`</w:t>
            </w:r>
            <w:proofErr w:type="spellStart"/>
            <w:r>
              <w:t>fromFile</w:t>
            </w:r>
            <w:proofErr w:type="spellEnd"/>
            <w:r>
              <w:t>()` method) to ensure it correctly handles the expected format.</w:t>
            </w:r>
          </w:p>
          <w:p w14:paraId="7F63AE9B" w14:textId="77777777" w:rsidR="00646CA9" w:rsidRDefault="00646CA9" w:rsidP="00646CA9">
            <w:r>
              <w:t xml:space="preserve">   - Update the code to handle different input file formats and provide appropriate error handling or feedback to the user.</w:t>
            </w:r>
          </w:p>
          <w:p w14:paraId="2E2E601A" w14:textId="77777777" w:rsidR="00646CA9" w:rsidRDefault="00646CA9" w:rsidP="00646CA9">
            <w:r>
              <w:t xml:space="preserve">   - Retry the test case with a corrected input file and validate that the program runs without errors.</w:t>
            </w:r>
          </w:p>
          <w:p w14:paraId="44299F96" w14:textId="77777777" w:rsidR="00646CA9" w:rsidRDefault="00646CA9" w:rsidP="00646CA9"/>
          <w:p w14:paraId="6C2B7046" w14:textId="7E4566EB" w:rsidR="00AF2858" w:rsidRDefault="00AF2858" w:rsidP="00646CA9"/>
          <w:p w14:paraId="597F1834" w14:textId="77777777" w:rsidR="00AF2858" w:rsidRDefault="00AF2858">
            <w:pPr>
              <w:spacing w:line="276" w:lineRule="auto"/>
            </w:pPr>
          </w:p>
        </w:tc>
      </w:tr>
    </w:tbl>
    <w:p w14:paraId="02968E37" w14:textId="77777777" w:rsidR="00AF2858" w:rsidRDefault="00AF2858">
      <w:pPr>
        <w:spacing w:after="160" w:line="259" w:lineRule="auto"/>
      </w:pPr>
    </w:p>
    <w:p w14:paraId="64DA7FA9" w14:textId="77777777" w:rsidR="00AF2858" w:rsidRDefault="00000000">
      <w:pPr>
        <w:pStyle w:val="Heading2"/>
        <w:spacing w:after="160" w:line="259" w:lineRule="auto"/>
        <w:jc w:val="center"/>
      </w:pPr>
      <w:bookmarkStart w:id="4" w:name="_heading=h.2et92p0" w:colFirst="0" w:colLast="0"/>
      <w:bookmarkEnd w:id="4"/>
      <w:r>
        <w:t>PART 5: Commenting Your Program</w:t>
      </w:r>
    </w:p>
    <w:p w14:paraId="2D6072A1" w14:textId="77777777" w:rsidR="00AF2858" w:rsidRDefault="00AF2858">
      <w:pPr>
        <w:spacing w:after="160" w:line="259" w:lineRule="auto"/>
      </w:pPr>
    </w:p>
    <w:tbl>
      <w:tblPr>
        <w:tblStyle w:val="af3"/>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95"/>
      </w:tblGrid>
      <w:tr w:rsidR="00AF2858" w14:paraId="766B7D77" w14:textId="77777777">
        <w:tc>
          <w:tcPr>
            <w:tcW w:w="10095" w:type="dxa"/>
          </w:tcPr>
          <w:p w14:paraId="681A5B1C" w14:textId="77777777" w:rsidR="00AF2858" w:rsidRDefault="00000000">
            <w:pPr>
              <w:rPr>
                <w:b/>
              </w:rPr>
            </w:pPr>
            <w:r>
              <w:rPr>
                <w:b/>
              </w:rPr>
              <w:t>Task</w:t>
            </w:r>
          </w:p>
          <w:p w14:paraId="56262C18" w14:textId="77777777" w:rsidR="00AF2858" w:rsidRDefault="00000000">
            <w:r>
              <w:t>Submit your full program code, including thorough comments describing what each portion of the program should do when working correctly.</w:t>
            </w:r>
          </w:p>
          <w:p w14:paraId="11767647" w14:textId="77777777" w:rsidR="00AF2858" w:rsidRDefault="00AF2858"/>
          <w:p w14:paraId="08A4484E" w14:textId="77777777" w:rsidR="00AF2858" w:rsidRDefault="00000000">
            <w:pPr>
              <w:rPr>
                <w:b/>
              </w:rPr>
            </w:pPr>
            <w:r>
              <w:rPr>
                <w:b/>
              </w:rPr>
              <w:t>Requirements</w:t>
            </w:r>
          </w:p>
          <w:p w14:paraId="217688E4" w14:textId="77777777" w:rsidR="00AF2858" w:rsidRDefault="00000000">
            <w:pPr>
              <w:numPr>
                <w:ilvl w:val="0"/>
                <w:numId w:val="2"/>
              </w:numPr>
            </w:pPr>
            <w:r>
              <w:t xml:space="preserve">The purpose of the program and each of its parts should be clear to a reader that does not know the Java programming language. </w:t>
            </w:r>
          </w:p>
          <w:p w14:paraId="5B6E6147" w14:textId="77777777" w:rsidR="00AF2858" w:rsidRDefault="00AF2858"/>
          <w:p w14:paraId="3496C174" w14:textId="77777777" w:rsidR="00AF2858" w:rsidRDefault="00000000">
            <w:pPr>
              <w:keepNext/>
              <w:keepLines/>
              <w:rPr>
                <w:b/>
              </w:rPr>
            </w:pPr>
            <w:r>
              <w:rPr>
                <w:b/>
              </w:rPr>
              <w:t>Inspiration</w:t>
            </w:r>
          </w:p>
          <w:p w14:paraId="16883EC2" w14:textId="77777777" w:rsidR="00AF2858" w:rsidRDefault="00000000">
            <w:pPr>
              <w:keepNext/>
              <w:keepLines/>
            </w:pPr>
            <w:r>
              <w:t>When writing your entry, you are encouraged to consider the following:</w:t>
            </w:r>
          </w:p>
          <w:p w14:paraId="03DC5420" w14:textId="77777777" w:rsidR="00AF2858" w:rsidRDefault="00000000">
            <w:pPr>
              <w:keepNext/>
              <w:keepLines/>
              <w:numPr>
                <w:ilvl w:val="0"/>
                <w:numId w:val="1"/>
              </w:numPr>
              <w:spacing w:line="259" w:lineRule="auto"/>
            </w:pPr>
            <w:r>
              <w:t>Is each section or sub-section of your code commented to describe what the code is doing?</w:t>
            </w:r>
          </w:p>
          <w:p w14:paraId="3693F338" w14:textId="77777777" w:rsidR="00AF2858" w:rsidRDefault="00000000">
            <w:pPr>
              <w:keepNext/>
              <w:keepLines/>
              <w:numPr>
                <w:ilvl w:val="0"/>
                <w:numId w:val="1"/>
              </w:numPr>
              <w:spacing w:line="259" w:lineRule="auto"/>
            </w:pPr>
            <w:r>
              <w:t>Give your code with comments to a friend or family member to review. Add additional comments to spots that confuse them to make it clearer.</w:t>
            </w:r>
          </w:p>
          <w:p w14:paraId="64E66988" w14:textId="77777777" w:rsidR="00AF2858" w:rsidRDefault="00AF2858">
            <w:pPr>
              <w:keepNext/>
              <w:keepLines/>
              <w:spacing w:line="259" w:lineRule="auto"/>
              <w:ind w:left="720"/>
            </w:pPr>
          </w:p>
        </w:tc>
      </w:tr>
      <w:tr w:rsidR="00AF2858" w14:paraId="2A1F550B" w14:textId="77777777">
        <w:trPr>
          <w:trHeight w:val="6825"/>
        </w:trPr>
        <w:tc>
          <w:tcPr>
            <w:tcW w:w="10095" w:type="dxa"/>
          </w:tcPr>
          <w:p w14:paraId="1C574447" w14:textId="1CD0A337" w:rsidR="001810F1" w:rsidRDefault="001810F1" w:rsidP="004413E6">
            <w:r>
              <w:t xml:space="preserve">//first </w:t>
            </w:r>
            <w:r w:rsidR="005A7BDB">
              <w:t xml:space="preserve">in the folder </w:t>
            </w:r>
            <w:r>
              <w:t xml:space="preserve">create input.txt file and enter the entries in format of name, count </w:t>
            </w:r>
            <w:proofErr w:type="spellStart"/>
            <w:r>
              <w:t>eg</w:t>
            </w:r>
            <w:proofErr w:type="spellEnd"/>
            <w:r>
              <w:t xml:space="preserve"> peter, 4  . the </w:t>
            </w:r>
            <w:r w:rsidR="005A7BDB">
              <w:t>//</w:t>
            </w:r>
            <w:r>
              <w:t xml:space="preserve">entries must be 20, next create output.txt file where output </w:t>
            </w:r>
            <w:r w:rsidR="005A7BDB">
              <w:t>will be written.</w:t>
            </w:r>
          </w:p>
          <w:p w14:paraId="52739067" w14:textId="77777777" w:rsidR="001810F1" w:rsidRDefault="001810F1" w:rsidP="004413E6"/>
          <w:p w14:paraId="26505E5D" w14:textId="77777777" w:rsidR="001810F1" w:rsidRDefault="001810F1" w:rsidP="004413E6"/>
          <w:p w14:paraId="78F68D26" w14:textId="77777777" w:rsidR="001810F1" w:rsidRDefault="001810F1" w:rsidP="004413E6"/>
          <w:p w14:paraId="69730329" w14:textId="77777777" w:rsidR="001810F1" w:rsidRDefault="001810F1" w:rsidP="004413E6"/>
          <w:p w14:paraId="7DF373DB" w14:textId="2591E7B6" w:rsidR="004413E6" w:rsidRDefault="004413E6" w:rsidP="004413E6">
            <w:r>
              <w:t xml:space="preserve">import </w:t>
            </w:r>
            <w:proofErr w:type="spellStart"/>
            <w:r>
              <w:t>java.io.File</w:t>
            </w:r>
            <w:proofErr w:type="spellEnd"/>
            <w:r>
              <w:t>;</w:t>
            </w:r>
          </w:p>
          <w:p w14:paraId="7FB09A1B" w14:textId="77777777" w:rsidR="004413E6" w:rsidRDefault="004413E6" w:rsidP="004413E6">
            <w:r>
              <w:t xml:space="preserve">import </w:t>
            </w:r>
            <w:proofErr w:type="spellStart"/>
            <w:r>
              <w:t>java.io.FileNotFoundException</w:t>
            </w:r>
            <w:proofErr w:type="spellEnd"/>
            <w:r>
              <w:t>;</w:t>
            </w:r>
          </w:p>
          <w:p w14:paraId="35150042" w14:textId="77777777" w:rsidR="004413E6" w:rsidRDefault="004413E6" w:rsidP="004413E6">
            <w:r>
              <w:t xml:space="preserve">import </w:t>
            </w:r>
            <w:proofErr w:type="spellStart"/>
            <w:r>
              <w:t>java.io.PrintWriter</w:t>
            </w:r>
            <w:proofErr w:type="spellEnd"/>
            <w:r>
              <w:t>;</w:t>
            </w:r>
          </w:p>
          <w:p w14:paraId="01B7C6F6" w14:textId="77777777" w:rsidR="004413E6" w:rsidRDefault="004413E6" w:rsidP="004413E6">
            <w:r>
              <w:t xml:space="preserve">import </w:t>
            </w:r>
            <w:proofErr w:type="spellStart"/>
            <w:r>
              <w:t>java.util.Scanner</w:t>
            </w:r>
            <w:proofErr w:type="spellEnd"/>
            <w:r>
              <w:t>;</w:t>
            </w:r>
          </w:p>
          <w:p w14:paraId="02587CD3" w14:textId="77777777" w:rsidR="004413E6" w:rsidRDefault="004413E6" w:rsidP="004413E6">
            <w:r>
              <w:t xml:space="preserve">import </w:t>
            </w:r>
            <w:proofErr w:type="spellStart"/>
            <w:r>
              <w:t>java.util.Comparator</w:t>
            </w:r>
            <w:proofErr w:type="spellEnd"/>
            <w:r>
              <w:t>;</w:t>
            </w:r>
          </w:p>
          <w:p w14:paraId="17B959A3" w14:textId="77777777" w:rsidR="004413E6" w:rsidRDefault="004413E6" w:rsidP="004413E6"/>
          <w:p w14:paraId="3CB0886B" w14:textId="77777777" w:rsidR="004413E6" w:rsidRDefault="004413E6" w:rsidP="004413E6">
            <w:r>
              <w:t>class Entry {</w:t>
            </w:r>
          </w:p>
          <w:p w14:paraId="5B6E4AA7" w14:textId="77777777" w:rsidR="004413E6" w:rsidRDefault="004413E6" w:rsidP="004413E6">
            <w:r>
              <w:t xml:space="preserve">    private final String name;</w:t>
            </w:r>
          </w:p>
          <w:p w14:paraId="3132D1DE" w14:textId="77777777" w:rsidR="004413E6" w:rsidRDefault="004413E6" w:rsidP="004413E6">
            <w:r>
              <w:t xml:space="preserve">    private final Integer count;</w:t>
            </w:r>
          </w:p>
          <w:p w14:paraId="05AA0C64" w14:textId="77777777" w:rsidR="004413E6" w:rsidRDefault="004413E6" w:rsidP="004413E6"/>
          <w:p w14:paraId="67AA0A87" w14:textId="77777777" w:rsidR="004413E6" w:rsidRDefault="004413E6" w:rsidP="004413E6">
            <w:r>
              <w:t xml:space="preserve">    public Entry(String name, Integer count) {</w:t>
            </w:r>
          </w:p>
          <w:p w14:paraId="0162D1B6" w14:textId="77777777" w:rsidR="004413E6" w:rsidRDefault="004413E6" w:rsidP="004413E6">
            <w:r>
              <w:t xml:space="preserve">        this.name = name;</w:t>
            </w:r>
          </w:p>
          <w:p w14:paraId="4713DF7A" w14:textId="77777777" w:rsidR="004413E6" w:rsidRDefault="004413E6" w:rsidP="004413E6">
            <w:r>
              <w:t xml:space="preserve">        </w:t>
            </w:r>
            <w:proofErr w:type="spellStart"/>
            <w:r>
              <w:t>this.count</w:t>
            </w:r>
            <w:proofErr w:type="spellEnd"/>
            <w:r>
              <w:t xml:space="preserve"> = count;</w:t>
            </w:r>
          </w:p>
          <w:p w14:paraId="6071132D" w14:textId="77777777" w:rsidR="004413E6" w:rsidRDefault="004413E6" w:rsidP="004413E6">
            <w:r>
              <w:t xml:space="preserve">    }</w:t>
            </w:r>
          </w:p>
          <w:p w14:paraId="6CF99211" w14:textId="77777777" w:rsidR="004413E6" w:rsidRDefault="004413E6" w:rsidP="004413E6"/>
          <w:p w14:paraId="3D658585" w14:textId="77777777" w:rsidR="004413E6" w:rsidRDefault="004413E6" w:rsidP="004413E6">
            <w:r>
              <w:t xml:space="preserve">    // Getters for name and count</w:t>
            </w:r>
          </w:p>
          <w:p w14:paraId="7AC01628" w14:textId="77777777" w:rsidR="004413E6" w:rsidRDefault="004413E6" w:rsidP="004413E6">
            <w:r>
              <w:t xml:space="preserve">    public String </w:t>
            </w:r>
            <w:proofErr w:type="spellStart"/>
            <w:r>
              <w:t>getName</w:t>
            </w:r>
            <w:proofErr w:type="spellEnd"/>
            <w:r>
              <w:t>() {</w:t>
            </w:r>
          </w:p>
          <w:p w14:paraId="361EEA61" w14:textId="77777777" w:rsidR="004413E6" w:rsidRDefault="004413E6" w:rsidP="004413E6">
            <w:r>
              <w:t xml:space="preserve">        return name;</w:t>
            </w:r>
          </w:p>
          <w:p w14:paraId="5B1249CD" w14:textId="77777777" w:rsidR="004413E6" w:rsidRDefault="004413E6" w:rsidP="004413E6">
            <w:r>
              <w:t xml:space="preserve">    }</w:t>
            </w:r>
          </w:p>
          <w:p w14:paraId="67A63103" w14:textId="77777777" w:rsidR="004413E6" w:rsidRDefault="004413E6" w:rsidP="004413E6"/>
          <w:p w14:paraId="6DB31D60" w14:textId="77777777" w:rsidR="004413E6" w:rsidRDefault="004413E6" w:rsidP="004413E6">
            <w:r>
              <w:t xml:space="preserve">    public Integer </w:t>
            </w:r>
            <w:proofErr w:type="spellStart"/>
            <w:r>
              <w:t>getCount</w:t>
            </w:r>
            <w:proofErr w:type="spellEnd"/>
            <w:r>
              <w:t>() {</w:t>
            </w:r>
          </w:p>
          <w:p w14:paraId="0B7ACB30" w14:textId="77777777" w:rsidR="004413E6" w:rsidRDefault="004413E6" w:rsidP="004413E6">
            <w:r>
              <w:t xml:space="preserve">        return count;</w:t>
            </w:r>
          </w:p>
          <w:p w14:paraId="00D1A5B7" w14:textId="77777777" w:rsidR="004413E6" w:rsidRDefault="004413E6" w:rsidP="004413E6">
            <w:r>
              <w:t xml:space="preserve">    }</w:t>
            </w:r>
          </w:p>
          <w:p w14:paraId="05CF1694" w14:textId="77777777" w:rsidR="004413E6" w:rsidRDefault="004413E6" w:rsidP="004413E6"/>
          <w:p w14:paraId="74A1EEF9" w14:textId="77777777" w:rsidR="004413E6" w:rsidRDefault="004413E6" w:rsidP="004413E6">
            <w:r>
              <w:lastRenderedPageBreak/>
              <w:t xml:space="preserve">    // Returns a formatted string representation of the Entry object</w:t>
            </w:r>
          </w:p>
          <w:p w14:paraId="0359CF8A" w14:textId="77777777" w:rsidR="004413E6" w:rsidRDefault="004413E6" w:rsidP="004413E6">
            <w:r>
              <w:t xml:space="preserve">    public String </w:t>
            </w:r>
            <w:proofErr w:type="spellStart"/>
            <w:r>
              <w:t>toString</w:t>
            </w:r>
            <w:proofErr w:type="spellEnd"/>
            <w:r>
              <w:t>() {</w:t>
            </w:r>
          </w:p>
          <w:p w14:paraId="277B85C6" w14:textId="77777777" w:rsidR="004413E6" w:rsidRDefault="004413E6" w:rsidP="004413E6">
            <w:r>
              <w:t xml:space="preserve">        return </w:t>
            </w:r>
            <w:proofErr w:type="spellStart"/>
            <w:r>
              <w:t>String.format</w:t>
            </w:r>
            <w:proofErr w:type="spellEnd"/>
            <w:r>
              <w:t>("%</w:t>
            </w:r>
            <w:proofErr w:type="spellStart"/>
            <w:r>
              <w:t>s,%d</w:t>
            </w:r>
            <w:proofErr w:type="spellEnd"/>
            <w:r>
              <w:t xml:space="preserve">", this.name, </w:t>
            </w:r>
            <w:proofErr w:type="spellStart"/>
            <w:r>
              <w:t>this.count</w:t>
            </w:r>
            <w:proofErr w:type="spellEnd"/>
            <w:r>
              <w:t>);</w:t>
            </w:r>
          </w:p>
          <w:p w14:paraId="48C7CFF3" w14:textId="77777777" w:rsidR="004413E6" w:rsidRDefault="004413E6" w:rsidP="004413E6">
            <w:r>
              <w:t xml:space="preserve">    }</w:t>
            </w:r>
          </w:p>
          <w:p w14:paraId="34818102" w14:textId="77777777" w:rsidR="004413E6" w:rsidRDefault="004413E6" w:rsidP="004413E6"/>
          <w:p w14:paraId="673EFA7F" w14:textId="77777777" w:rsidR="004413E6" w:rsidRDefault="004413E6" w:rsidP="004413E6">
            <w:r>
              <w:t xml:space="preserve">    // Reads entries from a file and returns an array of Entry objects</w:t>
            </w:r>
          </w:p>
          <w:p w14:paraId="761CD2FE" w14:textId="77777777" w:rsidR="004413E6" w:rsidRDefault="004413E6" w:rsidP="004413E6">
            <w:r>
              <w:t xml:space="preserve">    public static Entry[] </w:t>
            </w:r>
            <w:proofErr w:type="spellStart"/>
            <w:r>
              <w:t>fromFile</w:t>
            </w:r>
            <w:proofErr w:type="spellEnd"/>
            <w:r>
              <w:t xml:space="preserve">(String </w:t>
            </w:r>
            <w:proofErr w:type="spellStart"/>
            <w:r>
              <w:t>fileName</w:t>
            </w:r>
            <w:proofErr w:type="spellEnd"/>
            <w:r>
              <w:t xml:space="preserve">, int </w:t>
            </w:r>
            <w:proofErr w:type="spellStart"/>
            <w:r>
              <w:t>numEntries</w:t>
            </w:r>
            <w:proofErr w:type="spellEnd"/>
            <w:r>
              <w:t>)</w:t>
            </w:r>
          </w:p>
          <w:p w14:paraId="4AD759F3" w14:textId="77777777" w:rsidR="004413E6" w:rsidRDefault="004413E6" w:rsidP="004413E6">
            <w:r>
              <w:t xml:space="preserve">            throws </w:t>
            </w:r>
            <w:proofErr w:type="spellStart"/>
            <w:r>
              <w:t>IllegalArgumentException</w:t>
            </w:r>
            <w:proofErr w:type="spellEnd"/>
            <w:r>
              <w:t xml:space="preserve">, </w:t>
            </w:r>
            <w:proofErr w:type="spellStart"/>
            <w:r>
              <w:t>FileNotFoundException</w:t>
            </w:r>
            <w:proofErr w:type="spellEnd"/>
            <w:r>
              <w:t xml:space="preserve"> {</w:t>
            </w:r>
          </w:p>
          <w:p w14:paraId="42A2ACE6" w14:textId="77777777" w:rsidR="004413E6" w:rsidRDefault="004413E6" w:rsidP="004413E6">
            <w:r>
              <w:t xml:space="preserve">        Entry[] entries = new Entry[</w:t>
            </w:r>
            <w:proofErr w:type="spellStart"/>
            <w:r>
              <w:t>numEntries</w:t>
            </w:r>
            <w:proofErr w:type="spellEnd"/>
            <w:r>
              <w:t>];</w:t>
            </w:r>
          </w:p>
          <w:p w14:paraId="75CFC36D" w14:textId="77777777" w:rsidR="004413E6" w:rsidRDefault="004413E6" w:rsidP="004413E6"/>
          <w:p w14:paraId="3E891E90" w14:textId="77777777" w:rsidR="004413E6" w:rsidRDefault="004413E6" w:rsidP="004413E6">
            <w:r>
              <w:t xml:space="preserve">        try (Scanner </w:t>
            </w:r>
            <w:proofErr w:type="spellStart"/>
            <w:r>
              <w:t>scanner</w:t>
            </w:r>
            <w:proofErr w:type="spellEnd"/>
            <w:r>
              <w:t xml:space="preserve"> = new Scanner(new File(</w:t>
            </w:r>
            <w:proofErr w:type="spellStart"/>
            <w:r>
              <w:t>fileName</w:t>
            </w:r>
            <w:proofErr w:type="spellEnd"/>
            <w:r>
              <w:t>))) {</w:t>
            </w:r>
          </w:p>
          <w:p w14:paraId="2D665ECB" w14:textId="77777777" w:rsidR="004413E6" w:rsidRDefault="004413E6" w:rsidP="004413E6">
            <w:r>
              <w:t xml:space="preserve">            int index = 0;</w:t>
            </w:r>
          </w:p>
          <w:p w14:paraId="4B4F5B7A" w14:textId="77777777" w:rsidR="004413E6" w:rsidRDefault="004413E6" w:rsidP="004413E6">
            <w:r>
              <w:t xml:space="preserve">            while (</w:t>
            </w:r>
            <w:proofErr w:type="spellStart"/>
            <w:r>
              <w:t>scanner.hasNextLine</w:t>
            </w:r>
            <w:proofErr w:type="spellEnd"/>
            <w:r>
              <w:t xml:space="preserve">() &amp;&amp; index &lt; </w:t>
            </w:r>
            <w:proofErr w:type="spellStart"/>
            <w:r>
              <w:t>numEntries</w:t>
            </w:r>
            <w:proofErr w:type="spellEnd"/>
            <w:r>
              <w:t>) {</w:t>
            </w:r>
          </w:p>
          <w:p w14:paraId="3E7526F8" w14:textId="77777777" w:rsidR="004413E6" w:rsidRDefault="004413E6" w:rsidP="004413E6">
            <w:r>
              <w:t xml:space="preserve">                String line = </w:t>
            </w:r>
            <w:proofErr w:type="spellStart"/>
            <w:r>
              <w:t>scanner.nextLine</w:t>
            </w:r>
            <w:proofErr w:type="spellEnd"/>
            <w:r>
              <w:t>();</w:t>
            </w:r>
          </w:p>
          <w:p w14:paraId="2F64D528" w14:textId="77777777" w:rsidR="004413E6" w:rsidRDefault="004413E6" w:rsidP="004413E6">
            <w:r>
              <w:t xml:space="preserve">                String[] parts = </w:t>
            </w:r>
            <w:proofErr w:type="spellStart"/>
            <w:r>
              <w:t>line.split</w:t>
            </w:r>
            <w:proofErr w:type="spellEnd"/>
            <w:r>
              <w:t>(",");</w:t>
            </w:r>
          </w:p>
          <w:p w14:paraId="4A5229EF" w14:textId="77777777" w:rsidR="004413E6" w:rsidRDefault="004413E6" w:rsidP="004413E6">
            <w:r>
              <w:t xml:space="preserve">                String name = parts[0].trim();</w:t>
            </w:r>
          </w:p>
          <w:p w14:paraId="4D1F9DD3" w14:textId="77777777" w:rsidR="004413E6" w:rsidRDefault="004413E6" w:rsidP="004413E6">
            <w:r>
              <w:t xml:space="preserve">                int count = </w:t>
            </w:r>
            <w:proofErr w:type="spellStart"/>
            <w:r>
              <w:t>Integer.parseInt</w:t>
            </w:r>
            <w:proofErr w:type="spellEnd"/>
            <w:r>
              <w:t>(parts[1].trim());</w:t>
            </w:r>
          </w:p>
          <w:p w14:paraId="50F685FD" w14:textId="77777777" w:rsidR="004413E6" w:rsidRDefault="004413E6" w:rsidP="004413E6"/>
          <w:p w14:paraId="1C7F08B0" w14:textId="77777777" w:rsidR="004413E6" w:rsidRDefault="004413E6" w:rsidP="004413E6">
            <w:r>
              <w:t xml:space="preserve">                entries[index] = new Entry(name, count);</w:t>
            </w:r>
          </w:p>
          <w:p w14:paraId="507D103E" w14:textId="77777777" w:rsidR="004413E6" w:rsidRDefault="004413E6" w:rsidP="004413E6">
            <w:r>
              <w:t xml:space="preserve">                index++;</w:t>
            </w:r>
          </w:p>
          <w:p w14:paraId="68E4FF3A" w14:textId="77777777" w:rsidR="004413E6" w:rsidRDefault="004413E6" w:rsidP="004413E6">
            <w:r>
              <w:t xml:space="preserve">            }</w:t>
            </w:r>
          </w:p>
          <w:p w14:paraId="342032B5" w14:textId="77777777" w:rsidR="004413E6" w:rsidRDefault="004413E6" w:rsidP="004413E6">
            <w:r>
              <w:t xml:space="preserve">        }</w:t>
            </w:r>
          </w:p>
          <w:p w14:paraId="52460D0A" w14:textId="77777777" w:rsidR="004413E6" w:rsidRDefault="004413E6" w:rsidP="004413E6"/>
          <w:p w14:paraId="646F16D1" w14:textId="77777777" w:rsidR="004413E6" w:rsidRDefault="004413E6" w:rsidP="004413E6">
            <w:r>
              <w:t xml:space="preserve">        return entries;</w:t>
            </w:r>
          </w:p>
          <w:p w14:paraId="14CB3622" w14:textId="77777777" w:rsidR="004413E6" w:rsidRDefault="004413E6" w:rsidP="004413E6">
            <w:r>
              <w:t xml:space="preserve">    }</w:t>
            </w:r>
          </w:p>
          <w:p w14:paraId="52E86089" w14:textId="77777777" w:rsidR="004413E6" w:rsidRDefault="004413E6" w:rsidP="004413E6"/>
          <w:p w14:paraId="37CC4BBA" w14:textId="77777777" w:rsidR="004413E6" w:rsidRDefault="004413E6" w:rsidP="004413E6">
            <w:r>
              <w:t xml:space="preserve">    // Writes the entries to a file</w:t>
            </w:r>
          </w:p>
          <w:p w14:paraId="3381DDE3" w14:textId="77777777" w:rsidR="004413E6" w:rsidRDefault="004413E6" w:rsidP="004413E6">
            <w:r>
              <w:t xml:space="preserve">    public static void </w:t>
            </w:r>
            <w:proofErr w:type="spellStart"/>
            <w:r>
              <w:t>toFile</w:t>
            </w:r>
            <w:proofErr w:type="spellEnd"/>
            <w:r>
              <w:t xml:space="preserve">(String </w:t>
            </w:r>
            <w:proofErr w:type="spellStart"/>
            <w:r>
              <w:t>fileName</w:t>
            </w:r>
            <w:proofErr w:type="spellEnd"/>
            <w:r>
              <w:t xml:space="preserve">, Entry[] entries, int </w:t>
            </w:r>
            <w:proofErr w:type="spellStart"/>
            <w:r>
              <w:t>numEntries</w:t>
            </w:r>
            <w:proofErr w:type="spellEnd"/>
            <w:r>
              <w:t>)</w:t>
            </w:r>
          </w:p>
          <w:p w14:paraId="182A139A" w14:textId="77777777" w:rsidR="004413E6" w:rsidRDefault="004413E6" w:rsidP="004413E6">
            <w:r>
              <w:t xml:space="preserve">            throws </w:t>
            </w:r>
            <w:proofErr w:type="spellStart"/>
            <w:r>
              <w:t>IllegalArgumentException</w:t>
            </w:r>
            <w:proofErr w:type="spellEnd"/>
            <w:r>
              <w:t xml:space="preserve">, </w:t>
            </w:r>
            <w:proofErr w:type="spellStart"/>
            <w:r>
              <w:t>FileNotFoundException</w:t>
            </w:r>
            <w:proofErr w:type="spellEnd"/>
            <w:r>
              <w:t xml:space="preserve"> {</w:t>
            </w:r>
          </w:p>
          <w:p w14:paraId="213EAF06" w14:textId="77777777" w:rsidR="004413E6" w:rsidRDefault="004413E6" w:rsidP="004413E6">
            <w:r>
              <w:t xml:space="preserve">        try (</w:t>
            </w:r>
            <w:proofErr w:type="spellStart"/>
            <w:r>
              <w:t>PrintWriter</w:t>
            </w:r>
            <w:proofErr w:type="spellEnd"/>
            <w:r>
              <w:t xml:space="preserve"> writer = new </w:t>
            </w:r>
            <w:proofErr w:type="spellStart"/>
            <w:r>
              <w:t>PrintWriter</w:t>
            </w:r>
            <w:proofErr w:type="spellEnd"/>
            <w:r>
              <w:t>(</w:t>
            </w:r>
            <w:proofErr w:type="spellStart"/>
            <w:r>
              <w:t>fileName</w:t>
            </w:r>
            <w:proofErr w:type="spellEnd"/>
            <w:r>
              <w:t>)) {</w:t>
            </w:r>
          </w:p>
          <w:p w14:paraId="7CCD35DE" w14:textId="77777777" w:rsidR="004413E6" w:rsidRDefault="004413E6" w:rsidP="004413E6">
            <w:r>
              <w:t xml:space="preserve">            for (int </w:t>
            </w:r>
            <w:proofErr w:type="spellStart"/>
            <w:r>
              <w:t>i</w:t>
            </w:r>
            <w:proofErr w:type="spellEnd"/>
            <w:r>
              <w:t xml:space="preserve"> = 0; </w:t>
            </w:r>
            <w:proofErr w:type="spellStart"/>
            <w:r>
              <w:t>i</w:t>
            </w:r>
            <w:proofErr w:type="spellEnd"/>
            <w:r>
              <w:t xml:space="preserve"> &lt; </w:t>
            </w:r>
            <w:proofErr w:type="spellStart"/>
            <w:r>
              <w:t>numEntries</w:t>
            </w:r>
            <w:proofErr w:type="spellEnd"/>
            <w:r>
              <w:t xml:space="preserve">; </w:t>
            </w:r>
            <w:proofErr w:type="spellStart"/>
            <w:r>
              <w:t>i</w:t>
            </w:r>
            <w:proofErr w:type="spellEnd"/>
            <w:r>
              <w:t>++) {</w:t>
            </w:r>
          </w:p>
          <w:p w14:paraId="67988ACB" w14:textId="77777777" w:rsidR="004413E6" w:rsidRDefault="004413E6" w:rsidP="004413E6">
            <w:r>
              <w:t xml:space="preserve">                </w:t>
            </w:r>
            <w:proofErr w:type="spellStart"/>
            <w:r>
              <w:t>writer.println</w:t>
            </w:r>
            <w:proofErr w:type="spellEnd"/>
            <w:r>
              <w:t>(entries[</w:t>
            </w:r>
            <w:proofErr w:type="spellStart"/>
            <w:r>
              <w:t>i</w:t>
            </w:r>
            <w:proofErr w:type="spellEnd"/>
            <w:r>
              <w:t>].</w:t>
            </w:r>
            <w:proofErr w:type="spellStart"/>
            <w:r>
              <w:t>toString</w:t>
            </w:r>
            <w:proofErr w:type="spellEnd"/>
            <w:r>
              <w:t>());</w:t>
            </w:r>
          </w:p>
          <w:p w14:paraId="62118568" w14:textId="77777777" w:rsidR="004413E6" w:rsidRDefault="004413E6" w:rsidP="004413E6">
            <w:r>
              <w:t xml:space="preserve">            }</w:t>
            </w:r>
          </w:p>
          <w:p w14:paraId="5537C3B1" w14:textId="77777777" w:rsidR="004413E6" w:rsidRDefault="004413E6" w:rsidP="004413E6">
            <w:r>
              <w:t xml:space="preserve">        }</w:t>
            </w:r>
          </w:p>
          <w:p w14:paraId="575B4021" w14:textId="77777777" w:rsidR="004413E6" w:rsidRDefault="004413E6" w:rsidP="004413E6">
            <w:r>
              <w:t xml:space="preserve">    }</w:t>
            </w:r>
          </w:p>
          <w:p w14:paraId="62B8223B" w14:textId="77777777" w:rsidR="004413E6" w:rsidRDefault="004413E6" w:rsidP="004413E6">
            <w:r>
              <w:t>}</w:t>
            </w:r>
          </w:p>
          <w:p w14:paraId="4D060F05" w14:textId="77777777" w:rsidR="004413E6" w:rsidRDefault="004413E6" w:rsidP="004413E6"/>
          <w:p w14:paraId="7C7B07A2" w14:textId="77777777" w:rsidR="004413E6" w:rsidRDefault="004413E6" w:rsidP="004413E6">
            <w:r>
              <w:t>// Comparator for comparing entries based on name</w:t>
            </w:r>
          </w:p>
          <w:p w14:paraId="16E0C35F" w14:textId="77777777" w:rsidR="004413E6" w:rsidRDefault="004413E6" w:rsidP="004413E6">
            <w:r>
              <w:t xml:space="preserve">class </w:t>
            </w:r>
            <w:proofErr w:type="spellStart"/>
            <w:r>
              <w:t>NameComparator</w:t>
            </w:r>
            <w:proofErr w:type="spellEnd"/>
            <w:r>
              <w:t xml:space="preserve"> implements Comparator&lt;Entry&gt; {</w:t>
            </w:r>
          </w:p>
          <w:p w14:paraId="47B3CE2E" w14:textId="77777777" w:rsidR="004413E6" w:rsidRDefault="004413E6" w:rsidP="004413E6">
            <w:r>
              <w:t xml:space="preserve">    public int compare(Entry entry1, Entry entry2) {</w:t>
            </w:r>
          </w:p>
          <w:p w14:paraId="57F99D2A" w14:textId="77777777" w:rsidR="004413E6" w:rsidRDefault="004413E6" w:rsidP="004413E6">
            <w:r>
              <w:t xml:space="preserve">        return entry1.getName().</w:t>
            </w:r>
            <w:proofErr w:type="spellStart"/>
            <w:r>
              <w:t>compareToIgnoreCase</w:t>
            </w:r>
            <w:proofErr w:type="spellEnd"/>
            <w:r>
              <w:t>(entry2.getName());</w:t>
            </w:r>
          </w:p>
          <w:p w14:paraId="1E0F4806" w14:textId="77777777" w:rsidR="004413E6" w:rsidRDefault="004413E6" w:rsidP="004413E6">
            <w:r>
              <w:t xml:space="preserve">    }</w:t>
            </w:r>
          </w:p>
          <w:p w14:paraId="4B4ADA02" w14:textId="77777777" w:rsidR="004413E6" w:rsidRDefault="004413E6" w:rsidP="004413E6">
            <w:r>
              <w:t>}</w:t>
            </w:r>
          </w:p>
          <w:p w14:paraId="119A51AD" w14:textId="77777777" w:rsidR="004413E6" w:rsidRDefault="004413E6" w:rsidP="004413E6"/>
          <w:p w14:paraId="683C103E" w14:textId="77777777" w:rsidR="004413E6" w:rsidRDefault="004413E6" w:rsidP="004413E6">
            <w:r>
              <w:t>// Comparator for comparing entries based on count</w:t>
            </w:r>
          </w:p>
          <w:p w14:paraId="634815C7" w14:textId="77777777" w:rsidR="004413E6" w:rsidRDefault="004413E6" w:rsidP="004413E6">
            <w:r>
              <w:t xml:space="preserve">class </w:t>
            </w:r>
            <w:proofErr w:type="spellStart"/>
            <w:r>
              <w:t>CountComparator</w:t>
            </w:r>
            <w:proofErr w:type="spellEnd"/>
            <w:r>
              <w:t xml:space="preserve"> implements Comparator&lt;Entry&gt; {</w:t>
            </w:r>
          </w:p>
          <w:p w14:paraId="5F786BC7" w14:textId="77777777" w:rsidR="004413E6" w:rsidRDefault="004413E6" w:rsidP="004413E6">
            <w:r>
              <w:t xml:space="preserve">    public int compare(Entry entry1, Entry entry2) {</w:t>
            </w:r>
          </w:p>
          <w:p w14:paraId="29CB8E21" w14:textId="77777777" w:rsidR="004413E6" w:rsidRDefault="004413E6" w:rsidP="004413E6">
            <w:r>
              <w:t xml:space="preserve">        return entry1.getCount().</w:t>
            </w:r>
            <w:proofErr w:type="spellStart"/>
            <w:r>
              <w:t>compareTo</w:t>
            </w:r>
            <w:proofErr w:type="spellEnd"/>
            <w:r>
              <w:t>(entry2.getCount());</w:t>
            </w:r>
          </w:p>
          <w:p w14:paraId="011863DB" w14:textId="77777777" w:rsidR="004413E6" w:rsidRDefault="004413E6" w:rsidP="004413E6">
            <w:r>
              <w:t xml:space="preserve">    }</w:t>
            </w:r>
          </w:p>
          <w:p w14:paraId="1FBB7033" w14:textId="77777777" w:rsidR="004413E6" w:rsidRDefault="004413E6" w:rsidP="004413E6">
            <w:r>
              <w:t>}</w:t>
            </w:r>
          </w:p>
          <w:p w14:paraId="74CC0B60" w14:textId="77777777" w:rsidR="004413E6" w:rsidRDefault="004413E6" w:rsidP="004413E6"/>
          <w:p w14:paraId="52DD45B7" w14:textId="77777777" w:rsidR="004413E6" w:rsidRDefault="004413E6" w:rsidP="004413E6">
            <w:r>
              <w:lastRenderedPageBreak/>
              <w:t>// Comparator for comparing entries based on name, then count</w:t>
            </w:r>
          </w:p>
          <w:p w14:paraId="0DC86C01" w14:textId="77777777" w:rsidR="004413E6" w:rsidRDefault="004413E6" w:rsidP="004413E6">
            <w:r>
              <w:t xml:space="preserve">class </w:t>
            </w:r>
            <w:proofErr w:type="spellStart"/>
            <w:r>
              <w:t>NameThenCountComparator</w:t>
            </w:r>
            <w:proofErr w:type="spellEnd"/>
            <w:r>
              <w:t xml:space="preserve"> implements Comparator&lt;Entry&gt; {</w:t>
            </w:r>
          </w:p>
          <w:p w14:paraId="5CE412C4" w14:textId="77777777" w:rsidR="004413E6" w:rsidRDefault="004413E6" w:rsidP="004413E6">
            <w:r>
              <w:t xml:space="preserve">    public int compare(Entry entry1, Entry entry2) {</w:t>
            </w:r>
          </w:p>
          <w:p w14:paraId="34B0D015" w14:textId="77777777" w:rsidR="004413E6" w:rsidRDefault="004413E6" w:rsidP="004413E6">
            <w:r>
              <w:t xml:space="preserve">        int </w:t>
            </w:r>
            <w:proofErr w:type="spellStart"/>
            <w:r>
              <w:t>nameComparison</w:t>
            </w:r>
            <w:proofErr w:type="spellEnd"/>
            <w:r>
              <w:t xml:space="preserve"> = entry1.getName().</w:t>
            </w:r>
            <w:proofErr w:type="spellStart"/>
            <w:r>
              <w:t>compareToIgnoreCase</w:t>
            </w:r>
            <w:proofErr w:type="spellEnd"/>
            <w:r>
              <w:t>(entry2.getName());</w:t>
            </w:r>
          </w:p>
          <w:p w14:paraId="7E2B7829" w14:textId="77777777" w:rsidR="004413E6" w:rsidRDefault="004413E6" w:rsidP="004413E6">
            <w:r>
              <w:t xml:space="preserve">        if (</w:t>
            </w:r>
            <w:proofErr w:type="spellStart"/>
            <w:r>
              <w:t>nameComparison</w:t>
            </w:r>
            <w:proofErr w:type="spellEnd"/>
            <w:r>
              <w:t xml:space="preserve"> != 0) {</w:t>
            </w:r>
          </w:p>
          <w:p w14:paraId="64ADC87C" w14:textId="77777777" w:rsidR="004413E6" w:rsidRDefault="004413E6" w:rsidP="004413E6">
            <w:r>
              <w:t xml:space="preserve">            return </w:t>
            </w:r>
            <w:proofErr w:type="spellStart"/>
            <w:r>
              <w:t>nameComparison</w:t>
            </w:r>
            <w:proofErr w:type="spellEnd"/>
            <w:r>
              <w:t>;</w:t>
            </w:r>
          </w:p>
          <w:p w14:paraId="79F1262B" w14:textId="77777777" w:rsidR="004413E6" w:rsidRDefault="004413E6" w:rsidP="004413E6">
            <w:r>
              <w:t xml:space="preserve">        }</w:t>
            </w:r>
          </w:p>
          <w:p w14:paraId="335239C1" w14:textId="77777777" w:rsidR="004413E6" w:rsidRDefault="004413E6" w:rsidP="004413E6">
            <w:r>
              <w:t xml:space="preserve">        return entry1.getCount().</w:t>
            </w:r>
            <w:proofErr w:type="spellStart"/>
            <w:r>
              <w:t>compareTo</w:t>
            </w:r>
            <w:proofErr w:type="spellEnd"/>
            <w:r>
              <w:t>(entry2.getCount());</w:t>
            </w:r>
          </w:p>
          <w:p w14:paraId="747E7DF2" w14:textId="77777777" w:rsidR="004413E6" w:rsidRDefault="004413E6" w:rsidP="004413E6">
            <w:r>
              <w:t xml:space="preserve">    }</w:t>
            </w:r>
          </w:p>
          <w:p w14:paraId="33B2AF24" w14:textId="77777777" w:rsidR="004413E6" w:rsidRDefault="004413E6" w:rsidP="004413E6">
            <w:r>
              <w:t>}</w:t>
            </w:r>
          </w:p>
          <w:p w14:paraId="68F5C63A" w14:textId="77777777" w:rsidR="004413E6" w:rsidRDefault="004413E6" w:rsidP="004413E6"/>
          <w:p w14:paraId="37C28A38" w14:textId="77777777" w:rsidR="004413E6" w:rsidRDefault="004413E6" w:rsidP="004413E6">
            <w:r>
              <w:t>// Comparator for comparing entries based on count, then name</w:t>
            </w:r>
          </w:p>
          <w:p w14:paraId="3D3D5671" w14:textId="77777777" w:rsidR="004413E6" w:rsidRDefault="004413E6" w:rsidP="004413E6">
            <w:r>
              <w:t xml:space="preserve">class </w:t>
            </w:r>
            <w:proofErr w:type="spellStart"/>
            <w:r>
              <w:t>CountThenNameComparator</w:t>
            </w:r>
            <w:proofErr w:type="spellEnd"/>
            <w:r>
              <w:t xml:space="preserve"> implements Comparator&lt;Entry&gt; {</w:t>
            </w:r>
          </w:p>
          <w:p w14:paraId="752A0D8E" w14:textId="77777777" w:rsidR="004413E6" w:rsidRDefault="004413E6" w:rsidP="004413E6">
            <w:r>
              <w:t xml:space="preserve">    public int compare(Entry entry1, Entry entry2) {</w:t>
            </w:r>
          </w:p>
          <w:p w14:paraId="6956FEFD" w14:textId="77777777" w:rsidR="004413E6" w:rsidRDefault="004413E6" w:rsidP="004413E6">
            <w:r>
              <w:t xml:space="preserve">        int </w:t>
            </w:r>
            <w:proofErr w:type="spellStart"/>
            <w:r>
              <w:t>countComparison</w:t>
            </w:r>
            <w:proofErr w:type="spellEnd"/>
            <w:r>
              <w:t xml:space="preserve"> = entry1.getCount().</w:t>
            </w:r>
            <w:proofErr w:type="spellStart"/>
            <w:r>
              <w:t>compareTo</w:t>
            </w:r>
            <w:proofErr w:type="spellEnd"/>
            <w:r>
              <w:t>(entry2.getCount());</w:t>
            </w:r>
          </w:p>
          <w:p w14:paraId="49811A3C" w14:textId="77777777" w:rsidR="004413E6" w:rsidRDefault="004413E6" w:rsidP="004413E6">
            <w:r>
              <w:t xml:space="preserve">        if (</w:t>
            </w:r>
            <w:proofErr w:type="spellStart"/>
            <w:r>
              <w:t>countComparison</w:t>
            </w:r>
            <w:proofErr w:type="spellEnd"/>
            <w:r>
              <w:t xml:space="preserve"> != 0) {</w:t>
            </w:r>
          </w:p>
          <w:p w14:paraId="78D83FF8" w14:textId="77777777" w:rsidR="004413E6" w:rsidRDefault="004413E6" w:rsidP="004413E6">
            <w:r>
              <w:t xml:space="preserve">            return </w:t>
            </w:r>
            <w:proofErr w:type="spellStart"/>
            <w:r>
              <w:t>countComparison</w:t>
            </w:r>
            <w:proofErr w:type="spellEnd"/>
            <w:r>
              <w:t>;</w:t>
            </w:r>
          </w:p>
          <w:p w14:paraId="1B1AF493" w14:textId="77777777" w:rsidR="004413E6" w:rsidRDefault="004413E6" w:rsidP="004413E6">
            <w:r>
              <w:t xml:space="preserve">        }</w:t>
            </w:r>
          </w:p>
          <w:p w14:paraId="74255908" w14:textId="77777777" w:rsidR="004413E6" w:rsidRDefault="004413E6" w:rsidP="004413E6">
            <w:r>
              <w:t xml:space="preserve">        return entry1.getName().</w:t>
            </w:r>
            <w:proofErr w:type="spellStart"/>
            <w:r>
              <w:t>compareToIgnoreCase</w:t>
            </w:r>
            <w:proofErr w:type="spellEnd"/>
            <w:r>
              <w:t>(entry2.getName());</w:t>
            </w:r>
          </w:p>
          <w:p w14:paraId="57D5797F" w14:textId="77777777" w:rsidR="004413E6" w:rsidRDefault="004413E6" w:rsidP="004413E6">
            <w:r>
              <w:t xml:space="preserve">    }</w:t>
            </w:r>
          </w:p>
          <w:p w14:paraId="33A2E510" w14:textId="77777777" w:rsidR="004413E6" w:rsidRDefault="004413E6" w:rsidP="004413E6">
            <w:r>
              <w:t>}</w:t>
            </w:r>
          </w:p>
          <w:p w14:paraId="0B3A6E2F" w14:textId="77777777" w:rsidR="004413E6" w:rsidRDefault="004413E6" w:rsidP="004413E6"/>
          <w:p w14:paraId="5BA1AC9B" w14:textId="77777777" w:rsidR="004413E6" w:rsidRDefault="004413E6" w:rsidP="004413E6">
            <w:r>
              <w:t>// Sorter class for performing merge sort on Entry objects</w:t>
            </w:r>
          </w:p>
          <w:p w14:paraId="6467A49A" w14:textId="77777777" w:rsidR="004413E6" w:rsidRDefault="004413E6" w:rsidP="004413E6">
            <w:r>
              <w:t>public class Sorter {</w:t>
            </w:r>
          </w:p>
          <w:p w14:paraId="7722902B" w14:textId="77777777" w:rsidR="004413E6" w:rsidRDefault="004413E6" w:rsidP="004413E6">
            <w:r>
              <w:t xml:space="preserve">    // Merge function for merging two sorted subarrays</w:t>
            </w:r>
          </w:p>
          <w:p w14:paraId="0401B4DD" w14:textId="77777777" w:rsidR="004413E6" w:rsidRDefault="004413E6" w:rsidP="004413E6">
            <w:r>
              <w:t xml:space="preserve">    private void merge(Entry[] items, int left, int middle, int right, Comparator&lt;Entry&gt; comparator) {</w:t>
            </w:r>
          </w:p>
          <w:p w14:paraId="508443D9" w14:textId="77777777" w:rsidR="004413E6" w:rsidRDefault="004413E6" w:rsidP="004413E6">
            <w:r>
              <w:t xml:space="preserve">        int n1 = middle - left + 1;</w:t>
            </w:r>
          </w:p>
          <w:p w14:paraId="7D2BB332" w14:textId="77777777" w:rsidR="004413E6" w:rsidRDefault="004413E6" w:rsidP="004413E6">
            <w:r>
              <w:t xml:space="preserve">        int n2 = right - middle;</w:t>
            </w:r>
          </w:p>
          <w:p w14:paraId="10867D6D" w14:textId="77777777" w:rsidR="004413E6" w:rsidRDefault="004413E6" w:rsidP="004413E6"/>
          <w:p w14:paraId="1286869B" w14:textId="77777777" w:rsidR="004413E6" w:rsidRDefault="004413E6" w:rsidP="004413E6">
            <w:r>
              <w:t xml:space="preserve">        Entry[] </w:t>
            </w:r>
            <w:proofErr w:type="spellStart"/>
            <w:r>
              <w:t>leftArr</w:t>
            </w:r>
            <w:proofErr w:type="spellEnd"/>
            <w:r>
              <w:t xml:space="preserve"> = new Entry[n1];</w:t>
            </w:r>
          </w:p>
          <w:p w14:paraId="4DE6B123" w14:textId="77777777" w:rsidR="004413E6" w:rsidRDefault="004413E6" w:rsidP="004413E6">
            <w:r>
              <w:t xml:space="preserve">        Entry[] </w:t>
            </w:r>
            <w:proofErr w:type="spellStart"/>
            <w:r>
              <w:t>rightArr</w:t>
            </w:r>
            <w:proofErr w:type="spellEnd"/>
            <w:r>
              <w:t xml:space="preserve"> = new Entry[n2];</w:t>
            </w:r>
          </w:p>
          <w:p w14:paraId="26267AD6" w14:textId="77777777" w:rsidR="004413E6" w:rsidRDefault="004413E6" w:rsidP="004413E6"/>
          <w:p w14:paraId="2D432588" w14:textId="77777777" w:rsidR="004413E6" w:rsidRDefault="004413E6" w:rsidP="004413E6">
            <w:r>
              <w:t xml:space="preserve">        </w:t>
            </w:r>
            <w:proofErr w:type="spellStart"/>
            <w:r>
              <w:t>System.arraycopy</w:t>
            </w:r>
            <w:proofErr w:type="spellEnd"/>
            <w:r>
              <w:t xml:space="preserve">(items, left, </w:t>
            </w:r>
            <w:proofErr w:type="spellStart"/>
            <w:r>
              <w:t>leftArr</w:t>
            </w:r>
            <w:proofErr w:type="spellEnd"/>
            <w:r>
              <w:t>, 0, n1);</w:t>
            </w:r>
          </w:p>
          <w:p w14:paraId="04039851" w14:textId="77777777" w:rsidR="004413E6" w:rsidRDefault="004413E6" w:rsidP="004413E6">
            <w:r>
              <w:t xml:space="preserve">        </w:t>
            </w:r>
            <w:proofErr w:type="spellStart"/>
            <w:r>
              <w:t>System.arraycopy</w:t>
            </w:r>
            <w:proofErr w:type="spellEnd"/>
            <w:r>
              <w:t xml:space="preserve">(items, middle + 1, </w:t>
            </w:r>
            <w:proofErr w:type="spellStart"/>
            <w:r>
              <w:t>rightArr</w:t>
            </w:r>
            <w:proofErr w:type="spellEnd"/>
            <w:r>
              <w:t>, 0, n2);</w:t>
            </w:r>
          </w:p>
          <w:p w14:paraId="18F720F6" w14:textId="77777777" w:rsidR="004413E6" w:rsidRDefault="004413E6" w:rsidP="004413E6"/>
          <w:p w14:paraId="5BB8466C" w14:textId="77777777" w:rsidR="004413E6" w:rsidRDefault="004413E6" w:rsidP="004413E6">
            <w:r>
              <w:t xml:space="preserve">        int </w:t>
            </w:r>
            <w:proofErr w:type="spellStart"/>
            <w:r>
              <w:t>i</w:t>
            </w:r>
            <w:proofErr w:type="spellEnd"/>
            <w:r>
              <w:t xml:space="preserve"> = 0, j = 0;</w:t>
            </w:r>
          </w:p>
          <w:p w14:paraId="47727AE5" w14:textId="77777777" w:rsidR="004413E6" w:rsidRDefault="004413E6" w:rsidP="004413E6">
            <w:r>
              <w:t xml:space="preserve">        int k = left;</w:t>
            </w:r>
          </w:p>
          <w:p w14:paraId="0DE17EFB" w14:textId="77777777" w:rsidR="004413E6" w:rsidRDefault="004413E6" w:rsidP="004413E6"/>
          <w:p w14:paraId="1ED12A38" w14:textId="77777777" w:rsidR="004413E6" w:rsidRDefault="004413E6" w:rsidP="004413E6">
            <w:r>
              <w:t xml:space="preserve">        while (</w:t>
            </w:r>
            <w:proofErr w:type="spellStart"/>
            <w:r>
              <w:t>i</w:t>
            </w:r>
            <w:proofErr w:type="spellEnd"/>
            <w:r>
              <w:t xml:space="preserve"> &lt; n1 &amp;&amp; j &lt; n2) {</w:t>
            </w:r>
          </w:p>
          <w:p w14:paraId="594D6150" w14:textId="77777777" w:rsidR="004413E6" w:rsidRDefault="004413E6" w:rsidP="004413E6">
            <w:r>
              <w:t xml:space="preserve">            if (</w:t>
            </w:r>
            <w:proofErr w:type="spellStart"/>
            <w:r>
              <w:t>comparator.compare</w:t>
            </w:r>
            <w:proofErr w:type="spellEnd"/>
            <w:r>
              <w:t>(</w:t>
            </w:r>
            <w:proofErr w:type="spellStart"/>
            <w:r>
              <w:t>leftArr</w:t>
            </w:r>
            <w:proofErr w:type="spellEnd"/>
            <w:r>
              <w:t>[</w:t>
            </w:r>
            <w:proofErr w:type="spellStart"/>
            <w:r>
              <w:t>i</w:t>
            </w:r>
            <w:proofErr w:type="spellEnd"/>
            <w:r>
              <w:t xml:space="preserve">], </w:t>
            </w:r>
            <w:proofErr w:type="spellStart"/>
            <w:r>
              <w:t>rightArr</w:t>
            </w:r>
            <w:proofErr w:type="spellEnd"/>
            <w:r>
              <w:t>[j]) &lt;= 0) {</w:t>
            </w:r>
          </w:p>
          <w:p w14:paraId="089B1208" w14:textId="77777777" w:rsidR="004413E6" w:rsidRDefault="004413E6" w:rsidP="004413E6">
            <w:r>
              <w:t xml:space="preserve">                items[k] = </w:t>
            </w:r>
            <w:proofErr w:type="spellStart"/>
            <w:r>
              <w:t>leftArr</w:t>
            </w:r>
            <w:proofErr w:type="spellEnd"/>
            <w:r>
              <w:t>[</w:t>
            </w:r>
            <w:proofErr w:type="spellStart"/>
            <w:r>
              <w:t>i</w:t>
            </w:r>
            <w:proofErr w:type="spellEnd"/>
            <w:r>
              <w:t>];</w:t>
            </w:r>
          </w:p>
          <w:p w14:paraId="400F79D3" w14:textId="77777777" w:rsidR="004413E6" w:rsidRDefault="004413E6" w:rsidP="004413E6">
            <w:r>
              <w:t xml:space="preserve">                </w:t>
            </w:r>
            <w:proofErr w:type="spellStart"/>
            <w:r>
              <w:t>i</w:t>
            </w:r>
            <w:proofErr w:type="spellEnd"/>
            <w:r>
              <w:t>++;</w:t>
            </w:r>
          </w:p>
          <w:p w14:paraId="2CC160FB" w14:textId="77777777" w:rsidR="004413E6" w:rsidRDefault="004413E6" w:rsidP="004413E6">
            <w:r>
              <w:t xml:space="preserve">            } else {</w:t>
            </w:r>
          </w:p>
          <w:p w14:paraId="11B2420C" w14:textId="77777777" w:rsidR="004413E6" w:rsidRDefault="004413E6" w:rsidP="004413E6">
            <w:r>
              <w:t xml:space="preserve">                items[k] = </w:t>
            </w:r>
            <w:proofErr w:type="spellStart"/>
            <w:r>
              <w:t>rightArr</w:t>
            </w:r>
            <w:proofErr w:type="spellEnd"/>
            <w:r>
              <w:t>[j];</w:t>
            </w:r>
          </w:p>
          <w:p w14:paraId="7E9C770F" w14:textId="77777777" w:rsidR="004413E6" w:rsidRDefault="004413E6" w:rsidP="004413E6">
            <w:r>
              <w:t xml:space="preserve">                </w:t>
            </w:r>
            <w:proofErr w:type="spellStart"/>
            <w:r>
              <w:t>j++</w:t>
            </w:r>
            <w:proofErr w:type="spellEnd"/>
            <w:r>
              <w:t>;</w:t>
            </w:r>
          </w:p>
          <w:p w14:paraId="53907D33" w14:textId="77777777" w:rsidR="004413E6" w:rsidRDefault="004413E6" w:rsidP="004413E6">
            <w:r>
              <w:t xml:space="preserve">            }</w:t>
            </w:r>
          </w:p>
          <w:p w14:paraId="691FE604" w14:textId="77777777" w:rsidR="004413E6" w:rsidRDefault="004413E6" w:rsidP="004413E6">
            <w:r>
              <w:t xml:space="preserve">            k++;</w:t>
            </w:r>
          </w:p>
          <w:p w14:paraId="07C81527" w14:textId="77777777" w:rsidR="004413E6" w:rsidRDefault="004413E6" w:rsidP="004413E6">
            <w:r>
              <w:t xml:space="preserve">        }</w:t>
            </w:r>
          </w:p>
          <w:p w14:paraId="21E029A6" w14:textId="77777777" w:rsidR="004413E6" w:rsidRDefault="004413E6" w:rsidP="004413E6"/>
          <w:p w14:paraId="2FAA8CCA" w14:textId="77777777" w:rsidR="004413E6" w:rsidRDefault="004413E6" w:rsidP="004413E6">
            <w:r>
              <w:t xml:space="preserve">        // Copy remaining elements from the left subarray, if any</w:t>
            </w:r>
          </w:p>
          <w:p w14:paraId="3CE7DFCC" w14:textId="77777777" w:rsidR="004413E6" w:rsidRDefault="004413E6" w:rsidP="004413E6">
            <w:r>
              <w:t xml:space="preserve">        while (</w:t>
            </w:r>
            <w:proofErr w:type="spellStart"/>
            <w:r>
              <w:t>i</w:t>
            </w:r>
            <w:proofErr w:type="spellEnd"/>
            <w:r>
              <w:t xml:space="preserve"> &lt; n1) {</w:t>
            </w:r>
          </w:p>
          <w:p w14:paraId="26817AB7" w14:textId="77777777" w:rsidR="004413E6" w:rsidRDefault="004413E6" w:rsidP="004413E6">
            <w:r>
              <w:lastRenderedPageBreak/>
              <w:t xml:space="preserve">            items[k] = </w:t>
            </w:r>
            <w:proofErr w:type="spellStart"/>
            <w:r>
              <w:t>leftArr</w:t>
            </w:r>
            <w:proofErr w:type="spellEnd"/>
            <w:r>
              <w:t>[</w:t>
            </w:r>
            <w:proofErr w:type="spellStart"/>
            <w:r>
              <w:t>i</w:t>
            </w:r>
            <w:proofErr w:type="spellEnd"/>
            <w:r>
              <w:t>];</w:t>
            </w:r>
          </w:p>
          <w:p w14:paraId="504D7DA5" w14:textId="77777777" w:rsidR="004413E6" w:rsidRDefault="004413E6" w:rsidP="004413E6">
            <w:r>
              <w:t xml:space="preserve">            </w:t>
            </w:r>
            <w:proofErr w:type="spellStart"/>
            <w:r>
              <w:t>i</w:t>
            </w:r>
            <w:proofErr w:type="spellEnd"/>
            <w:r>
              <w:t>++;</w:t>
            </w:r>
          </w:p>
          <w:p w14:paraId="47DA0180" w14:textId="77777777" w:rsidR="004413E6" w:rsidRDefault="004413E6" w:rsidP="004413E6">
            <w:r>
              <w:t xml:space="preserve">            k++;</w:t>
            </w:r>
          </w:p>
          <w:p w14:paraId="11786E2F" w14:textId="77777777" w:rsidR="004413E6" w:rsidRDefault="004413E6" w:rsidP="004413E6">
            <w:r>
              <w:t xml:space="preserve">        }</w:t>
            </w:r>
          </w:p>
          <w:p w14:paraId="5427BD04" w14:textId="77777777" w:rsidR="004413E6" w:rsidRDefault="004413E6" w:rsidP="004413E6"/>
          <w:p w14:paraId="138B2849" w14:textId="77777777" w:rsidR="004413E6" w:rsidRDefault="004413E6" w:rsidP="004413E6">
            <w:r>
              <w:t xml:space="preserve">        // Copy remaining elements from the right subarray, if any</w:t>
            </w:r>
          </w:p>
          <w:p w14:paraId="5C952639" w14:textId="77777777" w:rsidR="004413E6" w:rsidRDefault="004413E6" w:rsidP="004413E6">
            <w:r>
              <w:t xml:space="preserve">        while (j &lt; n2) {</w:t>
            </w:r>
          </w:p>
          <w:p w14:paraId="60E85144" w14:textId="77777777" w:rsidR="004413E6" w:rsidRDefault="004413E6" w:rsidP="004413E6">
            <w:r>
              <w:t xml:space="preserve">            items[k] = </w:t>
            </w:r>
            <w:proofErr w:type="spellStart"/>
            <w:r>
              <w:t>rightArr</w:t>
            </w:r>
            <w:proofErr w:type="spellEnd"/>
            <w:r>
              <w:t>[j];</w:t>
            </w:r>
          </w:p>
          <w:p w14:paraId="4B828182" w14:textId="77777777" w:rsidR="004413E6" w:rsidRDefault="004413E6" w:rsidP="004413E6">
            <w:r>
              <w:t xml:space="preserve">            </w:t>
            </w:r>
            <w:proofErr w:type="spellStart"/>
            <w:r>
              <w:t>j++</w:t>
            </w:r>
            <w:proofErr w:type="spellEnd"/>
            <w:r>
              <w:t>;</w:t>
            </w:r>
          </w:p>
          <w:p w14:paraId="68AF2FF7" w14:textId="77777777" w:rsidR="004413E6" w:rsidRDefault="004413E6" w:rsidP="004413E6">
            <w:r>
              <w:t xml:space="preserve">            k++;</w:t>
            </w:r>
          </w:p>
          <w:p w14:paraId="23D00B79" w14:textId="77777777" w:rsidR="004413E6" w:rsidRDefault="004413E6" w:rsidP="004413E6">
            <w:r>
              <w:t xml:space="preserve">        }</w:t>
            </w:r>
          </w:p>
          <w:p w14:paraId="7F54D448" w14:textId="77777777" w:rsidR="004413E6" w:rsidRDefault="004413E6" w:rsidP="004413E6">
            <w:r>
              <w:t xml:space="preserve">    }</w:t>
            </w:r>
          </w:p>
          <w:p w14:paraId="7460B840" w14:textId="77777777" w:rsidR="004413E6" w:rsidRDefault="004413E6" w:rsidP="004413E6"/>
          <w:p w14:paraId="3D89773F" w14:textId="77777777" w:rsidR="004413E6" w:rsidRDefault="004413E6" w:rsidP="004413E6">
            <w:r>
              <w:t xml:space="preserve">    // Merge sort function for sorting an array of Entry objects</w:t>
            </w:r>
          </w:p>
          <w:p w14:paraId="5DB07970" w14:textId="77777777" w:rsidR="004413E6" w:rsidRDefault="004413E6" w:rsidP="004413E6">
            <w:r>
              <w:t xml:space="preserve">    private void </w:t>
            </w:r>
            <w:proofErr w:type="spellStart"/>
            <w:r>
              <w:t>mergeSort</w:t>
            </w:r>
            <w:proofErr w:type="spellEnd"/>
            <w:r>
              <w:t>(Entry[] items, int left, int right, Comparator&lt;Entry&gt; comparator) {</w:t>
            </w:r>
          </w:p>
          <w:p w14:paraId="562F9773" w14:textId="77777777" w:rsidR="004413E6" w:rsidRDefault="004413E6" w:rsidP="004413E6">
            <w:r>
              <w:t xml:space="preserve">        if (left &lt; right) {</w:t>
            </w:r>
          </w:p>
          <w:p w14:paraId="7AD207D7" w14:textId="77777777" w:rsidR="004413E6" w:rsidRDefault="004413E6" w:rsidP="004413E6">
            <w:r>
              <w:t xml:space="preserve">            int middle = left + (right - left) / 2;</w:t>
            </w:r>
          </w:p>
          <w:p w14:paraId="6683C6FA" w14:textId="77777777" w:rsidR="004413E6" w:rsidRDefault="004413E6" w:rsidP="004413E6"/>
          <w:p w14:paraId="68755908" w14:textId="77777777" w:rsidR="004413E6" w:rsidRDefault="004413E6" w:rsidP="004413E6">
            <w:r>
              <w:t xml:space="preserve">            // Recursive calls to divide the array into subarrays</w:t>
            </w:r>
          </w:p>
          <w:p w14:paraId="78E57D8A" w14:textId="77777777" w:rsidR="004413E6" w:rsidRDefault="004413E6" w:rsidP="004413E6">
            <w:r>
              <w:t xml:space="preserve">            </w:t>
            </w:r>
            <w:proofErr w:type="spellStart"/>
            <w:r>
              <w:t>mergeSort</w:t>
            </w:r>
            <w:proofErr w:type="spellEnd"/>
            <w:r>
              <w:t>(items, left, middle, comparator);</w:t>
            </w:r>
          </w:p>
          <w:p w14:paraId="170E1E15" w14:textId="77777777" w:rsidR="004413E6" w:rsidRDefault="004413E6" w:rsidP="004413E6">
            <w:r>
              <w:t xml:space="preserve">            </w:t>
            </w:r>
            <w:proofErr w:type="spellStart"/>
            <w:r>
              <w:t>mergeSort</w:t>
            </w:r>
            <w:proofErr w:type="spellEnd"/>
            <w:r>
              <w:t>(items, middle + 1, right, comparator);</w:t>
            </w:r>
          </w:p>
          <w:p w14:paraId="13A4C45A" w14:textId="77777777" w:rsidR="004413E6" w:rsidRDefault="004413E6" w:rsidP="004413E6"/>
          <w:p w14:paraId="330D776E" w14:textId="77777777" w:rsidR="004413E6" w:rsidRDefault="004413E6" w:rsidP="004413E6">
            <w:r>
              <w:t xml:space="preserve">            // Merge the sorted subarrays</w:t>
            </w:r>
          </w:p>
          <w:p w14:paraId="26AB7C6C" w14:textId="77777777" w:rsidR="004413E6" w:rsidRDefault="004413E6" w:rsidP="004413E6">
            <w:r>
              <w:t xml:space="preserve">            merge(items, left, middle, right, comparator);</w:t>
            </w:r>
          </w:p>
          <w:p w14:paraId="1BD0FD53" w14:textId="77777777" w:rsidR="004413E6" w:rsidRDefault="004413E6" w:rsidP="004413E6">
            <w:r>
              <w:t xml:space="preserve">        }</w:t>
            </w:r>
          </w:p>
          <w:p w14:paraId="3B931492" w14:textId="77777777" w:rsidR="004413E6" w:rsidRDefault="004413E6" w:rsidP="004413E6">
            <w:r>
              <w:t xml:space="preserve">    }</w:t>
            </w:r>
          </w:p>
          <w:p w14:paraId="14890074" w14:textId="77777777" w:rsidR="004413E6" w:rsidRDefault="004413E6" w:rsidP="004413E6"/>
          <w:p w14:paraId="66E32CB1" w14:textId="77777777" w:rsidR="004413E6" w:rsidRDefault="004413E6" w:rsidP="004413E6">
            <w:r>
              <w:t xml:space="preserve">    // Returns the appropriate comparator based on the given mode</w:t>
            </w:r>
          </w:p>
          <w:p w14:paraId="3436783D" w14:textId="77777777" w:rsidR="004413E6" w:rsidRDefault="004413E6" w:rsidP="004413E6">
            <w:r>
              <w:t xml:space="preserve">    private Comparator&lt;Entry&gt; </w:t>
            </w:r>
            <w:proofErr w:type="spellStart"/>
            <w:r>
              <w:t>getComparator</w:t>
            </w:r>
            <w:proofErr w:type="spellEnd"/>
            <w:r>
              <w:t xml:space="preserve">(String mode) throws </w:t>
            </w:r>
            <w:proofErr w:type="spellStart"/>
            <w:r>
              <w:t>IllegalArgumentException</w:t>
            </w:r>
            <w:proofErr w:type="spellEnd"/>
            <w:r>
              <w:t xml:space="preserve"> {</w:t>
            </w:r>
          </w:p>
          <w:p w14:paraId="28AF9241" w14:textId="77777777" w:rsidR="004413E6" w:rsidRDefault="004413E6" w:rsidP="004413E6">
            <w:r>
              <w:t xml:space="preserve">        switch (mode) {</w:t>
            </w:r>
          </w:p>
          <w:p w14:paraId="728A9623" w14:textId="77777777" w:rsidR="004413E6" w:rsidRDefault="004413E6" w:rsidP="004413E6">
            <w:r>
              <w:t xml:space="preserve">            case "name":</w:t>
            </w:r>
          </w:p>
          <w:p w14:paraId="49AEA457" w14:textId="77777777" w:rsidR="004413E6" w:rsidRDefault="004413E6" w:rsidP="004413E6">
            <w:r>
              <w:t xml:space="preserve">                return new </w:t>
            </w:r>
            <w:proofErr w:type="spellStart"/>
            <w:r>
              <w:t>NameThenCountComparator</w:t>
            </w:r>
            <w:proofErr w:type="spellEnd"/>
            <w:r>
              <w:t xml:space="preserve">(); // Modified to use </w:t>
            </w:r>
            <w:proofErr w:type="spellStart"/>
            <w:r>
              <w:t>NameThenCountComparator</w:t>
            </w:r>
            <w:proofErr w:type="spellEnd"/>
          </w:p>
          <w:p w14:paraId="4BE37F89" w14:textId="77777777" w:rsidR="004413E6" w:rsidRDefault="004413E6" w:rsidP="004413E6">
            <w:r>
              <w:t xml:space="preserve">            case "count":</w:t>
            </w:r>
          </w:p>
          <w:p w14:paraId="71A0941E" w14:textId="77777777" w:rsidR="004413E6" w:rsidRDefault="004413E6" w:rsidP="004413E6">
            <w:r>
              <w:t xml:space="preserve">                return new </w:t>
            </w:r>
            <w:proofErr w:type="spellStart"/>
            <w:r>
              <w:t>CountComparator</w:t>
            </w:r>
            <w:proofErr w:type="spellEnd"/>
            <w:r>
              <w:t>();</w:t>
            </w:r>
          </w:p>
          <w:p w14:paraId="385F2B93" w14:textId="77777777" w:rsidR="004413E6" w:rsidRDefault="004413E6" w:rsidP="004413E6">
            <w:r>
              <w:t xml:space="preserve">            case "</w:t>
            </w:r>
            <w:proofErr w:type="spellStart"/>
            <w:r>
              <w:t>nameThenCount</w:t>
            </w:r>
            <w:proofErr w:type="spellEnd"/>
            <w:r>
              <w:t>":</w:t>
            </w:r>
          </w:p>
          <w:p w14:paraId="361776CD" w14:textId="77777777" w:rsidR="004413E6" w:rsidRDefault="004413E6" w:rsidP="004413E6">
            <w:r>
              <w:t xml:space="preserve">                return new </w:t>
            </w:r>
            <w:proofErr w:type="spellStart"/>
            <w:r>
              <w:t>NameThenCountComparator</w:t>
            </w:r>
            <w:proofErr w:type="spellEnd"/>
            <w:r>
              <w:t>();</w:t>
            </w:r>
          </w:p>
          <w:p w14:paraId="3D356C7E" w14:textId="77777777" w:rsidR="004413E6" w:rsidRDefault="004413E6" w:rsidP="004413E6">
            <w:r>
              <w:t xml:space="preserve">            case "</w:t>
            </w:r>
            <w:proofErr w:type="spellStart"/>
            <w:r>
              <w:t>countThenName</w:t>
            </w:r>
            <w:proofErr w:type="spellEnd"/>
            <w:r>
              <w:t>":</w:t>
            </w:r>
          </w:p>
          <w:p w14:paraId="458FE554" w14:textId="77777777" w:rsidR="004413E6" w:rsidRDefault="004413E6" w:rsidP="004413E6">
            <w:r>
              <w:t xml:space="preserve">                return new </w:t>
            </w:r>
            <w:proofErr w:type="spellStart"/>
            <w:r>
              <w:t>CountThenNameComparator</w:t>
            </w:r>
            <w:proofErr w:type="spellEnd"/>
            <w:r>
              <w:t>();</w:t>
            </w:r>
          </w:p>
          <w:p w14:paraId="3C5DB343" w14:textId="77777777" w:rsidR="004413E6" w:rsidRDefault="004413E6" w:rsidP="004413E6">
            <w:r>
              <w:t xml:space="preserve">            default:</w:t>
            </w:r>
          </w:p>
          <w:p w14:paraId="71B2F2D2" w14:textId="77777777" w:rsidR="004413E6" w:rsidRDefault="004413E6" w:rsidP="004413E6">
            <w:r>
              <w:t xml:space="preserve">                throw new </w:t>
            </w:r>
            <w:proofErr w:type="spellStart"/>
            <w:r>
              <w:t>IllegalArgumentException</w:t>
            </w:r>
            <w:proofErr w:type="spellEnd"/>
            <w:r>
              <w:t>("Invalid mode: " + mode);</w:t>
            </w:r>
          </w:p>
          <w:p w14:paraId="791A4830" w14:textId="77777777" w:rsidR="004413E6" w:rsidRDefault="004413E6" w:rsidP="004413E6">
            <w:r>
              <w:t xml:space="preserve">        }</w:t>
            </w:r>
          </w:p>
          <w:p w14:paraId="00505AD8" w14:textId="77777777" w:rsidR="004413E6" w:rsidRDefault="004413E6" w:rsidP="004413E6">
            <w:r>
              <w:t xml:space="preserve">    }</w:t>
            </w:r>
          </w:p>
          <w:p w14:paraId="25B9B842" w14:textId="77777777" w:rsidR="004413E6" w:rsidRDefault="004413E6" w:rsidP="004413E6"/>
          <w:p w14:paraId="60DE80C3" w14:textId="77777777" w:rsidR="004413E6" w:rsidRDefault="004413E6" w:rsidP="004413E6">
            <w:r>
              <w:t xml:space="preserve">    // Main method</w:t>
            </w:r>
          </w:p>
          <w:p w14:paraId="52FE9753" w14:textId="77777777" w:rsidR="004413E6" w:rsidRDefault="004413E6" w:rsidP="004413E6">
            <w:r>
              <w:t xml:space="preserve">    public static void main(String[] </w:t>
            </w:r>
            <w:proofErr w:type="spellStart"/>
            <w:r>
              <w:t>args</w:t>
            </w:r>
            <w:proofErr w:type="spellEnd"/>
            <w:r>
              <w:t>) throws Exception {</w:t>
            </w:r>
          </w:p>
          <w:p w14:paraId="0C0026DE" w14:textId="77777777" w:rsidR="004413E6" w:rsidRDefault="004413E6" w:rsidP="004413E6">
            <w:r>
              <w:t xml:space="preserve">        String </w:t>
            </w:r>
            <w:proofErr w:type="spellStart"/>
            <w:r>
              <w:t>inputFileName</w:t>
            </w:r>
            <w:proofErr w:type="spellEnd"/>
            <w:r>
              <w:t xml:space="preserve"> = "input.txt"; // File to read entries from</w:t>
            </w:r>
          </w:p>
          <w:p w14:paraId="7CDFD2B5" w14:textId="77777777" w:rsidR="004413E6" w:rsidRDefault="004413E6" w:rsidP="004413E6">
            <w:r>
              <w:t xml:space="preserve">        int </w:t>
            </w:r>
            <w:proofErr w:type="spellStart"/>
            <w:r>
              <w:t>numEntries</w:t>
            </w:r>
            <w:proofErr w:type="spellEnd"/>
            <w:r>
              <w:t xml:space="preserve"> = 20; // Number of entries to read</w:t>
            </w:r>
          </w:p>
          <w:p w14:paraId="31A37592" w14:textId="77777777" w:rsidR="004413E6" w:rsidRDefault="004413E6" w:rsidP="004413E6">
            <w:r>
              <w:t xml:space="preserve">        String mode = "name"; // Sorting mode (name, count, </w:t>
            </w:r>
            <w:proofErr w:type="spellStart"/>
            <w:r>
              <w:t>nameThenCount</w:t>
            </w:r>
            <w:proofErr w:type="spellEnd"/>
            <w:r>
              <w:t xml:space="preserve">, </w:t>
            </w:r>
            <w:proofErr w:type="spellStart"/>
            <w:r>
              <w:t>countThenName</w:t>
            </w:r>
            <w:proofErr w:type="spellEnd"/>
            <w:r>
              <w:t>)</w:t>
            </w:r>
          </w:p>
          <w:p w14:paraId="66E239C7" w14:textId="77777777" w:rsidR="004413E6" w:rsidRDefault="004413E6" w:rsidP="004413E6">
            <w:r>
              <w:t xml:space="preserve">        String </w:t>
            </w:r>
            <w:proofErr w:type="spellStart"/>
            <w:r>
              <w:t>outputFileName</w:t>
            </w:r>
            <w:proofErr w:type="spellEnd"/>
            <w:r>
              <w:t xml:space="preserve"> = "output.txt"; // File to write sorted entries to</w:t>
            </w:r>
          </w:p>
          <w:p w14:paraId="0FCF7C09" w14:textId="77777777" w:rsidR="004413E6" w:rsidRDefault="004413E6" w:rsidP="004413E6"/>
          <w:p w14:paraId="25D61899" w14:textId="77777777" w:rsidR="004413E6" w:rsidRDefault="004413E6" w:rsidP="004413E6">
            <w:r>
              <w:t xml:space="preserve">        try {</w:t>
            </w:r>
          </w:p>
          <w:p w14:paraId="217A6952" w14:textId="77777777" w:rsidR="004413E6" w:rsidRDefault="004413E6" w:rsidP="004413E6">
            <w:r>
              <w:lastRenderedPageBreak/>
              <w:t xml:space="preserve">            Entry[] entries = </w:t>
            </w:r>
            <w:proofErr w:type="spellStart"/>
            <w:r>
              <w:t>Entry.fromFile</w:t>
            </w:r>
            <w:proofErr w:type="spellEnd"/>
            <w:r>
              <w:t>(</w:t>
            </w:r>
            <w:proofErr w:type="spellStart"/>
            <w:r>
              <w:t>inputFileName</w:t>
            </w:r>
            <w:proofErr w:type="spellEnd"/>
            <w:r>
              <w:t xml:space="preserve">, </w:t>
            </w:r>
            <w:proofErr w:type="spellStart"/>
            <w:r>
              <w:t>numEntries</w:t>
            </w:r>
            <w:proofErr w:type="spellEnd"/>
            <w:r>
              <w:t>);</w:t>
            </w:r>
          </w:p>
          <w:p w14:paraId="70272A0E" w14:textId="77777777" w:rsidR="004413E6" w:rsidRDefault="004413E6" w:rsidP="004413E6"/>
          <w:p w14:paraId="29854EED" w14:textId="77777777" w:rsidR="004413E6" w:rsidRDefault="004413E6" w:rsidP="004413E6">
            <w:r>
              <w:t xml:space="preserve">            Sorter </w:t>
            </w:r>
            <w:proofErr w:type="spellStart"/>
            <w:r>
              <w:t>sorter</w:t>
            </w:r>
            <w:proofErr w:type="spellEnd"/>
            <w:r>
              <w:t xml:space="preserve"> = new Sorter();</w:t>
            </w:r>
          </w:p>
          <w:p w14:paraId="7A31AD0A" w14:textId="77777777" w:rsidR="004413E6" w:rsidRDefault="004413E6" w:rsidP="004413E6">
            <w:r>
              <w:t xml:space="preserve">            Comparator&lt;Entry&gt; comparator = </w:t>
            </w:r>
            <w:proofErr w:type="spellStart"/>
            <w:r>
              <w:t>sorter.getComparator</w:t>
            </w:r>
            <w:proofErr w:type="spellEnd"/>
            <w:r>
              <w:t>(mode);</w:t>
            </w:r>
          </w:p>
          <w:p w14:paraId="5EC85BC1" w14:textId="77777777" w:rsidR="004413E6" w:rsidRDefault="004413E6" w:rsidP="004413E6"/>
          <w:p w14:paraId="4774F685" w14:textId="77777777" w:rsidR="004413E6" w:rsidRDefault="004413E6" w:rsidP="004413E6">
            <w:r>
              <w:t xml:space="preserve">            // Sort the entries using merge sort</w:t>
            </w:r>
          </w:p>
          <w:p w14:paraId="6D222C5F" w14:textId="77777777" w:rsidR="004413E6" w:rsidRDefault="004413E6" w:rsidP="004413E6">
            <w:r>
              <w:t xml:space="preserve">            </w:t>
            </w:r>
            <w:proofErr w:type="spellStart"/>
            <w:r>
              <w:t>sorter.mergeSort</w:t>
            </w:r>
            <w:proofErr w:type="spellEnd"/>
            <w:r>
              <w:t xml:space="preserve">(entries, 0, </w:t>
            </w:r>
            <w:proofErr w:type="spellStart"/>
            <w:r>
              <w:t>numEntries</w:t>
            </w:r>
            <w:proofErr w:type="spellEnd"/>
            <w:r>
              <w:t xml:space="preserve"> - 1, comparator);</w:t>
            </w:r>
          </w:p>
          <w:p w14:paraId="530D3378" w14:textId="77777777" w:rsidR="004413E6" w:rsidRDefault="004413E6" w:rsidP="004413E6"/>
          <w:p w14:paraId="3C7C5F48" w14:textId="77777777" w:rsidR="004413E6" w:rsidRDefault="004413E6" w:rsidP="004413E6">
            <w:r>
              <w:t xml:space="preserve">            // Write the sorted entries to a file</w:t>
            </w:r>
          </w:p>
          <w:p w14:paraId="0A601B16" w14:textId="77777777" w:rsidR="004413E6" w:rsidRDefault="004413E6" w:rsidP="004413E6">
            <w:r>
              <w:t xml:space="preserve">            </w:t>
            </w:r>
            <w:proofErr w:type="spellStart"/>
            <w:r>
              <w:t>Entry.toFile</w:t>
            </w:r>
            <w:proofErr w:type="spellEnd"/>
            <w:r>
              <w:t>(</w:t>
            </w:r>
            <w:proofErr w:type="spellStart"/>
            <w:r>
              <w:t>outputFileName</w:t>
            </w:r>
            <w:proofErr w:type="spellEnd"/>
            <w:r>
              <w:t xml:space="preserve">, entries, </w:t>
            </w:r>
            <w:proofErr w:type="spellStart"/>
            <w:r>
              <w:t>numEntries</w:t>
            </w:r>
            <w:proofErr w:type="spellEnd"/>
            <w:r>
              <w:t>);</w:t>
            </w:r>
          </w:p>
          <w:p w14:paraId="23FBCAE0" w14:textId="77777777" w:rsidR="004413E6" w:rsidRDefault="004413E6" w:rsidP="004413E6"/>
          <w:p w14:paraId="0DA2A97A" w14:textId="77777777" w:rsidR="004413E6" w:rsidRDefault="004413E6" w:rsidP="004413E6">
            <w:r>
              <w:t xml:space="preserve">            </w:t>
            </w:r>
            <w:proofErr w:type="spellStart"/>
            <w:r>
              <w:t>System.out.println</w:t>
            </w:r>
            <w:proofErr w:type="spellEnd"/>
            <w:r>
              <w:t xml:space="preserve">("Sorting completed. The sorted data is stored in " + </w:t>
            </w:r>
            <w:proofErr w:type="spellStart"/>
            <w:r>
              <w:t>outputFileName</w:t>
            </w:r>
            <w:proofErr w:type="spellEnd"/>
            <w:r>
              <w:t>);</w:t>
            </w:r>
          </w:p>
          <w:p w14:paraId="344C6657" w14:textId="77777777" w:rsidR="004413E6" w:rsidRDefault="004413E6" w:rsidP="004413E6">
            <w:r>
              <w:t xml:space="preserve">        } catch (Exception e) {</w:t>
            </w:r>
          </w:p>
          <w:p w14:paraId="71FEFA35" w14:textId="77777777" w:rsidR="004413E6" w:rsidRDefault="004413E6" w:rsidP="004413E6">
            <w:r>
              <w:t xml:space="preserve">            </w:t>
            </w:r>
            <w:proofErr w:type="spellStart"/>
            <w:r>
              <w:t>System.out.println</w:t>
            </w:r>
            <w:proofErr w:type="spellEnd"/>
            <w:r>
              <w:t>(</w:t>
            </w:r>
            <w:proofErr w:type="spellStart"/>
            <w:r>
              <w:t>e.getMessage</w:t>
            </w:r>
            <w:proofErr w:type="spellEnd"/>
            <w:r>
              <w:t>());</w:t>
            </w:r>
          </w:p>
          <w:p w14:paraId="5DD1C4F4" w14:textId="77777777" w:rsidR="004413E6" w:rsidRDefault="004413E6" w:rsidP="004413E6">
            <w:r>
              <w:t xml:space="preserve">            throw e;</w:t>
            </w:r>
          </w:p>
          <w:p w14:paraId="537DAEAA" w14:textId="77777777" w:rsidR="004413E6" w:rsidRDefault="004413E6" w:rsidP="004413E6">
            <w:r>
              <w:t xml:space="preserve">        }</w:t>
            </w:r>
          </w:p>
          <w:p w14:paraId="17A28A6D" w14:textId="77777777" w:rsidR="004413E6" w:rsidRDefault="004413E6" w:rsidP="004413E6">
            <w:r>
              <w:t xml:space="preserve">    }</w:t>
            </w:r>
          </w:p>
          <w:p w14:paraId="57A683E9" w14:textId="51A522D5" w:rsidR="00AF2858" w:rsidRDefault="004413E6" w:rsidP="004413E6">
            <w:r>
              <w:t>}</w:t>
            </w:r>
          </w:p>
        </w:tc>
      </w:tr>
    </w:tbl>
    <w:p w14:paraId="0F0E40D8" w14:textId="77777777" w:rsidR="00AF2858" w:rsidRDefault="00AF2858">
      <w:pPr>
        <w:spacing w:after="160" w:line="259" w:lineRule="auto"/>
      </w:pPr>
    </w:p>
    <w:p w14:paraId="30DA5AA3" w14:textId="77777777" w:rsidR="00AF2858" w:rsidRDefault="00AF2858">
      <w:pPr>
        <w:spacing w:after="160" w:line="259" w:lineRule="auto"/>
      </w:pPr>
    </w:p>
    <w:p w14:paraId="43D3F396" w14:textId="77777777" w:rsidR="00AF2858" w:rsidRDefault="00000000">
      <w:pPr>
        <w:pStyle w:val="Heading2"/>
        <w:spacing w:after="160" w:line="259" w:lineRule="auto"/>
        <w:jc w:val="center"/>
      </w:pPr>
      <w:bookmarkStart w:id="5" w:name="_heading=h.tyjcwt" w:colFirst="0" w:colLast="0"/>
      <w:bookmarkEnd w:id="5"/>
      <w:r>
        <w:t>PART 6: Your Completed Program</w:t>
      </w:r>
    </w:p>
    <w:p w14:paraId="35348933" w14:textId="77777777" w:rsidR="00AF2858" w:rsidRDefault="00AF2858">
      <w:pPr>
        <w:spacing w:after="160" w:line="259" w:lineRule="auto"/>
      </w:pPr>
    </w:p>
    <w:tbl>
      <w:tblPr>
        <w:tblStyle w:val="af4"/>
        <w:tblW w:w="100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095"/>
      </w:tblGrid>
      <w:tr w:rsidR="00AF2858" w14:paraId="10E2DC6B" w14:textId="77777777">
        <w:tc>
          <w:tcPr>
            <w:tcW w:w="10095" w:type="dxa"/>
          </w:tcPr>
          <w:p w14:paraId="3B803CD9" w14:textId="77777777" w:rsidR="00AF2858" w:rsidRDefault="00000000">
            <w:pPr>
              <w:rPr>
                <w:b/>
              </w:rPr>
            </w:pPr>
            <w:r>
              <w:rPr>
                <w:b/>
              </w:rPr>
              <w:t>Task</w:t>
            </w:r>
          </w:p>
          <w:p w14:paraId="41AB2A12" w14:textId="77777777" w:rsidR="00AF2858" w:rsidRDefault="00000000">
            <w:r>
              <w:t xml:space="preserve">Provide the </w:t>
            </w:r>
            <w:proofErr w:type="spellStart"/>
            <w:r>
              <w:t>Replit</w:t>
            </w:r>
            <w:proofErr w:type="spellEnd"/>
            <w:r>
              <w:t xml:space="preserve"> link to your full program code.</w:t>
            </w:r>
          </w:p>
          <w:p w14:paraId="5E79DB30" w14:textId="77777777" w:rsidR="00AF2858" w:rsidRDefault="00AF2858"/>
          <w:p w14:paraId="03DABACD" w14:textId="77777777" w:rsidR="00AF2858" w:rsidRDefault="00000000">
            <w:pPr>
              <w:rPr>
                <w:b/>
              </w:rPr>
            </w:pPr>
            <w:r>
              <w:rPr>
                <w:b/>
              </w:rPr>
              <w:t>Requirements</w:t>
            </w:r>
          </w:p>
          <w:p w14:paraId="793CEF56" w14:textId="77777777" w:rsidR="00AF2858" w:rsidRDefault="00000000">
            <w:pPr>
              <w:numPr>
                <w:ilvl w:val="0"/>
                <w:numId w:val="2"/>
              </w:numPr>
            </w:pPr>
            <w:r>
              <w:t>The program must work correctly with all the comments included in the program.</w:t>
            </w:r>
          </w:p>
          <w:p w14:paraId="31B69E2B" w14:textId="77777777" w:rsidR="00AF2858" w:rsidRDefault="00AF2858">
            <w:pPr>
              <w:ind w:left="720"/>
            </w:pPr>
          </w:p>
          <w:p w14:paraId="45DEAF10" w14:textId="77777777" w:rsidR="00AF2858" w:rsidRDefault="00000000">
            <w:pPr>
              <w:keepNext/>
              <w:keepLines/>
            </w:pPr>
            <w:r>
              <w:rPr>
                <w:b/>
              </w:rPr>
              <w:t>Inspiration</w:t>
            </w:r>
          </w:p>
          <w:p w14:paraId="0AEED1AE" w14:textId="77777777" w:rsidR="00AF2858" w:rsidRDefault="00000000">
            <w:pPr>
              <w:keepNext/>
              <w:keepLines/>
              <w:numPr>
                <w:ilvl w:val="0"/>
                <w:numId w:val="1"/>
              </w:numPr>
              <w:spacing w:line="259" w:lineRule="auto"/>
            </w:pPr>
            <w:r>
              <w:t>Check before submitting your Touchstone that your final version of the program is running successfully.</w:t>
            </w:r>
          </w:p>
          <w:p w14:paraId="06EEC406" w14:textId="77777777" w:rsidR="00AF2858" w:rsidRDefault="00AF2858">
            <w:pPr>
              <w:keepNext/>
              <w:keepLines/>
              <w:spacing w:line="259" w:lineRule="auto"/>
              <w:ind w:left="720"/>
            </w:pPr>
          </w:p>
        </w:tc>
      </w:tr>
      <w:tr w:rsidR="00AF2858" w14:paraId="0D02888D" w14:textId="77777777">
        <w:trPr>
          <w:trHeight w:val="1635"/>
        </w:trPr>
        <w:tc>
          <w:tcPr>
            <w:tcW w:w="10095" w:type="dxa"/>
          </w:tcPr>
          <w:p w14:paraId="6A2EBE39" w14:textId="77777777" w:rsidR="00AF2858" w:rsidRDefault="00AF2858"/>
          <w:p w14:paraId="467837D4" w14:textId="28B75560" w:rsidR="00AF2858" w:rsidRDefault="00BF6C04">
            <w:hyperlink r:id="rId11" w:tgtFrame="_blank" w:history="1">
              <w:r>
                <w:rPr>
                  <w:rStyle w:val="Hyperlink"/>
                  <w:color w:val="1155CC"/>
                  <w:shd w:val="clear" w:color="auto" w:fill="FFFFFF"/>
                </w:rPr>
                <w:t>https://github.com/Nikolus93/Nick.git</w:t>
              </w:r>
            </w:hyperlink>
          </w:p>
        </w:tc>
      </w:tr>
    </w:tbl>
    <w:p w14:paraId="353D361B" w14:textId="77777777" w:rsidR="00AF2858" w:rsidRDefault="00AF2858">
      <w:pPr>
        <w:spacing w:after="160" w:line="259" w:lineRule="auto"/>
      </w:pPr>
    </w:p>
    <w:sectPr w:rsidR="00AF2858">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4527E" w14:textId="77777777" w:rsidR="0008790E" w:rsidRDefault="0008790E">
      <w:pPr>
        <w:spacing w:line="240" w:lineRule="auto"/>
      </w:pPr>
      <w:r>
        <w:separator/>
      </w:r>
    </w:p>
  </w:endnote>
  <w:endnote w:type="continuationSeparator" w:id="0">
    <w:p w14:paraId="32D2BD7B" w14:textId="77777777" w:rsidR="0008790E" w:rsidRDefault="000879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208C14" w14:textId="77777777" w:rsidR="00AF2858" w:rsidRDefault="00AF2858">
    <w:pPr>
      <w:spacing w:after="160" w:line="259" w:lineRule="auto"/>
    </w:pPr>
  </w:p>
  <w:p w14:paraId="05AA860E" w14:textId="77777777" w:rsidR="00AF2858" w:rsidRDefault="00000000">
    <w:pPr>
      <w:jc w:val="right"/>
    </w:pPr>
    <w:r>
      <w:fldChar w:fldCharType="begin"/>
    </w:r>
    <w:r>
      <w:instrText>PAGE</w:instrText>
    </w:r>
    <w:r>
      <w:fldChar w:fldCharType="separate"/>
    </w:r>
    <w:r w:rsidR="00A37C5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8C400" w14:textId="77777777" w:rsidR="0008790E" w:rsidRDefault="0008790E">
      <w:pPr>
        <w:spacing w:line="240" w:lineRule="auto"/>
      </w:pPr>
      <w:r>
        <w:separator/>
      </w:r>
    </w:p>
  </w:footnote>
  <w:footnote w:type="continuationSeparator" w:id="0">
    <w:p w14:paraId="47B3B239" w14:textId="77777777" w:rsidR="0008790E" w:rsidRDefault="0008790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91D55"/>
    <w:multiLevelType w:val="multilevel"/>
    <w:tmpl w:val="F3B63C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B562D1A"/>
    <w:multiLevelType w:val="multilevel"/>
    <w:tmpl w:val="D26640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4A17A7D"/>
    <w:multiLevelType w:val="multilevel"/>
    <w:tmpl w:val="E29054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0FF464B"/>
    <w:multiLevelType w:val="multilevel"/>
    <w:tmpl w:val="E800E9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F9C6718"/>
    <w:multiLevelType w:val="multilevel"/>
    <w:tmpl w:val="936E68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95022278">
    <w:abstractNumId w:val="0"/>
  </w:num>
  <w:num w:numId="2" w16cid:durableId="1233929183">
    <w:abstractNumId w:val="4"/>
  </w:num>
  <w:num w:numId="3" w16cid:durableId="841353615">
    <w:abstractNumId w:val="2"/>
  </w:num>
  <w:num w:numId="4" w16cid:durableId="1956014746">
    <w:abstractNumId w:val="3"/>
  </w:num>
  <w:num w:numId="5" w16cid:durableId="15882222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NLcwNDIyMjMyMzBR0lEKTi0uzszPAykwrAUAy2CvDCwAAAA="/>
  </w:docVars>
  <w:rsids>
    <w:rsidRoot w:val="00AF2858"/>
    <w:rsid w:val="0004396C"/>
    <w:rsid w:val="0008790E"/>
    <w:rsid w:val="001810F1"/>
    <w:rsid w:val="001B4BD0"/>
    <w:rsid w:val="003C27D8"/>
    <w:rsid w:val="004318B7"/>
    <w:rsid w:val="004413E6"/>
    <w:rsid w:val="0047772D"/>
    <w:rsid w:val="005A7BDB"/>
    <w:rsid w:val="00646CA9"/>
    <w:rsid w:val="007D4561"/>
    <w:rsid w:val="00A30B5D"/>
    <w:rsid w:val="00A37C5C"/>
    <w:rsid w:val="00AF2858"/>
    <w:rsid w:val="00BF6C04"/>
    <w:rsid w:val="00D260B5"/>
    <w:rsid w:val="00D27472"/>
    <w:rsid w:val="00E51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292F5"/>
  <w15:docId w15:val="{7E171C7F-59B9-4631-9DD9-EE39B723D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pPr>
      <w:spacing w:line="240" w:lineRule="auto"/>
    </w:pPr>
    <w:tblPr>
      <w:tblStyleRowBandSize w:val="1"/>
      <w:tblStyleColBandSize w:val="1"/>
    </w:tblPr>
  </w:style>
  <w:style w:type="table" w:customStyle="1" w:styleId="a1">
    <w:basedOn w:val="TableNormal"/>
    <w:pPr>
      <w:spacing w:line="240" w:lineRule="auto"/>
    </w:pPr>
    <w:tblPr>
      <w:tblStyleRowBandSize w:val="1"/>
      <w:tblStyleColBandSize w:val="1"/>
    </w:tblPr>
  </w:style>
  <w:style w:type="table" w:customStyle="1" w:styleId="a2">
    <w:basedOn w:val="TableNormal"/>
    <w:pPr>
      <w:spacing w:line="240" w:lineRule="auto"/>
    </w:pPr>
    <w:tblPr>
      <w:tblStyleRowBandSize w:val="1"/>
      <w:tblStyleColBandSize w:val="1"/>
    </w:tblPr>
  </w:style>
  <w:style w:type="table" w:customStyle="1" w:styleId="a3">
    <w:basedOn w:val="TableNormal"/>
    <w:pPr>
      <w:spacing w:line="240" w:lineRule="auto"/>
    </w:pPr>
    <w:tblPr>
      <w:tblStyleRowBandSize w:val="1"/>
      <w:tblStyleColBandSize w:val="1"/>
    </w:tblPr>
  </w:style>
  <w:style w:type="table" w:customStyle="1" w:styleId="a4">
    <w:basedOn w:val="TableNormal"/>
    <w:pPr>
      <w:spacing w:line="240" w:lineRule="auto"/>
    </w:pPr>
    <w:tblPr>
      <w:tblStyleRowBandSize w:val="1"/>
      <w:tblStyleColBandSize w:val="1"/>
    </w:tblPr>
  </w:style>
  <w:style w:type="table" w:customStyle="1" w:styleId="a5">
    <w:basedOn w:val="TableNormal"/>
    <w:pPr>
      <w:spacing w:line="240" w:lineRule="auto"/>
    </w:pPr>
    <w:tblPr>
      <w:tblStyleRowBandSize w:val="1"/>
      <w:tblStyleColBandSize w:val="1"/>
    </w:tblPr>
  </w:style>
  <w:style w:type="table" w:customStyle="1" w:styleId="a6">
    <w:basedOn w:val="TableNormal"/>
    <w:pPr>
      <w:spacing w:line="240" w:lineRule="auto"/>
    </w:pPr>
    <w:tblPr>
      <w:tblStyleRowBandSize w:val="1"/>
      <w:tblStyleColBandSize w:val="1"/>
    </w:tblPr>
  </w:style>
  <w:style w:type="table" w:customStyle="1" w:styleId="a7">
    <w:basedOn w:val="TableNormal"/>
    <w:pPr>
      <w:spacing w:line="240" w:lineRule="auto"/>
    </w:pPr>
    <w:tblPr>
      <w:tblStyleRowBandSize w:val="1"/>
      <w:tblStyleColBandSize w:val="1"/>
    </w:tblPr>
  </w:style>
  <w:style w:type="table" w:customStyle="1" w:styleId="a8">
    <w:basedOn w:val="TableNormal"/>
    <w:pPr>
      <w:spacing w:line="240" w:lineRule="auto"/>
    </w:pPr>
    <w:tblPr>
      <w:tblStyleRowBandSize w:val="1"/>
      <w:tblStyleColBandSize w:val="1"/>
    </w:tblPr>
  </w:style>
  <w:style w:type="table" w:customStyle="1" w:styleId="a9">
    <w:basedOn w:val="TableNormal"/>
    <w:pPr>
      <w:spacing w:line="240" w:lineRule="auto"/>
    </w:pPr>
    <w:tblPr>
      <w:tblStyleRowBandSize w:val="1"/>
      <w:tblStyleColBandSize w:val="1"/>
    </w:tblPr>
  </w:style>
  <w:style w:type="table" w:customStyle="1" w:styleId="aa">
    <w:basedOn w:val="TableNormal"/>
    <w:pPr>
      <w:spacing w:line="240" w:lineRule="auto"/>
    </w:pPr>
    <w:tblPr>
      <w:tblStyleRowBandSize w:val="1"/>
      <w:tblStyleColBandSize w:val="1"/>
    </w:tblPr>
  </w:style>
  <w:style w:type="table" w:customStyle="1" w:styleId="ab">
    <w:basedOn w:val="TableNormal"/>
    <w:pPr>
      <w:spacing w:line="240" w:lineRule="auto"/>
    </w:pPr>
    <w:tblPr>
      <w:tblStyleRowBandSize w:val="1"/>
      <w:tblStyleColBandSize w:val="1"/>
    </w:tblPr>
  </w:style>
  <w:style w:type="table" w:customStyle="1" w:styleId="ac">
    <w:basedOn w:val="TableNormal"/>
    <w:pPr>
      <w:spacing w:line="240" w:lineRule="auto"/>
    </w:pPr>
    <w:tblPr>
      <w:tblStyleRowBandSize w:val="1"/>
      <w:tblStyleColBandSize w:val="1"/>
    </w:tblPr>
  </w:style>
  <w:style w:type="table" w:customStyle="1" w:styleId="ad">
    <w:basedOn w:val="TableNormal"/>
    <w:pPr>
      <w:spacing w:line="240" w:lineRule="auto"/>
    </w:pPr>
    <w:tblPr>
      <w:tblStyleRowBandSize w:val="1"/>
      <w:tblStyleColBandSize w:val="1"/>
    </w:tblPr>
  </w:style>
  <w:style w:type="table" w:customStyle="1" w:styleId="ae">
    <w:basedOn w:val="TableNormal"/>
    <w:pPr>
      <w:spacing w:line="240" w:lineRule="auto"/>
    </w:pPr>
    <w:tblPr>
      <w:tblStyleRowBandSize w:val="1"/>
      <w:tblStyleColBandSize w:val="1"/>
    </w:tblPr>
  </w:style>
  <w:style w:type="table" w:customStyle="1" w:styleId="af">
    <w:basedOn w:val="TableNormal"/>
    <w:pPr>
      <w:spacing w:line="240" w:lineRule="auto"/>
    </w:pPr>
    <w:tblPr>
      <w:tblStyleRowBandSize w:val="1"/>
      <w:tblStyleColBandSize w:val="1"/>
    </w:tblPr>
  </w:style>
  <w:style w:type="table" w:customStyle="1" w:styleId="af0">
    <w:basedOn w:val="TableNormal"/>
    <w:pPr>
      <w:spacing w:line="240" w:lineRule="auto"/>
    </w:pPr>
    <w:tblPr>
      <w:tblStyleRowBandSize w:val="1"/>
      <w:tblStyleColBandSize w:val="1"/>
    </w:tblPr>
  </w:style>
  <w:style w:type="table" w:customStyle="1" w:styleId="af1">
    <w:basedOn w:val="TableNormal"/>
    <w:pPr>
      <w:spacing w:line="240" w:lineRule="auto"/>
    </w:pPr>
    <w:tblPr>
      <w:tblStyleRowBandSize w:val="1"/>
      <w:tblStyleColBandSize w:val="1"/>
    </w:tblPr>
  </w:style>
  <w:style w:type="table" w:customStyle="1" w:styleId="af2">
    <w:basedOn w:val="TableNormal"/>
    <w:pPr>
      <w:spacing w:line="240" w:lineRule="auto"/>
    </w:pPr>
    <w:tblPr>
      <w:tblStyleRowBandSize w:val="1"/>
      <w:tblStyleColBandSize w:val="1"/>
    </w:tblPr>
  </w:style>
  <w:style w:type="table" w:customStyle="1" w:styleId="af3">
    <w:basedOn w:val="TableNormal"/>
    <w:pPr>
      <w:spacing w:line="240" w:lineRule="auto"/>
    </w:pPr>
    <w:tblPr>
      <w:tblStyleRowBandSize w:val="1"/>
      <w:tblStyleColBandSize w:val="1"/>
    </w:tblPr>
  </w:style>
  <w:style w:type="table" w:customStyle="1" w:styleId="af4">
    <w:basedOn w:val="TableNormal"/>
    <w:pPr>
      <w:spacing w:line="240" w:lineRule="auto"/>
    </w:pPr>
    <w:tblPr>
      <w:tblStyleRowBandSize w:val="1"/>
      <w:tblStyleColBandSize w:val="1"/>
    </w:tblPr>
  </w:style>
  <w:style w:type="character" w:styleId="Hyperlink">
    <w:name w:val="Hyperlink"/>
    <w:basedOn w:val="DefaultParagraphFont"/>
    <w:uiPriority w:val="99"/>
    <w:semiHidden/>
    <w:unhideWhenUsed/>
    <w:rsid w:val="00BF6C0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53963">
      <w:bodyDiv w:val="1"/>
      <w:marLeft w:val="0"/>
      <w:marRight w:val="0"/>
      <w:marTop w:val="0"/>
      <w:marBottom w:val="0"/>
      <w:divBdr>
        <w:top w:val="none" w:sz="0" w:space="0" w:color="auto"/>
        <w:left w:val="none" w:sz="0" w:space="0" w:color="auto"/>
        <w:bottom w:val="none" w:sz="0" w:space="0" w:color="auto"/>
        <w:right w:val="none" w:sz="0" w:space="0" w:color="auto"/>
      </w:divBdr>
      <w:divsChild>
        <w:div w:id="1934236771">
          <w:marLeft w:val="0"/>
          <w:marRight w:val="0"/>
          <w:marTop w:val="0"/>
          <w:marBottom w:val="0"/>
          <w:divBdr>
            <w:top w:val="none" w:sz="0" w:space="0" w:color="auto"/>
            <w:left w:val="none" w:sz="0" w:space="0" w:color="auto"/>
            <w:bottom w:val="none" w:sz="0" w:space="0" w:color="auto"/>
            <w:right w:val="none" w:sz="0" w:space="0" w:color="auto"/>
          </w:divBdr>
        </w:div>
      </w:divsChild>
    </w:div>
    <w:div w:id="1239900224">
      <w:bodyDiv w:val="1"/>
      <w:marLeft w:val="0"/>
      <w:marRight w:val="0"/>
      <w:marTop w:val="0"/>
      <w:marBottom w:val="0"/>
      <w:divBdr>
        <w:top w:val="none" w:sz="0" w:space="0" w:color="auto"/>
        <w:left w:val="none" w:sz="0" w:space="0" w:color="auto"/>
        <w:bottom w:val="none" w:sz="0" w:space="0" w:color="auto"/>
        <w:right w:val="none" w:sz="0" w:space="0" w:color="auto"/>
      </w:divBdr>
      <w:divsChild>
        <w:div w:id="350373301">
          <w:marLeft w:val="0"/>
          <w:marRight w:val="0"/>
          <w:marTop w:val="0"/>
          <w:marBottom w:val="0"/>
          <w:divBdr>
            <w:top w:val="none" w:sz="0" w:space="0" w:color="auto"/>
            <w:left w:val="none" w:sz="0" w:space="0" w:color="auto"/>
            <w:bottom w:val="none" w:sz="0" w:space="0" w:color="auto"/>
            <w:right w:val="none" w:sz="0" w:space="0" w:color="auto"/>
          </w:divBdr>
        </w:div>
      </w:divsChild>
    </w:div>
    <w:div w:id="1322780850">
      <w:bodyDiv w:val="1"/>
      <w:marLeft w:val="0"/>
      <w:marRight w:val="0"/>
      <w:marTop w:val="0"/>
      <w:marBottom w:val="0"/>
      <w:divBdr>
        <w:top w:val="none" w:sz="0" w:space="0" w:color="auto"/>
        <w:left w:val="none" w:sz="0" w:space="0" w:color="auto"/>
        <w:bottom w:val="none" w:sz="0" w:space="0" w:color="auto"/>
        <w:right w:val="none" w:sz="0" w:space="0" w:color="auto"/>
      </w:divBdr>
      <w:divsChild>
        <w:div w:id="789086089">
          <w:marLeft w:val="0"/>
          <w:marRight w:val="0"/>
          <w:marTop w:val="0"/>
          <w:marBottom w:val="0"/>
          <w:divBdr>
            <w:top w:val="none" w:sz="0" w:space="0" w:color="auto"/>
            <w:left w:val="none" w:sz="0" w:space="0" w:color="auto"/>
            <w:bottom w:val="none" w:sz="0" w:space="0" w:color="auto"/>
            <w:right w:val="none" w:sz="0" w:space="0" w:color="auto"/>
          </w:divBdr>
        </w:div>
      </w:divsChild>
    </w:div>
    <w:div w:id="1409688891">
      <w:bodyDiv w:val="1"/>
      <w:marLeft w:val="0"/>
      <w:marRight w:val="0"/>
      <w:marTop w:val="0"/>
      <w:marBottom w:val="0"/>
      <w:divBdr>
        <w:top w:val="none" w:sz="0" w:space="0" w:color="auto"/>
        <w:left w:val="none" w:sz="0" w:space="0" w:color="auto"/>
        <w:bottom w:val="none" w:sz="0" w:space="0" w:color="auto"/>
        <w:right w:val="none" w:sz="0" w:space="0" w:color="auto"/>
      </w:divBdr>
      <w:divsChild>
        <w:div w:id="1350251329">
          <w:marLeft w:val="0"/>
          <w:marRight w:val="0"/>
          <w:marTop w:val="0"/>
          <w:marBottom w:val="0"/>
          <w:divBdr>
            <w:top w:val="none" w:sz="0" w:space="0" w:color="auto"/>
            <w:left w:val="none" w:sz="0" w:space="0" w:color="auto"/>
            <w:bottom w:val="none" w:sz="0" w:space="0" w:color="auto"/>
            <w:right w:val="none" w:sz="0" w:space="0" w:color="auto"/>
          </w:divBdr>
        </w:div>
      </w:divsChild>
    </w:div>
    <w:div w:id="2052459325">
      <w:bodyDiv w:val="1"/>
      <w:marLeft w:val="0"/>
      <w:marRight w:val="0"/>
      <w:marTop w:val="0"/>
      <w:marBottom w:val="0"/>
      <w:divBdr>
        <w:top w:val="none" w:sz="0" w:space="0" w:color="auto"/>
        <w:left w:val="none" w:sz="0" w:space="0" w:color="auto"/>
        <w:bottom w:val="none" w:sz="0" w:space="0" w:color="auto"/>
        <w:right w:val="none" w:sz="0" w:space="0" w:color="auto"/>
      </w:divBdr>
      <w:divsChild>
        <w:div w:id="55608541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how-to-write-a-pseudo-co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ikolus93/Nick.git" TargetMode="Externa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wikihow.com/Write-Pseudocod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wpP0ofusnqPLnHgRd8B+e2WYqQ==">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3017</Words>
  <Characters>1719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 muthee</dc:creator>
  <cp:lastModifiedBy>Rebecca Lei</cp:lastModifiedBy>
  <cp:revision>3</cp:revision>
  <dcterms:created xsi:type="dcterms:W3CDTF">2023-06-20T06:58:00Z</dcterms:created>
  <dcterms:modified xsi:type="dcterms:W3CDTF">2023-06-20T21:19:00Z</dcterms:modified>
</cp:coreProperties>
</file>